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0D67E4"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D8281C" w:rsidRDefault="005320BE" w:rsidP="005320BE">
      <w:pPr>
        <w:pStyle w:val="Title"/>
        <w:spacing w:after="0"/>
        <w:jc w:val="center"/>
        <w:rPr>
          <w:rFonts w:ascii="Times New Roman" w:hAnsi="Times New Roman" w:cs="Times New Roman"/>
          <w:b/>
          <w:color w:val="auto"/>
          <w:sz w:val="22"/>
          <w:szCs w:val="22"/>
        </w:rPr>
      </w:pPr>
      <w:r w:rsidRPr="00D8281C">
        <w:rPr>
          <w:rFonts w:ascii="Times New Roman" w:hAnsi="Times New Roman" w:cs="Times New Roman"/>
          <w:b/>
          <w:color w:val="auto"/>
          <w:sz w:val="22"/>
          <w:szCs w:val="22"/>
        </w:rPr>
        <w:t>Staff Advisory Council</w:t>
      </w:r>
    </w:p>
    <w:p w14:paraId="1D69DC5B" w14:textId="77777777" w:rsidR="005320BE" w:rsidRPr="00D8281C" w:rsidRDefault="005320BE" w:rsidP="005320BE">
      <w:pPr>
        <w:pStyle w:val="Subtitle"/>
        <w:jc w:val="center"/>
        <w:rPr>
          <w:rFonts w:ascii="Times New Roman" w:hAnsi="Times New Roman" w:cs="Times New Roman"/>
          <w:b/>
          <w:color w:val="auto"/>
          <w:sz w:val="22"/>
          <w:szCs w:val="22"/>
        </w:rPr>
      </w:pPr>
      <w:r w:rsidRPr="00D8281C">
        <w:rPr>
          <w:rFonts w:ascii="Times New Roman" w:hAnsi="Times New Roman" w:cs="Times New Roman"/>
          <w:b/>
          <w:color w:val="auto"/>
          <w:sz w:val="22"/>
          <w:szCs w:val="22"/>
        </w:rPr>
        <w:t>Regular Meeting Minutes</w:t>
      </w:r>
    </w:p>
    <w:p w14:paraId="01375499" w14:textId="77777777" w:rsidR="005320BE" w:rsidRPr="00D8281C" w:rsidRDefault="005320BE" w:rsidP="005320BE">
      <w:pPr>
        <w:pStyle w:val="Subtitle"/>
        <w:jc w:val="center"/>
        <w:rPr>
          <w:rFonts w:ascii="Times New Roman" w:hAnsi="Times New Roman" w:cs="Times New Roman"/>
          <w:b/>
          <w:color w:val="auto"/>
          <w:sz w:val="22"/>
          <w:szCs w:val="22"/>
        </w:rPr>
      </w:pPr>
      <w:r>
        <w:rPr>
          <w:rFonts w:ascii="Times New Roman" w:hAnsi="Times New Roman" w:cs="Times New Roman"/>
          <w:b/>
          <w:color w:val="auto"/>
          <w:sz w:val="22"/>
          <w:szCs w:val="22"/>
        </w:rPr>
        <w:t>Date:8/27/21</w:t>
      </w:r>
    </w:p>
    <w:p w14:paraId="42B51446" w14:textId="77777777" w:rsidR="005320BE" w:rsidRPr="00D8281C" w:rsidRDefault="005320BE" w:rsidP="005320BE">
      <w:pPr>
        <w:pStyle w:val="Subtitle"/>
        <w:jc w:val="center"/>
        <w:rPr>
          <w:rFonts w:ascii="Times New Roman" w:hAnsi="Times New Roman" w:cs="Times New Roman"/>
          <w:b/>
          <w:color w:val="C00000"/>
          <w:sz w:val="22"/>
          <w:szCs w:val="22"/>
        </w:rPr>
      </w:pPr>
      <w:r w:rsidRPr="00D8281C">
        <w:rPr>
          <w:rFonts w:ascii="Times New Roman" w:hAnsi="Times New Roman" w:cs="Times New Roman"/>
          <w:b/>
          <w:color w:val="auto"/>
          <w:sz w:val="22"/>
          <w:szCs w:val="22"/>
        </w:rPr>
        <w:t xml:space="preserve">Location: </w:t>
      </w:r>
      <w:r>
        <w:rPr>
          <w:rFonts w:ascii="Times New Roman" w:hAnsi="Times New Roman" w:cs="Times New Roman"/>
          <w:b/>
          <w:color w:val="auto"/>
          <w:sz w:val="22"/>
          <w:szCs w:val="22"/>
        </w:rPr>
        <w:t>TEAMS</w:t>
      </w:r>
    </w:p>
    <w:p w14:paraId="37D79F18" w14:textId="77777777" w:rsidR="005320BE" w:rsidRPr="00D8281C" w:rsidRDefault="005320BE" w:rsidP="005320BE">
      <w:pPr>
        <w:pStyle w:val="Subtitle"/>
        <w:jc w:val="center"/>
        <w:rPr>
          <w:rFonts w:ascii="Times New Roman" w:hAnsi="Times New Roman" w:cs="Times New Roman"/>
          <w:b/>
          <w:color w:val="auto"/>
          <w:sz w:val="22"/>
          <w:szCs w:val="22"/>
        </w:rPr>
      </w:pPr>
      <w:r w:rsidRPr="00D8281C">
        <w:rPr>
          <w:rFonts w:ascii="Times New Roman" w:hAnsi="Times New Roman" w:cs="Times New Roman"/>
          <w:b/>
          <w:color w:val="auto"/>
          <w:sz w:val="22"/>
          <w:szCs w:val="22"/>
        </w:rPr>
        <w:t xml:space="preserve">Time: </w:t>
      </w:r>
      <w:sdt>
        <w:sdtPr>
          <w:rPr>
            <w:rFonts w:ascii="Times New Roman" w:hAnsi="Times New Roman" w:cs="Times New Roman"/>
            <w:b/>
            <w:color w:val="auto"/>
            <w:sz w:val="22"/>
            <w:szCs w:val="22"/>
          </w:rPr>
          <w:alias w:val="Meeting Time"/>
          <w:tag w:val="Meeting Time"/>
          <w:id w:val="3610589"/>
          <w:placeholder>
            <w:docPart w:val="398439B02EF94E5AB869A8BF3F1ADA2B"/>
          </w:placeholder>
          <w:text/>
        </w:sdtPr>
        <w:sdtEndPr/>
        <w:sdtContent>
          <w:r>
            <w:rPr>
              <w:rFonts w:ascii="Times New Roman" w:hAnsi="Times New Roman" w:cs="Times New Roman"/>
              <w:b/>
              <w:color w:val="auto"/>
              <w:sz w:val="22"/>
              <w:szCs w:val="22"/>
            </w:rPr>
            <w:t>12:30PM-2 PM</w:t>
          </w:r>
        </w:sdtContent>
      </w:sdt>
    </w:p>
    <w:p w14:paraId="65FF1C9B" w14:textId="77777777" w:rsidR="005320BE" w:rsidRPr="005D3AA4" w:rsidRDefault="005320BE" w:rsidP="005320BE">
      <w:pPr>
        <w:ind w:left="0" w:firstLine="0"/>
        <w:rPr>
          <w:rFonts w:ascii="Times New Roman" w:hAnsi="Times New Roman" w:cs="Times New Roman"/>
        </w:rPr>
      </w:pPr>
      <w:r w:rsidRPr="00D8281C">
        <w:rPr>
          <w:rFonts w:ascii="Times New Roman" w:hAnsi="Times New Roman" w:cs="Times New Roman"/>
        </w:rPr>
        <w:br/>
      </w:r>
      <w:r w:rsidRPr="005D3AA4">
        <w:rPr>
          <w:rFonts w:ascii="Times New Roman" w:hAnsi="Times New Roman" w:cs="Times New Roman"/>
        </w:rPr>
        <w:t>Call to Order: President Andi Clemons</w:t>
      </w:r>
    </w:p>
    <w:p w14:paraId="06F94BB1" w14:textId="477D9A4C" w:rsidR="005320BE" w:rsidRPr="005D3AA4" w:rsidRDefault="005320BE" w:rsidP="005320BE">
      <w:pPr>
        <w:rPr>
          <w:rFonts w:ascii="Times New Roman" w:hAnsi="Times New Roman" w:cs="Times New Roman"/>
        </w:rPr>
      </w:pPr>
      <w:r w:rsidRPr="005D3AA4">
        <w:rPr>
          <w:rFonts w:ascii="Times New Roman" w:hAnsi="Times New Roman" w:cs="Times New Roman"/>
        </w:rPr>
        <w:t xml:space="preserve">Time: </w:t>
      </w:r>
      <w:r>
        <w:rPr>
          <w:rFonts w:ascii="Times New Roman" w:hAnsi="Times New Roman" w:cs="Times New Roman"/>
        </w:rPr>
        <w:t>12:3</w:t>
      </w:r>
      <w:r w:rsidR="00F62B0F">
        <w:rPr>
          <w:rFonts w:ascii="Times New Roman" w:hAnsi="Times New Roman" w:cs="Times New Roman"/>
        </w:rPr>
        <w:t>1</w:t>
      </w:r>
      <w:r>
        <w:rPr>
          <w:rFonts w:ascii="Times New Roman" w:hAnsi="Times New Roman" w:cs="Times New Roman"/>
        </w:rPr>
        <w:t xml:space="preserve"> </w:t>
      </w:r>
      <w:r w:rsidRPr="005D3AA4">
        <w:rPr>
          <w:rFonts w:ascii="Times New Roman" w:hAnsi="Times New Roman" w:cs="Times New Roman"/>
        </w:rPr>
        <w:t xml:space="preserve">pm   </w:t>
      </w:r>
    </w:p>
    <w:p w14:paraId="24D96F90" w14:textId="124846C1" w:rsidR="005320BE" w:rsidRPr="005320BE" w:rsidRDefault="005320BE" w:rsidP="005320BE">
      <w:pPr>
        <w:rPr>
          <w:rFonts w:ascii="Times New Roman" w:hAnsi="Times New Roman" w:cs="Times New Roman"/>
        </w:rPr>
      </w:pPr>
      <w:r w:rsidRPr="005D3AA4">
        <w:rPr>
          <w:rFonts w:ascii="Times New Roman" w:hAnsi="Times New Roman" w:cs="Times New Roman"/>
        </w:rPr>
        <w:t>Record Attendance</w:t>
      </w:r>
      <w:r w:rsidRPr="005320BE">
        <w:rPr>
          <w:rFonts w:ascii="Times New Roman" w:hAnsi="Times New Roman" w:cs="Times New Roman"/>
        </w:rPr>
        <w:t xml:space="preserve">:  </w:t>
      </w:r>
      <w:r w:rsidR="008F31D1">
        <w:rPr>
          <w:rFonts w:ascii="Times New Roman" w:hAnsi="Times New Roman" w:cs="Times New Roman"/>
        </w:rPr>
        <w:t xml:space="preserve">19 </w:t>
      </w:r>
      <w:r w:rsidRPr="005320BE">
        <w:rPr>
          <w:rFonts w:ascii="Times New Roman" w:hAnsi="Times New Roman" w:cs="Times New Roman"/>
        </w:rPr>
        <w:t>out of 2</w:t>
      </w:r>
      <w:r w:rsidR="008F31D1">
        <w:rPr>
          <w:rFonts w:ascii="Times New Roman" w:hAnsi="Times New Roman" w:cs="Times New Roman"/>
        </w:rPr>
        <w:t>4</w:t>
      </w:r>
      <w:r w:rsidRPr="005320BE">
        <w:rPr>
          <w:rFonts w:ascii="Times New Roman" w:hAnsi="Times New Roman" w:cs="Times New Roman"/>
        </w:rPr>
        <w:t xml:space="preserve"> </w:t>
      </w:r>
    </w:p>
    <w:p w14:paraId="4499ABDF" w14:textId="77777777" w:rsidR="005320BE" w:rsidRPr="005320BE" w:rsidRDefault="005320BE" w:rsidP="005320BE">
      <w:pPr>
        <w:rPr>
          <w:rFonts w:ascii="Times New Roman" w:hAnsi="Times New Roman" w:cs="Times New Roman"/>
        </w:rPr>
      </w:pPr>
      <w:r w:rsidRPr="005320BE">
        <w:rPr>
          <w:rFonts w:ascii="Times New Roman" w:hAnsi="Times New Roman" w:cs="Times New Roman"/>
        </w:rPr>
        <w:t>Secretary: Amy Craig</w:t>
      </w:r>
    </w:p>
    <w:p w14:paraId="56636B91" w14:textId="77777777" w:rsidR="005320BE" w:rsidRPr="005320BE" w:rsidRDefault="005320BE" w:rsidP="005320BE">
      <w:pPr>
        <w:rPr>
          <w:rFonts w:ascii="Times New Roman" w:hAnsi="Times New Roman" w:cs="Times New Roman"/>
        </w:rPr>
      </w:pP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9"/>
        <w:gridCol w:w="2978"/>
        <w:gridCol w:w="1238"/>
        <w:gridCol w:w="1276"/>
        <w:gridCol w:w="1148"/>
        <w:gridCol w:w="1346"/>
      </w:tblGrid>
      <w:tr w:rsidR="005320BE" w:rsidRPr="005320BE" w14:paraId="2636375F" w14:textId="77777777" w:rsidTr="006F6178">
        <w:trPr>
          <w:cantSplit/>
          <w:trHeight w:val="458"/>
          <w:jc w:val="center"/>
        </w:trPr>
        <w:tc>
          <w:tcPr>
            <w:tcW w:w="649" w:type="dxa"/>
          </w:tcPr>
          <w:p w14:paraId="3F22868C" w14:textId="77777777" w:rsidR="005320BE" w:rsidRPr="005320BE" w:rsidRDefault="005320BE" w:rsidP="006F6178">
            <w:pPr>
              <w:jc w:val="center"/>
              <w:rPr>
                <w:rFonts w:ascii="Times New Roman" w:hAnsi="Times New Roman" w:cs="Times New Roman"/>
                <w:bCs/>
                <w:u w:val="single"/>
              </w:rPr>
            </w:pPr>
          </w:p>
        </w:tc>
        <w:tc>
          <w:tcPr>
            <w:tcW w:w="2978" w:type="dxa"/>
          </w:tcPr>
          <w:p w14:paraId="2A907FC7" w14:textId="77777777" w:rsidR="005320BE" w:rsidRPr="005320BE" w:rsidRDefault="005320BE" w:rsidP="006F6178">
            <w:pPr>
              <w:jc w:val="center"/>
              <w:rPr>
                <w:rFonts w:ascii="Times New Roman" w:hAnsi="Times New Roman" w:cs="Times New Roman"/>
                <w:u w:val="single"/>
              </w:rPr>
            </w:pPr>
            <w:r w:rsidRPr="005320BE">
              <w:rPr>
                <w:rFonts w:ascii="Times New Roman" w:hAnsi="Times New Roman" w:cs="Times New Roman"/>
                <w:bCs/>
                <w:u w:val="single"/>
              </w:rPr>
              <w:t>Council Members:</w:t>
            </w:r>
          </w:p>
        </w:tc>
        <w:tc>
          <w:tcPr>
            <w:tcW w:w="1238" w:type="dxa"/>
          </w:tcPr>
          <w:p w14:paraId="0482C3BF" w14:textId="77777777" w:rsidR="005320BE" w:rsidRPr="005320BE" w:rsidRDefault="005320BE" w:rsidP="006F6178">
            <w:pPr>
              <w:jc w:val="center"/>
              <w:rPr>
                <w:rFonts w:ascii="Times New Roman" w:hAnsi="Times New Roman" w:cs="Times New Roman"/>
                <w:bCs/>
                <w:u w:val="single"/>
              </w:rPr>
            </w:pPr>
            <w:r w:rsidRPr="005320BE">
              <w:rPr>
                <w:rFonts w:ascii="Times New Roman" w:hAnsi="Times New Roman" w:cs="Times New Roman"/>
                <w:bCs/>
                <w:u w:val="single"/>
              </w:rPr>
              <w:t>Present</w:t>
            </w:r>
          </w:p>
        </w:tc>
        <w:tc>
          <w:tcPr>
            <w:tcW w:w="1276" w:type="dxa"/>
          </w:tcPr>
          <w:p w14:paraId="279C30AF" w14:textId="77777777" w:rsidR="005320BE" w:rsidRPr="005320BE" w:rsidRDefault="005320BE" w:rsidP="006F6178">
            <w:pPr>
              <w:jc w:val="center"/>
              <w:rPr>
                <w:rFonts w:ascii="Times New Roman" w:hAnsi="Times New Roman" w:cs="Times New Roman"/>
                <w:bCs/>
                <w:u w:val="single"/>
              </w:rPr>
            </w:pPr>
            <w:r w:rsidRPr="005320BE">
              <w:rPr>
                <w:rFonts w:ascii="Times New Roman" w:hAnsi="Times New Roman" w:cs="Times New Roman"/>
                <w:bCs/>
                <w:u w:val="single"/>
              </w:rPr>
              <w:t>Excused</w:t>
            </w:r>
          </w:p>
        </w:tc>
        <w:tc>
          <w:tcPr>
            <w:tcW w:w="1148" w:type="dxa"/>
          </w:tcPr>
          <w:p w14:paraId="2E046931" w14:textId="77777777" w:rsidR="005320BE" w:rsidRPr="005320BE" w:rsidRDefault="005320BE" w:rsidP="006F6178">
            <w:pPr>
              <w:jc w:val="center"/>
              <w:rPr>
                <w:rFonts w:ascii="Times New Roman" w:hAnsi="Times New Roman" w:cs="Times New Roman"/>
                <w:bCs/>
                <w:u w:val="single"/>
              </w:rPr>
            </w:pPr>
            <w:r w:rsidRPr="005320BE">
              <w:rPr>
                <w:rFonts w:ascii="Times New Roman" w:hAnsi="Times New Roman" w:cs="Times New Roman"/>
                <w:bCs/>
                <w:u w:val="single"/>
              </w:rPr>
              <w:t>Absent</w:t>
            </w:r>
          </w:p>
        </w:tc>
        <w:tc>
          <w:tcPr>
            <w:tcW w:w="1346" w:type="dxa"/>
          </w:tcPr>
          <w:p w14:paraId="7A443871" w14:textId="77777777" w:rsidR="005320BE" w:rsidRPr="005320BE" w:rsidRDefault="005320BE" w:rsidP="006F6178">
            <w:pPr>
              <w:jc w:val="center"/>
              <w:rPr>
                <w:rFonts w:ascii="Times New Roman" w:hAnsi="Times New Roman" w:cs="Times New Roman"/>
                <w:bCs/>
                <w:u w:val="single"/>
              </w:rPr>
            </w:pPr>
            <w:r w:rsidRPr="005320BE">
              <w:rPr>
                <w:rFonts w:ascii="Times New Roman" w:hAnsi="Times New Roman" w:cs="Times New Roman"/>
                <w:bCs/>
                <w:u w:val="single"/>
              </w:rPr>
              <w:t>Minutes</w:t>
            </w:r>
          </w:p>
        </w:tc>
      </w:tr>
      <w:tr w:rsidR="005320BE" w:rsidRPr="005320BE" w14:paraId="17FAA132" w14:textId="77777777" w:rsidTr="006F6178">
        <w:trPr>
          <w:cantSplit/>
          <w:trHeight w:val="300"/>
          <w:jc w:val="center"/>
        </w:trPr>
        <w:tc>
          <w:tcPr>
            <w:tcW w:w="649" w:type="dxa"/>
          </w:tcPr>
          <w:p w14:paraId="08F6F5C8" w14:textId="77777777" w:rsidR="005320BE" w:rsidRPr="005320BE" w:rsidRDefault="005320BE" w:rsidP="006F6178">
            <w:pPr>
              <w:pStyle w:val="NoSpacing"/>
              <w:tabs>
                <w:tab w:val="left" w:pos="1105"/>
              </w:tabs>
              <w:rPr>
                <w:rFonts w:ascii="Times New Roman" w:hAnsi="Times New Roman" w:cs="Times New Roman"/>
              </w:rPr>
            </w:pPr>
            <w:r w:rsidRPr="005320BE">
              <w:rPr>
                <w:rFonts w:ascii="Times New Roman" w:hAnsi="Times New Roman" w:cs="Times New Roman"/>
              </w:rPr>
              <w:t>1</w:t>
            </w:r>
          </w:p>
        </w:tc>
        <w:tc>
          <w:tcPr>
            <w:tcW w:w="2978" w:type="dxa"/>
          </w:tcPr>
          <w:p w14:paraId="053FAAF7" w14:textId="77777777" w:rsidR="005320BE" w:rsidRPr="005320BE" w:rsidRDefault="005320BE" w:rsidP="006F6178">
            <w:pPr>
              <w:pStyle w:val="NoSpacing"/>
              <w:tabs>
                <w:tab w:val="left" w:pos="1105"/>
              </w:tabs>
              <w:rPr>
                <w:rFonts w:ascii="Times New Roman" w:hAnsi="Times New Roman" w:cs="Times New Roman"/>
              </w:rPr>
            </w:pPr>
            <w:r w:rsidRPr="005320BE">
              <w:rPr>
                <w:rFonts w:ascii="Times New Roman" w:hAnsi="Times New Roman" w:cs="Times New Roman"/>
              </w:rPr>
              <w:t>President Andi Clemons</w:t>
            </w:r>
          </w:p>
        </w:tc>
        <w:tc>
          <w:tcPr>
            <w:tcW w:w="1238" w:type="dxa"/>
          </w:tcPr>
          <w:p w14:paraId="768E66C5" w14:textId="11942477" w:rsidR="005320BE" w:rsidRPr="005320BE" w:rsidRDefault="00F62B0F" w:rsidP="006F6178">
            <w:pPr>
              <w:jc w:val="center"/>
              <w:rPr>
                <w:rFonts w:ascii="Times New Roman" w:hAnsi="Times New Roman" w:cs="Times New Roman"/>
                <w:bCs/>
              </w:rPr>
            </w:pPr>
            <w:r>
              <w:rPr>
                <w:rFonts w:ascii="Times New Roman" w:hAnsi="Times New Roman" w:cs="Times New Roman"/>
                <w:bCs/>
              </w:rPr>
              <w:t>x</w:t>
            </w:r>
          </w:p>
        </w:tc>
        <w:tc>
          <w:tcPr>
            <w:tcW w:w="1276" w:type="dxa"/>
          </w:tcPr>
          <w:p w14:paraId="500997BD" w14:textId="77777777" w:rsidR="005320BE" w:rsidRPr="005320BE" w:rsidRDefault="005320BE" w:rsidP="006F6178">
            <w:pPr>
              <w:jc w:val="center"/>
              <w:rPr>
                <w:rFonts w:ascii="Times New Roman" w:hAnsi="Times New Roman" w:cs="Times New Roman"/>
                <w:bCs/>
              </w:rPr>
            </w:pPr>
          </w:p>
        </w:tc>
        <w:tc>
          <w:tcPr>
            <w:tcW w:w="1148" w:type="dxa"/>
          </w:tcPr>
          <w:p w14:paraId="1B0F1763" w14:textId="77777777" w:rsidR="005320BE" w:rsidRPr="005320BE" w:rsidRDefault="005320BE" w:rsidP="006F6178">
            <w:pPr>
              <w:jc w:val="center"/>
              <w:rPr>
                <w:rFonts w:ascii="Times New Roman" w:hAnsi="Times New Roman" w:cs="Times New Roman"/>
                <w:bCs/>
              </w:rPr>
            </w:pPr>
          </w:p>
        </w:tc>
        <w:tc>
          <w:tcPr>
            <w:tcW w:w="1346" w:type="dxa"/>
          </w:tcPr>
          <w:p w14:paraId="2D00EFC2" w14:textId="03E3DCCB" w:rsidR="005320BE" w:rsidRPr="005320BE" w:rsidRDefault="008F31D1" w:rsidP="006F6178">
            <w:pPr>
              <w:jc w:val="center"/>
              <w:rPr>
                <w:rFonts w:ascii="Times New Roman" w:hAnsi="Times New Roman" w:cs="Times New Roman"/>
                <w:bCs/>
              </w:rPr>
            </w:pPr>
            <w:r>
              <w:rPr>
                <w:rFonts w:ascii="Times New Roman" w:hAnsi="Times New Roman" w:cs="Times New Roman"/>
                <w:bCs/>
              </w:rPr>
              <w:t>x</w:t>
            </w:r>
          </w:p>
        </w:tc>
      </w:tr>
      <w:tr w:rsidR="005320BE" w:rsidRPr="005320BE" w14:paraId="7DBEBF94" w14:textId="77777777" w:rsidTr="006F6178">
        <w:trPr>
          <w:cantSplit/>
          <w:trHeight w:val="300"/>
          <w:jc w:val="center"/>
        </w:trPr>
        <w:tc>
          <w:tcPr>
            <w:tcW w:w="649" w:type="dxa"/>
          </w:tcPr>
          <w:p w14:paraId="0506CC17"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2</w:t>
            </w:r>
          </w:p>
        </w:tc>
        <w:tc>
          <w:tcPr>
            <w:tcW w:w="2978" w:type="dxa"/>
          </w:tcPr>
          <w:p w14:paraId="70D0486C"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Vice President Mary Larkin</w:t>
            </w:r>
          </w:p>
        </w:tc>
        <w:tc>
          <w:tcPr>
            <w:tcW w:w="1238" w:type="dxa"/>
          </w:tcPr>
          <w:p w14:paraId="01774EAD" w14:textId="77777777" w:rsidR="005320BE" w:rsidRPr="005320BE" w:rsidRDefault="005320BE" w:rsidP="006F6178">
            <w:pPr>
              <w:jc w:val="center"/>
              <w:rPr>
                <w:rFonts w:ascii="Times New Roman" w:hAnsi="Times New Roman" w:cs="Times New Roman"/>
                <w:bCs/>
              </w:rPr>
            </w:pPr>
          </w:p>
        </w:tc>
        <w:tc>
          <w:tcPr>
            <w:tcW w:w="1276" w:type="dxa"/>
          </w:tcPr>
          <w:p w14:paraId="5911E4A4" w14:textId="7B479B81" w:rsidR="005320BE" w:rsidRPr="005320BE" w:rsidRDefault="00F62B0F" w:rsidP="006F6178">
            <w:pPr>
              <w:jc w:val="center"/>
              <w:rPr>
                <w:rFonts w:ascii="Times New Roman" w:hAnsi="Times New Roman" w:cs="Times New Roman"/>
                <w:bCs/>
              </w:rPr>
            </w:pPr>
            <w:r>
              <w:rPr>
                <w:rFonts w:ascii="Times New Roman" w:hAnsi="Times New Roman" w:cs="Times New Roman"/>
                <w:bCs/>
              </w:rPr>
              <w:t>x</w:t>
            </w:r>
          </w:p>
        </w:tc>
        <w:tc>
          <w:tcPr>
            <w:tcW w:w="1148" w:type="dxa"/>
          </w:tcPr>
          <w:p w14:paraId="1E7D3E59" w14:textId="77777777" w:rsidR="005320BE" w:rsidRPr="005320BE" w:rsidRDefault="005320BE" w:rsidP="006F6178">
            <w:pPr>
              <w:jc w:val="center"/>
              <w:rPr>
                <w:rFonts w:ascii="Times New Roman" w:hAnsi="Times New Roman" w:cs="Times New Roman"/>
                <w:bCs/>
              </w:rPr>
            </w:pPr>
          </w:p>
        </w:tc>
        <w:tc>
          <w:tcPr>
            <w:tcW w:w="1346" w:type="dxa"/>
          </w:tcPr>
          <w:p w14:paraId="45CDA84F" w14:textId="77777777" w:rsidR="005320BE" w:rsidRPr="005320BE" w:rsidRDefault="005320BE" w:rsidP="006F6178">
            <w:pPr>
              <w:jc w:val="center"/>
              <w:rPr>
                <w:rFonts w:ascii="Times New Roman" w:hAnsi="Times New Roman" w:cs="Times New Roman"/>
                <w:bCs/>
              </w:rPr>
            </w:pPr>
          </w:p>
        </w:tc>
      </w:tr>
      <w:tr w:rsidR="005320BE" w:rsidRPr="005320BE" w14:paraId="7449657F" w14:textId="77777777" w:rsidTr="006F6178">
        <w:trPr>
          <w:cantSplit/>
          <w:trHeight w:val="300"/>
          <w:jc w:val="center"/>
        </w:trPr>
        <w:tc>
          <w:tcPr>
            <w:tcW w:w="649" w:type="dxa"/>
          </w:tcPr>
          <w:p w14:paraId="19C88BA7"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3</w:t>
            </w:r>
          </w:p>
        </w:tc>
        <w:tc>
          <w:tcPr>
            <w:tcW w:w="2978" w:type="dxa"/>
          </w:tcPr>
          <w:p w14:paraId="3DA234F3"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Secretary Amy Craig</w:t>
            </w:r>
          </w:p>
        </w:tc>
        <w:tc>
          <w:tcPr>
            <w:tcW w:w="1238" w:type="dxa"/>
          </w:tcPr>
          <w:p w14:paraId="12D6195C" w14:textId="05259F80" w:rsidR="005320BE" w:rsidRPr="005320BE" w:rsidRDefault="00F62B0F" w:rsidP="006F6178">
            <w:pPr>
              <w:jc w:val="center"/>
              <w:rPr>
                <w:rFonts w:ascii="Times New Roman" w:hAnsi="Times New Roman" w:cs="Times New Roman"/>
                <w:bCs/>
              </w:rPr>
            </w:pPr>
            <w:r>
              <w:rPr>
                <w:rFonts w:ascii="Times New Roman" w:hAnsi="Times New Roman" w:cs="Times New Roman"/>
                <w:bCs/>
              </w:rPr>
              <w:t>x</w:t>
            </w:r>
          </w:p>
        </w:tc>
        <w:tc>
          <w:tcPr>
            <w:tcW w:w="1276" w:type="dxa"/>
          </w:tcPr>
          <w:p w14:paraId="3A97920C" w14:textId="77777777" w:rsidR="005320BE" w:rsidRPr="005320BE" w:rsidRDefault="005320BE" w:rsidP="006F6178">
            <w:pPr>
              <w:jc w:val="center"/>
              <w:rPr>
                <w:rFonts w:ascii="Times New Roman" w:hAnsi="Times New Roman" w:cs="Times New Roman"/>
                <w:bCs/>
              </w:rPr>
            </w:pPr>
          </w:p>
        </w:tc>
        <w:tc>
          <w:tcPr>
            <w:tcW w:w="1148" w:type="dxa"/>
          </w:tcPr>
          <w:p w14:paraId="63CAB5F7" w14:textId="77777777" w:rsidR="005320BE" w:rsidRPr="005320BE" w:rsidRDefault="005320BE" w:rsidP="006F6178">
            <w:pPr>
              <w:jc w:val="center"/>
              <w:rPr>
                <w:rFonts w:ascii="Times New Roman" w:hAnsi="Times New Roman" w:cs="Times New Roman"/>
                <w:bCs/>
              </w:rPr>
            </w:pPr>
          </w:p>
        </w:tc>
        <w:tc>
          <w:tcPr>
            <w:tcW w:w="1346" w:type="dxa"/>
          </w:tcPr>
          <w:p w14:paraId="72B3BC3D" w14:textId="40C46BE1" w:rsidR="005320BE" w:rsidRPr="005320BE" w:rsidRDefault="008F31D1" w:rsidP="006F6178">
            <w:pPr>
              <w:jc w:val="center"/>
              <w:rPr>
                <w:rFonts w:ascii="Times New Roman" w:hAnsi="Times New Roman" w:cs="Times New Roman"/>
                <w:bCs/>
              </w:rPr>
            </w:pPr>
            <w:r>
              <w:rPr>
                <w:rFonts w:ascii="Times New Roman" w:hAnsi="Times New Roman" w:cs="Times New Roman"/>
                <w:bCs/>
              </w:rPr>
              <w:t>x</w:t>
            </w:r>
          </w:p>
        </w:tc>
      </w:tr>
      <w:tr w:rsidR="005320BE" w:rsidRPr="005320BE" w14:paraId="4A18534A" w14:textId="77777777" w:rsidTr="006F6178">
        <w:trPr>
          <w:cantSplit/>
          <w:trHeight w:val="300"/>
          <w:jc w:val="center"/>
        </w:trPr>
        <w:tc>
          <w:tcPr>
            <w:tcW w:w="649" w:type="dxa"/>
          </w:tcPr>
          <w:p w14:paraId="3EC7A45C"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4</w:t>
            </w:r>
          </w:p>
        </w:tc>
        <w:tc>
          <w:tcPr>
            <w:tcW w:w="2978" w:type="dxa"/>
          </w:tcPr>
          <w:p w14:paraId="0BF93491"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Treasurer Amy Hall</w:t>
            </w:r>
          </w:p>
        </w:tc>
        <w:tc>
          <w:tcPr>
            <w:tcW w:w="1238" w:type="dxa"/>
          </w:tcPr>
          <w:p w14:paraId="72625BAA" w14:textId="0F6499E4" w:rsidR="005320BE" w:rsidRPr="005320BE" w:rsidRDefault="00F62B0F" w:rsidP="006F6178">
            <w:pPr>
              <w:jc w:val="center"/>
              <w:rPr>
                <w:rFonts w:ascii="Times New Roman" w:hAnsi="Times New Roman" w:cs="Times New Roman"/>
                <w:bCs/>
              </w:rPr>
            </w:pPr>
            <w:r>
              <w:rPr>
                <w:rFonts w:ascii="Times New Roman" w:hAnsi="Times New Roman" w:cs="Times New Roman"/>
                <w:bCs/>
              </w:rPr>
              <w:t>x</w:t>
            </w:r>
          </w:p>
        </w:tc>
        <w:tc>
          <w:tcPr>
            <w:tcW w:w="1276" w:type="dxa"/>
          </w:tcPr>
          <w:p w14:paraId="4263836A" w14:textId="77777777" w:rsidR="005320BE" w:rsidRPr="005320BE" w:rsidRDefault="005320BE" w:rsidP="006F6178">
            <w:pPr>
              <w:jc w:val="center"/>
              <w:rPr>
                <w:rFonts w:ascii="Times New Roman" w:hAnsi="Times New Roman" w:cs="Times New Roman"/>
                <w:bCs/>
              </w:rPr>
            </w:pPr>
          </w:p>
        </w:tc>
        <w:tc>
          <w:tcPr>
            <w:tcW w:w="1148" w:type="dxa"/>
          </w:tcPr>
          <w:p w14:paraId="7EB560AE" w14:textId="77777777" w:rsidR="005320BE" w:rsidRPr="005320BE" w:rsidRDefault="005320BE" w:rsidP="006F6178">
            <w:pPr>
              <w:jc w:val="center"/>
              <w:rPr>
                <w:rFonts w:ascii="Times New Roman" w:hAnsi="Times New Roman" w:cs="Times New Roman"/>
                <w:bCs/>
              </w:rPr>
            </w:pPr>
          </w:p>
        </w:tc>
        <w:tc>
          <w:tcPr>
            <w:tcW w:w="1346" w:type="dxa"/>
          </w:tcPr>
          <w:p w14:paraId="0F4AF7FD" w14:textId="4A6B7213" w:rsidR="005320BE" w:rsidRPr="005320BE" w:rsidRDefault="008F31D1" w:rsidP="006F6178">
            <w:pPr>
              <w:jc w:val="center"/>
              <w:rPr>
                <w:rFonts w:ascii="Times New Roman" w:hAnsi="Times New Roman" w:cs="Times New Roman"/>
                <w:bCs/>
              </w:rPr>
            </w:pPr>
            <w:r>
              <w:rPr>
                <w:rFonts w:ascii="Times New Roman" w:hAnsi="Times New Roman" w:cs="Times New Roman"/>
                <w:bCs/>
              </w:rPr>
              <w:t>x</w:t>
            </w:r>
          </w:p>
        </w:tc>
      </w:tr>
      <w:tr w:rsidR="005320BE" w:rsidRPr="005320BE" w14:paraId="7BD275A5" w14:textId="77777777" w:rsidTr="006F6178">
        <w:trPr>
          <w:cantSplit/>
          <w:trHeight w:val="300"/>
          <w:jc w:val="center"/>
        </w:trPr>
        <w:tc>
          <w:tcPr>
            <w:tcW w:w="649" w:type="dxa"/>
          </w:tcPr>
          <w:p w14:paraId="2240286F"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5</w:t>
            </w:r>
          </w:p>
        </w:tc>
        <w:tc>
          <w:tcPr>
            <w:tcW w:w="2978" w:type="dxa"/>
          </w:tcPr>
          <w:p w14:paraId="125BE90B" w14:textId="77777777" w:rsidR="005320BE" w:rsidRPr="005320BE" w:rsidRDefault="005320BE" w:rsidP="006F6178">
            <w:pPr>
              <w:pStyle w:val="NoSpacing"/>
              <w:rPr>
                <w:rFonts w:ascii="Times New Roman" w:hAnsi="Times New Roman" w:cs="Times New Roman"/>
              </w:rPr>
            </w:pPr>
            <w:r w:rsidRPr="005320BE">
              <w:rPr>
                <w:rFonts w:ascii="Times" w:hAnsi="Times"/>
                <w:noProof/>
              </w:rPr>
              <w:t>Andie Aguirre</w:t>
            </w:r>
          </w:p>
        </w:tc>
        <w:tc>
          <w:tcPr>
            <w:tcW w:w="1238" w:type="dxa"/>
          </w:tcPr>
          <w:p w14:paraId="6B07FFBE" w14:textId="0DA6F776" w:rsidR="005320BE" w:rsidRPr="005320BE" w:rsidRDefault="00F314A4" w:rsidP="006F6178">
            <w:pPr>
              <w:jc w:val="center"/>
              <w:rPr>
                <w:rFonts w:ascii="Times New Roman" w:hAnsi="Times New Roman" w:cs="Times New Roman"/>
                <w:bCs/>
              </w:rPr>
            </w:pPr>
            <w:r>
              <w:rPr>
                <w:rFonts w:ascii="Times New Roman" w:hAnsi="Times New Roman" w:cs="Times New Roman"/>
                <w:bCs/>
              </w:rPr>
              <w:t>x</w:t>
            </w:r>
          </w:p>
        </w:tc>
        <w:tc>
          <w:tcPr>
            <w:tcW w:w="1276" w:type="dxa"/>
          </w:tcPr>
          <w:p w14:paraId="2CEB176F" w14:textId="77777777" w:rsidR="005320BE" w:rsidRPr="005320BE" w:rsidRDefault="005320BE" w:rsidP="006F6178">
            <w:pPr>
              <w:jc w:val="center"/>
              <w:rPr>
                <w:rFonts w:ascii="Times New Roman" w:hAnsi="Times New Roman" w:cs="Times New Roman"/>
                <w:bCs/>
              </w:rPr>
            </w:pPr>
          </w:p>
        </w:tc>
        <w:tc>
          <w:tcPr>
            <w:tcW w:w="1148" w:type="dxa"/>
          </w:tcPr>
          <w:p w14:paraId="51EEB718" w14:textId="77777777" w:rsidR="005320BE" w:rsidRPr="005320BE" w:rsidRDefault="005320BE" w:rsidP="006F6178">
            <w:pPr>
              <w:jc w:val="center"/>
              <w:rPr>
                <w:rFonts w:ascii="Times New Roman" w:hAnsi="Times New Roman" w:cs="Times New Roman"/>
                <w:bCs/>
              </w:rPr>
            </w:pPr>
          </w:p>
        </w:tc>
        <w:tc>
          <w:tcPr>
            <w:tcW w:w="1346" w:type="dxa"/>
          </w:tcPr>
          <w:p w14:paraId="4DF2EF48" w14:textId="5D6796E8" w:rsidR="005320BE" w:rsidRPr="005320BE" w:rsidRDefault="008F31D1" w:rsidP="006F6178">
            <w:pPr>
              <w:jc w:val="center"/>
              <w:rPr>
                <w:rFonts w:ascii="Times New Roman" w:hAnsi="Times New Roman" w:cs="Times New Roman"/>
                <w:bCs/>
              </w:rPr>
            </w:pPr>
            <w:r>
              <w:rPr>
                <w:rFonts w:ascii="Times New Roman" w:hAnsi="Times New Roman" w:cs="Times New Roman"/>
                <w:bCs/>
              </w:rPr>
              <w:t>x</w:t>
            </w:r>
          </w:p>
        </w:tc>
      </w:tr>
      <w:tr w:rsidR="005320BE" w:rsidRPr="005320BE" w14:paraId="79318300" w14:textId="77777777" w:rsidTr="006F6178">
        <w:trPr>
          <w:cantSplit/>
          <w:trHeight w:val="300"/>
          <w:jc w:val="center"/>
        </w:trPr>
        <w:tc>
          <w:tcPr>
            <w:tcW w:w="649" w:type="dxa"/>
          </w:tcPr>
          <w:p w14:paraId="53F828A3"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6</w:t>
            </w:r>
          </w:p>
        </w:tc>
        <w:tc>
          <w:tcPr>
            <w:tcW w:w="2978" w:type="dxa"/>
          </w:tcPr>
          <w:p w14:paraId="723BCC0E" w14:textId="77777777" w:rsidR="005320BE" w:rsidRPr="005320BE" w:rsidRDefault="005320BE" w:rsidP="006F6178">
            <w:pPr>
              <w:pStyle w:val="NoSpacing"/>
              <w:rPr>
                <w:rFonts w:ascii="Times New Roman" w:hAnsi="Times New Roman" w:cs="Times New Roman"/>
              </w:rPr>
            </w:pPr>
            <w:r w:rsidRPr="005320BE">
              <w:rPr>
                <w:rFonts w:ascii="Times" w:hAnsi="Times"/>
                <w:noProof/>
              </w:rPr>
              <w:t>Kiley Barnett</w:t>
            </w:r>
          </w:p>
        </w:tc>
        <w:tc>
          <w:tcPr>
            <w:tcW w:w="1238" w:type="dxa"/>
          </w:tcPr>
          <w:p w14:paraId="7B1022ED" w14:textId="202D3DD8" w:rsidR="005320BE" w:rsidRPr="005320BE" w:rsidRDefault="00F314A4" w:rsidP="006F6178">
            <w:pPr>
              <w:jc w:val="center"/>
              <w:rPr>
                <w:rFonts w:ascii="Times New Roman" w:hAnsi="Times New Roman" w:cs="Times New Roman"/>
                <w:bCs/>
              </w:rPr>
            </w:pPr>
            <w:r>
              <w:rPr>
                <w:rFonts w:ascii="Times New Roman" w:hAnsi="Times New Roman" w:cs="Times New Roman"/>
                <w:bCs/>
              </w:rPr>
              <w:t>x</w:t>
            </w:r>
          </w:p>
        </w:tc>
        <w:tc>
          <w:tcPr>
            <w:tcW w:w="1276" w:type="dxa"/>
          </w:tcPr>
          <w:p w14:paraId="3518E964" w14:textId="77777777" w:rsidR="005320BE" w:rsidRPr="005320BE" w:rsidRDefault="005320BE" w:rsidP="006F6178">
            <w:pPr>
              <w:jc w:val="center"/>
              <w:rPr>
                <w:rFonts w:ascii="Times New Roman" w:hAnsi="Times New Roman" w:cs="Times New Roman"/>
                <w:bCs/>
              </w:rPr>
            </w:pPr>
          </w:p>
        </w:tc>
        <w:tc>
          <w:tcPr>
            <w:tcW w:w="1148" w:type="dxa"/>
          </w:tcPr>
          <w:p w14:paraId="17BE6E95" w14:textId="77777777" w:rsidR="005320BE" w:rsidRPr="005320BE" w:rsidRDefault="005320BE" w:rsidP="006F6178">
            <w:pPr>
              <w:jc w:val="center"/>
              <w:rPr>
                <w:rFonts w:ascii="Times New Roman" w:hAnsi="Times New Roman" w:cs="Times New Roman"/>
                <w:bCs/>
              </w:rPr>
            </w:pPr>
          </w:p>
        </w:tc>
        <w:tc>
          <w:tcPr>
            <w:tcW w:w="1346" w:type="dxa"/>
          </w:tcPr>
          <w:p w14:paraId="7FA50804" w14:textId="77777777" w:rsidR="005320BE" w:rsidRPr="005320BE" w:rsidRDefault="005320BE" w:rsidP="006F6178">
            <w:pPr>
              <w:jc w:val="center"/>
              <w:rPr>
                <w:rFonts w:ascii="Times New Roman" w:hAnsi="Times New Roman" w:cs="Times New Roman"/>
                <w:bCs/>
              </w:rPr>
            </w:pPr>
          </w:p>
        </w:tc>
      </w:tr>
      <w:tr w:rsidR="005320BE" w:rsidRPr="005320BE" w14:paraId="5F38AB3B" w14:textId="77777777" w:rsidTr="006F6178">
        <w:trPr>
          <w:cantSplit/>
          <w:trHeight w:val="300"/>
          <w:jc w:val="center"/>
        </w:trPr>
        <w:tc>
          <w:tcPr>
            <w:tcW w:w="649" w:type="dxa"/>
          </w:tcPr>
          <w:p w14:paraId="7B7B9972"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7</w:t>
            </w:r>
          </w:p>
        </w:tc>
        <w:tc>
          <w:tcPr>
            <w:tcW w:w="2978" w:type="dxa"/>
          </w:tcPr>
          <w:p w14:paraId="4FBAB3C2" w14:textId="77777777" w:rsidR="005320BE" w:rsidRPr="00366B1A" w:rsidRDefault="005320BE" w:rsidP="006F6178">
            <w:pPr>
              <w:pStyle w:val="NoSpacing"/>
              <w:rPr>
                <w:rFonts w:ascii="Times New Roman" w:hAnsi="Times New Roman" w:cs="Times New Roman"/>
              </w:rPr>
            </w:pPr>
            <w:r w:rsidRPr="00366B1A">
              <w:rPr>
                <w:rFonts w:ascii="Times" w:hAnsi="Times"/>
                <w:noProof/>
              </w:rPr>
              <w:t>Susan Baurer</w:t>
            </w:r>
          </w:p>
        </w:tc>
        <w:tc>
          <w:tcPr>
            <w:tcW w:w="1238" w:type="dxa"/>
          </w:tcPr>
          <w:p w14:paraId="488EF15E" w14:textId="77777777" w:rsidR="005320BE" w:rsidRPr="005320BE" w:rsidRDefault="005320BE" w:rsidP="006F6178">
            <w:pPr>
              <w:jc w:val="center"/>
              <w:rPr>
                <w:rFonts w:ascii="Times New Roman" w:hAnsi="Times New Roman" w:cs="Times New Roman"/>
                <w:bCs/>
              </w:rPr>
            </w:pPr>
          </w:p>
        </w:tc>
        <w:tc>
          <w:tcPr>
            <w:tcW w:w="1276" w:type="dxa"/>
          </w:tcPr>
          <w:p w14:paraId="2ECE7F76" w14:textId="77777777" w:rsidR="005320BE" w:rsidRPr="005320BE" w:rsidRDefault="005320BE" w:rsidP="006F6178">
            <w:pPr>
              <w:jc w:val="center"/>
              <w:rPr>
                <w:rFonts w:ascii="Times New Roman" w:hAnsi="Times New Roman" w:cs="Times New Roman"/>
                <w:bCs/>
              </w:rPr>
            </w:pPr>
          </w:p>
        </w:tc>
        <w:tc>
          <w:tcPr>
            <w:tcW w:w="1148" w:type="dxa"/>
          </w:tcPr>
          <w:p w14:paraId="42FCA350" w14:textId="41DB6F81" w:rsidR="005320BE" w:rsidRPr="005320BE" w:rsidRDefault="008F31D1" w:rsidP="006F6178">
            <w:pPr>
              <w:jc w:val="center"/>
              <w:rPr>
                <w:rFonts w:ascii="Times New Roman" w:hAnsi="Times New Roman" w:cs="Times New Roman"/>
                <w:bCs/>
              </w:rPr>
            </w:pPr>
            <w:r>
              <w:rPr>
                <w:rFonts w:ascii="Times New Roman" w:hAnsi="Times New Roman" w:cs="Times New Roman"/>
                <w:bCs/>
              </w:rPr>
              <w:t>x</w:t>
            </w:r>
          </w:p>
        </w:tc>
        <w:tc>
          <w:tcPr>
            <w:tcW w:w="1346" w:type="dxa"/>
          </w:tcPr>
          <w:p w14:paraId="71121EE8" w14:textId="77777777" w:rsidR="005320BE" w:rsidRPr="005320BE" w:rsidRDefault="005320BE" w:rsidP="006F6178">
            <w:pPr>
              <w:jc w:val="center"/>
              <w:rPr>
                <w:rFonts w:ascii="Times New Roman" w:hAnsi="Times New Roman" w:cs="Times New Roman"/>
                <w:bCs/>
              </w:rPr>
            </w:pPr>
          </w:p>
        </w:tc>
      </w:tr>
      <w:tr w:rsidR="005320BE" w:rsidRPr="005320BE" w14:paraId="29E3EEF7" w14:textId="77777777" w:rsidTr="006F6178">
        <w:trPr>
          <w:cantSplit/>
          <w:trHeight w:val="300"/>
          <w:jc w:val="center"/>
        </w:trPr>
        <w:tc>
          <w:tcPr>
            <w:tcW w:w="649" w:type="dxa"/>
          </w:tcPr>
          <w:p w14:paraId="1C0DE781"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8</w:t>
            </w:r>
          </w:p>
        </w:tc>
        <w:tc>
          <w:tcPr>
            <w:tcW w:w="2978" w:type="dxa"/>
          </w:tcPr>
          <w:p w14:paraId="5C76F702" w14:textId="77777777" w:rsidR="005320BE" w:rsidRPr="005320BE" w:rsidRDefault="005320BE" w:rsidP="006F6178">
            <w:pPr>
              <w:pStyle w:val="NoSpacing"/>
              <w:rPr>
                <w:rFonts w:ascii="Times New Roman" w:hAnsi="Times New Roman" w:cs="Times New Roman"/>
              </w:rPr>
            </w:pPr>
            <w:r w:rsidRPr="005320BE">
              <w:rPr>
                <w:rFonts w:ascii="Times" w:hAnsi="Times"/>
                <w:noProof/>
              </w:rPr>
              <w:t>Diane Bova</w:t>
            </w:r>
          </w:p>
        </w:tc>
        <w:tc>
          <w:tcPr>
            <w:tcW w:w="1238" w:type="dxa"/>
          </w:tcPr>
          <w:p w14:paraId="5AEEFBF0" w14:textId="21706FA2" w:rsidR="005320BE" w:rsidRPr="005320BE" w:rsidRDefault="00F62B0F" w:rsidP="006F6178">
            <w:pPr>
              <w:jc w:val="center"/>
              <w:rPr>
                <w:rFonts w:ascii="Times New Roman" w:hAnsi="Times New Roman" w:cs="Times New Roman"/>
                <w:bCs/>
              </w:rPr>
            </w:pPr>
            <w:r>
              <w:rPr>
                <w:rFonts w:ascii="Times New Roman" w:hAnsi="Times New Roman" w:cs="Times New Roman"/>
                <w:bCs/>
              </w:rPr>
              <w:t>x</w:t>
            </w:r>
          </w:p>
        </w:tc>
        <w:tc>
          <w:tcPr>
            <w:tcW w:w="1276" w:type="dxa"/>
          </w:tcPr>
          <w:p w14:paraId="1D441BD4" w14:textId="77777777" w:rsidR="005320BE" w:rsidRPr="005320BE" w:rsidRDefault="005320BE" w:rsidP="006F6178">
            <w:pPr>
              <w:jc w:val="center"/>
              <w:rPr>
                <w:rFonts w:ascii="Times New Roman" w:hAnsi="Times New Roman" w:cs="Times New Roman"/>
                <w:bCs/>
              </w:rPr>
            </w:pPr>
          </w:p>
        </w:tc>
        <w:tc>
          <w:tcPr>
            <w:tcW w:w="1148" w:type="dxa"/>
          </w:tcPr>
          <w:p w14:paraId="58EC4E3C" w14:textId="77777777" w:rsidR="005320BE" w:rsidRPr="005320BE" w:rsidRDefault="005320BE" w:rsidP="006F6178">
            <w:pPr>
              <w:jc w:val="center"/>
              <w:rPr>
                <w:rFonts w:ascii="Times New Roman" w:hAnsi="Times New Roman" w:cs="Times New Roman"/>
                <w:bCs/>
              </w:rPr>
            </w:pPr>
          </w:p>
        </w:tc>
        <w:tc>
          <w:tcPr>
            <w:tcW w:w="1346" w:type="dxa"/>
          </w:tcPr>
          <w:p w14:paraId="7C8232CD" w14:textId="77777777" w:rsidR="005320BE" w:rsidRPr="005320BE" w:rsidRDefault="005320BE" w:rsidP="006F6178">
            <w:pPr>
              <w:jc w:val="center"/>
              <w:rPr>
                <w:rFonts w:ascii="Times New Roman" w:hAnsi="Times New Roman" w:cs="Times New Roman"/>
                <w:bCs/>
              </w:rPr>
            </w:pPr>
          </w:p>
        </w:tc>
      </w:tr>
      <w:tr w:rsidR="005320BE" w:rsidRPr="005320BE" w14:paraId="3934B024" w14:textId="77777777" w:rsidTr="006F6178">
        <w:trPr>
          <w:cantSplit/>
          <w:trHeight w:val="300"/>
          <w:jc w:val="center"/>
        </w:trPr>
        <w:tc>
          <w:tcPr>
            <w:tcW w:w="649" w:type="dxa"/>
          </w:tcPr>
          <w:p w14:paraId="28534363"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9</w:t>
            </w:r>
          </w:p>
        </w:tc>
        <w:tc>
          <w:tcPr>
            <w:tcW w:w="2978" w:type="dxa"/>
          </w:tcPr>
          <w:p w14:paraId="1D4CF5A6" w14:textId="77777777" w:rsidR="005320BE" w:rsidRPr="005320BE" w:rsidRDefault="005320BE" w:rsidP="006F6178">
            <w:pPr>
              <w:pStyle w:val="NoSpacing"/>
              <w:rPr>
                <w:rFonts w:ascii="Times New Roman" w:hAnsi="Times New Roman" w:cs="Times New Roman"/>
              </w:rPr>
            </w:pPr>
            <w:r w:rsidRPr="005320BE">
              <w:rPr>
                <w:rFonts w:ascii="Times" w:hAnsi="Times"/>
                <w:noProof/>
              </w:rPr>
              <w:t>Charlotte Bingham</w:t>
            </w:r>
          </w:p>
        </w:tc>
        <w:tc>
          <w:tcPr>
            <w:tcW w:w="1238" w:type="dxa"/>
          </w:tcPr>
          <w:p w14:paraId="2C789C20" w14:textId="446B7214" w:rsidR="005320BE" w:rsidRPr="005320BE" w:rsidRDefault="00F314A4" w:rsidP="006F6178">
            <w:pPr>
              <w:jc w:val="center"/>
              <w:rPr>
                <w:rFonts w:ascii="Times New Roman" w:hAnsi="Times New Roman" w:cs="Times New Roman"/>
                <w:bCs/>
              </w:rPr>
            </w:pPr>
            <w:r>
              <w:rPr>
                <w:rFonts w:ascii="Times New Roman" w:hAnsi="Times New Roman" w:cs="Times New Roman"/>
                <w:bCs/>
              </w:rPr>
              <w:t>x</w:t>
            </w:r>
          </w:p>
        </w:tc>
        <w:tc>
          <w:tcPr>
            <w:tcW w:w="1276" w:type="dxa"/>
          </w:tcPr>
          <w:p w14:paraId="2A0A41A8" w14:textId="77777777" w:rsidR="005320BE" w:rsidRPr="005320BE" w:rsidRDefault="005320BE" w:rsidP="006F6178">
            <w:pPr>
              <w:jc w:val="center"/>
              <w:rPr>
                <w:rFonts w:ascii="Times New Roman" w:hAnsi="Times New Roman" w:cs="Times New Roman"/>
                <w:bCs/>
              </w:rPr>
            </w:pPr>
          </w:p>
        </w:tc>
        <w:tc>
          <w:tcPr>
            <w:tcW w:w="1148" w:type="dxa"/>
          </w:tcPr>
          <w:p w14:paraId="66858F30" w14:textId="77777777" w:rsidR="005320BE" w:rsidRPr="005320BE" w:rsidRDefault="005320BE" w:rsidP="006F6178">
            <w:pPr>
              <w:jc w:val="center"/>
              <w:rPr>
                <w:rFonts w:ascii="Times New Roman" w:hAnsi="Times New Roman" w:cs="Times New Roman"/>
                <w:bCs/>
              </w:rPr>
            </w:pPr>
          </w:p>
        </w:tc>
        <w:tc>
          <w:tcPr>
            <w:tcW w:w="1346" w:type="dxa"/>
          </w:tcPr>
          <w:p w14:paraId="2CD31761" w14:textId="015D89F1" w:rsidR="005320BE" w:rsidRPr="005320BE" w:rsidRDefault="001D3862" w:rsidP="006F6178">
            <w:pPr>
              <w:jc w:val="center"/>
              <w:rPr>
                <w:rFonts w:ascii="Times New Roman" w:hAnsi="Times New Roman" w:cs="Times New Roman"/>
                <w:bCs/>
              </w:rPr>
            </w:pPr>
            <w:r>
              <w:rPr>
                <w:rFonts w:ascii="Times New Roman" w:hAnsi="Times New Roman" w:cs="Times New Roman"/>
                <w:bCs/>
              </w:rPr>
              <w:t>x</w:t>
            </w:r>
          </w:p>
        </w:tc>
      </w:tr>
      <w:tr w:rsidR="005320BE" w:rsidRPr="005320BE" w14:paraId="06884D5A" w14:textId="77777777" w:rsidTr="006F6178">
        <w:trPr>
          <w:cantSplit/>
          <w:trHeight w:val="300"/>
          <w:jc w:val="center"/>
        </w:trPr>
        <w:tc>
          <w:tcPr>
            <w:tcW w:w="649" w:type="dxa"/>
          </w:tcPr>
          <w:p w14:paraId="35562EFE"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10</w:t>
            </w:r>
          </w:p>
        </w:tc>
        <w:tc>
          <w:tcPr>
            <w:tcW w:w="2978" w:type="dxa"/>
          </w:tcPr>
          <w:p w14:paraId="46559EEA" w14:textId="77777777" w:rsidR="005320BE" w:rsidRPr="005320BE" w:rsidRDefault="005320BE" w:rsidP="006F6178">
            <w:pPr>
              <w:pStyle w:val="NoSpacing"/>
              <w:rPr>
                <w:rFonts w:ascii="Times New Roman" w:hAnsi="Times New Roman" w:cs="Times New Roman"/>
              </w:rPr>
            </w:pPr>
            <w:r w:rsidRPr="005320BE">
              <w:rPr>
                <w:rFonts w:ascii="Times" w:hAnsi="Times"/>
                <w:noProof/>
              </w:rPr>
              <w:t>Kelly Boyd</w:t>
            </w:r>
          </w:p>
        </w:tc>
        <w:tc>
          <w:tcPr>
            <w:tcW w:w="1238" w:type="dxa"/>
          </w:tcPr>
          <w:p w14:paraId="5DBE4C46" w14:textId="7917EB17" w:rsidR="005320BE" w:rsidRPr="005320BE" w:rsidRDefault="00B1333F" w:rsidP="006F6178">
            <w:pPr>
              <w:jc w:val="center"/>
              <w:rPr>
                <w:rFonts w:ascii="Times New Roman" w:hAnsi="Times New Roman" w:cs="Times New Roman"/>
                <w:bCs/>
              </w:rPr>
            </w:pPr>
            <w:r>
              <w:rPr>
                <w:rFonts w:ascii="Times New Roman" w:hAnsi="Times New Roman" w:cs="Times New Roman"/>
                <w:bCs/>
              </w:rPr>
              <w:t>x</w:t>
            </w:r>
          </w:p>
        </w:tc>
        <w:tc>
          <w:tcPr>
            <w:tcW w:w="1276" w:type="dxa"/>
          </w:tcPr>
          <w:p w14:paraId="68810E64" w14:textId="77777777" w:rsidR="005320BE" w:rsidRPr="005320BE" w:rsidRDefault="005320BE" w:rsidP="006F6178">
            <w:pPr>
              <w:jc w:val="center"/>
              <w:rPr>
                <w:rFonts w:ascii="Times New Roman" w:hAnsi="Times New Roman" w:cs="Times New Roman"/>
                <w:bCs/>
              </w:rPr>
            </w:pPr>
          </w:p>
        </w:tc>
        <w:tc>
          <w:tcPr>
            <w:tcW w:w="1148" w:type="dxa"/>
          </w:tcPr>
          <w:p w14:paraId="3A1200EC" w14:textId="77777777" w:rsidR="005320BE" w:rsidRPr="005320BE" w:rsidRDefault="005320BE" w:rsidP="006F6178">
            <w:pPr>
              <w:jc w:val="center"/>
              <w:rPr>
                <w:rFonts w:ascii="Times New Roman" w:hAnsi="Times New Roman" w:cs="Times New Roman"/>
                <w:bCs/>
              </w:rPr>
            </w:pPr>
          </w:p>
        </w:tc>
        <w:tc>
          <w:tcPr>
            <w:tcW w:w="1346" w:type="dxa"/>
          </w:tcPr>
          <w:p w14:paraId="5FBA3B78" w14:textId="77777777" w:rsidR="005320BE" w:rsidRPr="005320BE" w:rsidRDefault="005320BE" w:rsidP="006F6178">
            <w:pPr>
              <w:jc w:val="center"/>
              <w:rPr>
                <w:rFonts w:ascii="Times New Roman" w:hAnsi="Times New Roman" w:cs="Times New Roman"/>
                <w:bCs/>
              </w:rPr>
            </w:pPr>
          </w:p>
        </w:tc>
      </w:tr>
      <w:tr w:rsidR="005320BE" w:rsidRPr="005320BE" w14:paraId="53056D5C" w14:textId="77777777" w:rsidTr="006F6178">
        <w:trPr>
          <w:cantSplit/>
          <w:trHeight w:val="300"/>
          <w:jc w:val="center"/>
        </w:trPr>
        <w:tc>
          <w:tcPr>
            <w:tcW w:w="649" w:type="dxa"/>
          </w:tcPr>
          <w:p w14:paraId="360C389B"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11</w:t>
            </w:r>
          </w:p>
        </w:tc>
        <w:tc>
          <w:tcPr>
            <w:tcW w:w="2978" w:type="dxa"/>
          </w:tcPr>
          <w:p w14:paraId="0DE47405" w14:textId="77777777" w:rsidR="005320BE" w:rsidRPr="005320BE" w:rsidRDefault="005320BE" w:rsidP="006F6178">
            <w:pPr>
              <w:pStyle w:val="NoSpacing"/>
              <w:rPr>
                <w:rFonts w:ascii="Times New Roman" w:hAnsi="Times New Roman" w:cs="Times New Roman"/>
              </w:rPr>
            </w:pPr>
            <w:r w:rsidRPr="005320BE">
              <w:rPr>
                <w:rFonts w:ascii="Times" w:hAnsi="Times"/>
                <w:noProof/>
              </w:rPr>
              <w:t>Jaclyn Chastain</w:t>
            </w:r>
          </w:p>
        </w:tc>
        <w:tc>
          <w:tcPr>
            <w:tcW w:w="1238" w:type="dxa"/>
          </w:tcPr>
          <w:p w14:paraId="104391E7" w14:textId="1A1827FF" w:rsidR="005320BE" w:rsidRPr="005320BE" w:rsidRDefault="00F314A4" w:rsidP="006F6178">
            <w:pPr>
              <w:jc w:val="center"/>
              <w:rPr>
                <w:rFonts w:ascii="Times New Roman" w:hAnsi="Times New Roman" w:cs="Times New Roman"/>
                <w:bCs/>
              </w:rPr>
            </w:pPr>
            <w:r>
              <w:rPr>
                <w:rFonts w:ascii="Times New Roman" w:hAnsi="Times New Roman" w:cs="Times New Roman"/>
                <w:bCs/>
              </w:rPr>
              <w:t>x</w:t>
            </w:r>
          </w:p>
        </w:tc>
        <w:tc>
          <w:tcPr>
            <w:tcW w:w="1276" w:type="dxa"/>
          </w:tcPr>
          <w:p w14:paraId="0B40F33C" w14:textId="77777777" w:rsidR="005320BE" w:rsidRPr="005320BE" w:rsidRDefault="005320BE" w:rsidP="006F6178">
            <w:pPr>
              <w:jc w:val="center"/>
              <w:rPr>
                <w:rFonts w:ascii="Times New Roman" w:hAnsi="Times New Roman" w:cs="Times New Roman"/>
                <w:bCs/>
              </w:rPr>
            </w:pPr>
          </w:p>
        </w:tc>
        <w:tc>
          <w:tcPr>
            <w:tcW w:w="1148" w:type="dxa"/>
          </w:tcPr>
          <w:p w14:paraId="55BFEDA2" w14:textId="77777777" w:rsidR="005320BE" w:rsidRPr="005320BE" w:rsidRDefault="005320BE" w:rsidP="006F6178">
            <w:pPr>
              <w:jc w:val="center"/>
              <w:rPr>
                <w:rFonts w:ascii="Times New Roman" w:hAnsi="Times New Roman" w:cs="Times New Roman"/>
                <w:bCs/>
              </w:rPr>
            </w:pPr>
          </w:p>
        </w:tc>
        <w:tc>
          <w:tcPr>
            <w:tcW w:w="1346" w:type="dxa"/>
          </w:tcPr>
          <w:p w14:paraId="3F0C3977" w14:textId="57B4AD2F" w:rsidR="005320BE" w:rsidRPr="005320BE" w:rsidRDefault="001D3862" w:rsidP="006F6178">
            <w:pPr>
              <w:jc w:val="center"/>
              <w:rPr>
                <w:rFonts w:ascii="Times New Roman" w:hAnsi="Times New Roman" w:cs="Times New Roman"/>
                <w:bCs/>
              </w:rPr>
            </w:pPr>
            <w:r>
              <w:rPr>
                <w:rFonts w:ascii="Times New Roman" w:hAnsi="Times New Roman" w:cs="Times New Roman"/>
                <w:bCs/>
              </w:rPr>
              <w:t>x</w:t>
            </w:r>
          </w:p>
        </w:tc>
      </w:tr>
      <w:tr w:rsidR="005320BE" w:rsidRPr="005320BE" w14:paraId="19DAB35A" w14:textId="77777777" w:rsidTr="006F6178">
        <w:trPr>
          <w:cantSplit/>
          <w:trHeight w:val="300"/>
          <w:jc w:val="center"/>
        </w:trPr>
        <w:tc>
          <w:tcPr>
            <w:tcW w:w="649" w:type="dxa"/>
          </w:tcPr>
          <w:p w14:paraId="1241482D"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12</w:t>
            </w:r>
          </w:p>
        </w:tc>
        <w:tc>
          <w:tcPr>
            <w:tcW w:w="2978" w:type="dxa"/>
          </w:tcPr>
          <w:p w14:paraId="6D7AB372" w14:textId="77777777" w:rsidR="005320BE" w:rsidRPr="005320BE" w:rsidRDefault="005320BE" w:rsidP="006F6178">
            <w:pPr>
              <w:pStyle w:val="NoSpacing"/>
              <w:rPr>
                <w:rFonts w:ascii="Times New Roman" w:hAnsi="Times New Roman" w:cs="Times New Roman"/>
              </w:rPr>
            </w:pPr>
            <w:r w:rsidRPr="005320BE">
              <w:rPr>
                <w:rFonts w:ascii="Times" w:hAnsi="Times"/>
                <w:noProof/>
              </w:rPr>
              <w:t>Jennifer Denike</w:t>
            </w:r>
          </w:p>
        </w:tc>
        <w:tc>
          <w:tcPr>
            <w:tcW w:w="1238" w:type="dxa"/>
            <w:tcBorders>
              <w:top w:val="single" w:sz="4" w:space="0" w:color="auto"/>
              <w:left w:val="single" w:sz="4" w:space="0" w:color="auto"/>
              <w:bottom w:val="single" w:sz="4" w:space="0" w:color="auto"/>
              <w:right w:val="single" w:sz="4" w:space="0" w:color="auto"/>
            </w:tcBorders>
          </w:tcPr>
          <w:p w14:paraId="17431919" w14:textId="25A2C426" w:rsidR="005320BE" w:rsidRPr="005320BE" w:rsidRDefault="00B1333F" w:rsidP="006F6178">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04269127" w14:textId="77777777" w:rsidR="005320BE" w:rsidRPr="005320BE" w:rsidRDefault="005320BE" w:rsidP="006F6178">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569B3A11" w14:textId="77777777" w:rsidR="005320BE" w:rsidRPr="005320BE" w:rsidRDefault="005320BE" w:rsidP="006F6178">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1C0F8129" w14:textId="16397AE5" w:rsidR="005320BE" w:rsidRPr="005320BE" w:rsidRDefault="008F31D1" w:rsidP="006F6178">
            <w:pPr>
              <w:jc w:val="center"/>
              <w:rPr>
                <w:rFonts w:ascii="Times New Roman" w:hAnsi="Times New Roman" w:cs="Times New Roman"/>
                <w:bCs/>
              </w:rPr>
            </w:pPr>
            <w:r>
              <w:rPr>
                <w:rFonts w:ascii="Times New Roman" w:hAnsi="Times New Roman" w:cs="Times New Roman"/>
                <w:bCs/>
              </w:rPr>
              <w:t>x</w:t>
            </w:r>
          </w:p>
        </w:tc>
      </w:tr>
      <w:tr w:rsidR="005320BE" w:rsidRPr="005320BE" w14:paraId="7FF3D102" w14:textId="77777777" w:rsidTr="006F6178">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761F32AC"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13</w:t>
            </w:r>
          </w:p>
        </w:tc>
        <w:tc>
          <w:tcPr>
            <w:tcW w:w="2978" w:type="dxa"/>
            <w:tcBorders>
              <w:top w:val="single" w:sz="4" w:space="0" w:color="auto"/>
              <w:left w:val="single" w:sz="4" w:space="0" w:color="auto"/>
              <w:bottom w:val="single" w:sz="4" w:space="0" w:color="auto"/>
              <w:right w:val="single" w:sz="4" w:space="0" w:color="auto"/>
            </w:tcBorders>
          </w:tcPr>
          <w:p w14:paraId="25E7EC6B" w14:textId="77777777" w:rsidR="005320BE" w:rsidRPr="005320BE" w:rsidRDefault="005320BE" w:rsidP="006F6178">
            <w:pPr>
              <w:pStyle w:val="NoSpacing"/>
              <w:rPr>
                <w:rFonts w:ascii="Times New Roman" w:hAnsi="Times New Roman" w:cs="Times New Roman"/>
              </w:rPr>
            </w:pPr>
            <w:r w:rsidRPr="005320BE">
              <w:rPr>
                <w:rFonts w:ascii="Times" w:hAnsi="Times"/>
                <w:noProof/>
              </w:rPr>
              <w:t>Miki Domjan</w:t>
            </w:r>
          </w:p>
        </w:tc>
        <w:tc>
          <w:tcPr>
            <w:tcW w:w="1238" w:type="dxa"/>
            <w:tcBorders>
              <w:top w:val="single" w:sz="4" w:space="0" w:color="auto"/>
              <w:left w:val="single" w:sz="4" w:space="0" w:color="auto"/>
              <w:bottom w:val="single" w:sz="4" w:space="0" w:color="auto"/>
              <w:right w:val="single" w:sz="4" w:space="0" w:color="auto"/>
            </w:tcBorders>
          </w:tcPr>
          <w:p w14:paraId="4D658921" w14:textId="77777777" w:rsidR="005320BE" w:rsidRPr="005320BE" w:rsidRDefault="005320BE" w:rsidP="006F6178">
            <w:pPr>
              <w:jc w:val="center"/>
              <w:rPr>
                <w:rFonts w:ascii="Times New Roman" w:hAnsi="Times New Roman" w:cs="Times New Roman"/>
                <w:bCs/>
              </w:rPr>
            </w:pPr>
          </w:p>
        </w:tc>
        <w:tc>
          <w:tcPr>
            <w:tcW w:w="1276" w:type="dxa"/>
            <w:tcBorders>
              <w:top w:val="single" w:sz="4" w:space="0" w:color="auto"/>
              <w:left w:val="single" w:sz="4" w:space="0" w:color="auto"/>
              <w:bottom w:val="single" w:sz="4" w:space="0" w:color="auto"/>
              <w:right w:val="single" w:sz="4" w:space="0" w:color="auto"/>
            </w:tcBorders>
          </w:tcPr>
          <w:p w14:paraId="4B4AA309" w14:textId="77777777" w:rsidR="005320BE" w:rsidRPr="005320BE" w:rsidRDefault="005320BE" w:rsidP="006F6178">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095D6744" w14:textId="77777777" w:rsidR="005320BE" w:rsidRPr="005320BE" w:rsidRDefault="005320BE" w:rsidP="006F6178">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5F4F4AC2" w14:textId="77777777" w:rsidR="005320BE" w:rsidRPr="005320BE" w:rsidRDefault="005320BE" w:rsidP="006F6178">
            <w:pPr>
              <w:jc w:val="center"/>
              <w:rPr>
                <w:rFonts w:ascii="Times New Roman" w:hAnsi="Times New Roman" w:cs="Times New Roman"/>
                <w:bCs/>
              </w:rPr>
            </w:pPr>
          </w:p>
        </w:tc>
      </w:tr>
      <w:tr w:rsidR="005320BE" w:rsidRPr="005320BE" w14:paraId="561BF018" w14:textId="77777777" w:rsidTr="006F6178">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47A64671"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14</w:t>
            </w:r>
          </w:p>
        </w:tc>
        <w:tc>
          <w:tcPr>
            <w:tcW w:w="2978" w:type="dxa"/>
            <w:tcBorders>
              <w:top w:val="single" w:sz="4" w:space="0" w:color="auto"/>
              <w:left w:val="single" w:sz="4" w:space="0" w:color="auto"/>
              <w:bottom w:val="single" w:sz="4" w:space="0" w:color="auto"/>
              <w:right w:val="single" w:sz="4" w:space="0" w:color="auto"/>
            </w:tcBorders>
          </w:tcPr>
          <w:p w14:paraId="50E93BAF" w14:textId="77777777" w:rsidR="005320BE" w:rsidRPr="005320BE" w:rsidRDefault="005320BE" w:rsidP="006F6178">
            <w:pPr>
              <w:pStyle w:val="NoSpacing"/>
              <w:rPr>
                <w:rFonts w:ascii="Times New Roman" w:hAnsi="Times New Roman" w:cs="Times New Roman"/>
              </w:rPr>
            </w:pPr>
            <w:r w:rsidRPr="005320BE">
              <w:rPr>
                <w:rFonts w:ascii="Times" w:hAnsi="Times"/>
                <w:noProof/>
              </w:rPr>
              <w:t>Jessica Evers</w:t>
            </w:r>
          </w:p>
        </w:tc>
        <w:tc>
          <w:tcPr>
            <w:tcW w:w="1238" w:type="dxa"/>
          </w:tcPr>
          <w:p w14:paraId="1EA3923A" w14:textId="704BA3C5" w:rsidR="005320BE" w:rsidRPr="005320BE" w:rsidRDefault="00B1333F" w:rsidP="006F6178">
            <w:pPr>
              <w:jc w:val="center"/>
              <w:rPr>
                <w:rFonts w:ascii="Times New Roman" w:hAnsi="Times New Roman" w:cs="Times New Roman"/>
                <w:bCs/>
              </w:rPr>
            </w:pPr>
            <w:r>
              <w:rPr>
                <w:rFonts w:ascii="Times New Roman" w:hAnsi="Times New Roman" w:cs="Times New Roman"/>
                <w:bCs/>
              </w:rPr>
              <w:t>x</w:t>
            </w:r>
          </w:p>
        </w:tc>
        <w:tc>
          <w:tcPr>
            <w:tcW w:w="1276" w:type="dxa"/>
          </w:tcPr>
          <w:p w14:paraId="042D72E5" w14:textId="77777777" w:rsidR="005320BE" w:rsidRPr="005320BE" w:rsidRDefault="005320BE" w:rsidP="006F6178">
            <w:pPr>
              <w:jc w:val="center"/>
              <w:rPr>
                <w:rFonts w:ascii="Times New Roman" w:hAnsi="Times New Roman" w:cs="Times New Roman"/>
                <w:bCs/>
              </w:rPr>
            </w:pPr>
          </w:p>
        </w:tc>
        <w:tc>
          <w:tcPr>
            <w:tcW w:w="1148" w:type="dxa"/>
          </w:tcPr>
          <w:p w14:paraId="5E9D7B07" w14:textId="77777777" w:rsidR="005320BE" w:rsidRPr="005320BE" w:rsidRDefault="005320BE" w:rsidP="006F6178">
            <w:pPr>
              <w:jc w:val="center"/>
              <w:rPr>
                <w:rFonts w:ascii="Times New Roman" w:hAnsi="Times New Roman" w:cs="Times New Roman"/>
                <w:bCs/>
              </w:rPr>
            </w:pPr>
          </w:p>
        </w:tc>
        <w:tc>
          <w:tcPr>
            <w:tcW w:w="1346" w:type="dxa"/>
          </w:tcPr>
          <w:p w14:paraId="5A85B274" w14:textId="4964DAC3" w:rsidR="005320BE" w:rsidRPr="005320BE" w:rsidRDefault="001D3862" w:rsidP="006F6178">
            <w:pPr>
              <w:jc w:val="center"/>
              <w:rPr>
                <w:rFonts w:ascii="Times New Roman" w:hAnsi="Times New Roman" w:cs="Times New Roman"/>
                <w:bCs/>
              </w:rPr>
            </w:pPr>
            <w:r>
              <w:rPr>
                <w:rFonts w:ascii="Times New Roman" w:hAnsi="Times New Roman" w:cs="Times New Roman"/>
                <w:bCs/>
              </w:rPr>
              <w:t>x</w:t>
            </w:r>
          </w:p>
        </w:tc>
      </w:tr>
      <w:tr w:rsidR="005320BE" w:rsidRPr="005320BE" w14:paraId="4BF6B09D" w14:textId="77777777" w:rsidTr="006F6178">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08D6AE66"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15</w:t>
            </w:r>
          </w:p>
        </w:tc>
        <w:tc>
          <w:tcPr>
            <w:tcW w:w="2978" w:type="dxa"/>
            <w:tcBorders>
              <w:top w:val="single" w:sz="4" w:space="0" w:color="auto"/>
              <w:left w:val="single" w:sz="4" w:space="0" w:color="auto"/>
              <w:bottom w:val="single" w:sz="4" w:space="0" w:color="auto"/>
              <w:right w:val="single" w:sz="4" w:space="0" w:color="auto"/>
            </w:tcBorders>
          </w:tcPr>
          <w:p w14:paraId="2EED4530" w14:textId="77777777" w:rsidR="005320BE" w:rsidRPr="005320BE" w:rsidRDefault="005320BE" w:rsidP="006F6178">
            <w:pPr>
              <w:pStyle w:val="NoSpacing"/>
              <w:rPr>
                <w:rFonts w:ascii="Times New Roman" w:hAnsi="Times New Roman" w:cs="Times New Roman"/>
              </w:rPr>
            </w:pPr>
            <w:r w:rsidRPr="005320BE">
              <w:rPr>
                <w:rFonts w:ascii="Times" w:hAnsi="Times"/>
                <w:noProof/>
              </w:rPr>
              <w:t>Carolyn Greene</w:t>
            </w:r>
          </w:p>
        </w:tc>
        <w:tc>
          <w:tcPr>
            <w:tcW w:w="1238" w:type="dxa"/>
          </w:tcPr>
          <w:p w14:paraId="5F841CE0" w14:textId="79ADD991" w:rsidR="005320BE" w:rsidRPr="005320BE" w:rsidRDefault="00F90CA8" w:rsidP="006F6178">
            <w:pPr>
              <w:jc w:val="center"/>
              <w:rPr>
                <w:rFonts w:ascii="Times New Roman" w:hAnsi="Times New Roman" w:cs="Times New Roman"/>
                <w:bCs/>
              </w:rPr>
            </w:pPr>
            <w:r>
              <w:rPr>
                <w:rFonts w:ascii="Times New Roman" w:hAnsi="Times New Roman" w:cs="Times New Roman"/>
                <w:bCs/>
              </w:rPr>
              <w:t>x</w:t>
            </w:r>
          </w:p>
        </w:tc>
        <w:tc>
          <w:tcPr>
            <w:tcW w:w="1276" w:type="dxa"/>
          </w:tcPr>
          <w:p w14:paraId="6A54A06E" w14:textId="1D80937B" w:rsidR="005320BE" w:rsidRPr="005320BE" w:rsidRDefault="005320BE" w:rsidP="006F6178">
            <w:pPr>
              <w:jc w:val="center"/>
              <w:rPr>
                <w:rFonts w:ascii="Times New Roman" w:hAnsi="Times New Roman" w:cs="Times New Roman"/>
                <w:bCs/>
              </w:rPr>
            </w:pPr>
          </w:p>
        </w:tc>
        <w:tc>
          <w:tcPr>
            <w:tcW w:w="1148" w:type="dxa"/>
          </w:tcPr>
          <w:p w14:paraId="4B9B7ABF" w14:textId="77777777" w:rsidR="005320BE" w:rsidRPr="005320BE" w:rsidRDefault="005320BE" w:rsidP="006F6178">
            <w:pPr>
              <w:jc w:val="center"/>
              <w:rPr>
                <w:rFonts w:ascii="Times New Roman" w:hAnsi="Times New Roman" w:cs="Times New Roman"/>
                <w:bCs/>
              </w:rPr>
            </w:pPr>
          </w:p>
        </w:tc>
        <w:tc>
          <w:tcPr>
            <w:tcW w:w="1346" w:type="dxa"/>
          </w:tcPr>
          <w:p w14:paraId="26C0C29C" w14:textId="77777777" w:rsidR="005320BE" w:rsidRPr="005320BE" w:rsidRDefault="005320BE" w:rsidP="006F6178">
            <w:pPr>
              <w:jc w:val="center"/>
              <w:rPr>
                <w:rFonts w:ascii="Times New Roman" w:hAnsi="Times New Roman" w:cs="Times New Roman"/>
                <w:bCs/>
              </w:rPr>
            </w:pPr>
          </w:p>
        </w:tc>
      </w:tr>
      <w:tr w:rsidR="005320BE" w:rsidRPr="005320BE" w14:paraId="34324927" w14:textId="77777777" w:rsidTr="006F6178">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51E25DFC"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16</w:t>
            </w:r>
          </w:p>
        </w:tc>
        <w:tc>
          <w:tcPr>
            <w:tcW w:w="2978" w:type="dxa"/>
            <w:tcBorders>
              <w:top w:val="single" w:sz="4" w:space="0" w:color="auto"/>
              <w:left w:val="single" w:sz="4" w:space="0" w:color="auto"/>
              <w:bottom w:val="single" w:sz="4" w:space="0" w:color="auto"/>
              <w:right w:val="single" w:sz="4" w:space="0" w:color="auto"/>
            </w:tcBorders>
          </w:tcPr>
          <w:p w14:paraId="743C7C69" w14:textId="77777777" w:rsidR="005320BE" w:rsidRPr="005320BE" w:rsidRDefault="005320BE" w:rsidP="006F6178">
            <w:pPr>
              <w:pStyle w:val="NoSpacing"/>
              <w:rPr>
                <w:rFonts w:ascii="Times New Roman" w:hAnsi="Times New Roman" w:cs="Times New Roman"/>
              </w:rPr>
            </w:pPr>
            <w:r w:rsidRPr="005320BE">
              <w:rPr>
                <w:rFonts w:ascii="Times" w:hAnsi="Times"/>
                <w:noProof/>
              </w:rPr>
              <w:t>Thomas Koller</w:t>
            </w:r>
          </w:p>
        </w:tc>
        <w:tc>
          <w:tcPr>
            <w:tcW w:w="1238" w:type="dxa"/>
          </w:tcPr>
          <w:p w14:paraId="4F7DCF9D" w14:textId="091EA1CB" w:rsidR="005320BE" w:rsidRPr="005320BE" w:rsidRDefault="00F314A4" w:rsidP="006F6178">
            <w:pPr>
              <w:jc w:val="center"/>
              <w:rPr>
                <w:rFonts w:ascii="Times New Roman" w:hAnsi="Times New Roman" w:cs="Times New Roman"/>
                <w:bCs/>
              </w:rPr>
            </w:pPr>
            <w:r>
              <w:rPr>
                <w:rFonts w:ascii="Times New Roman" w:hAnsi="Times New Roman" w:cs="Times New Roman"/>
                <w:bCs/>
              </w:rPr>
              <w:t>x</w:t>
            </w:r>
          </w:p>
        </w:tc>
        <w:tc>
          <w:tcPr>
            <w:tcW w:w="1276" w:type="dxa"/>
          </w:tcPr>
          <w:p w14:paraId="2892A376" w14:textId="77777777" w:rsidR="005320BE" w:rsidRPr="005320BE" w:rsidRDefault="005320BE" w:rsidP="006F6178">
            <w:pPr>
              <w:jc w:val="center"/>
              <w:rPr>
                <w:rFonts w:ascii="Times New Roman" w:hAnsi="Times New Roman" w:cs="Times New Roman"/>
                <w:bCs/>
              </w:rPr>
            </w:pPr>
          </w:p>
        </w:tc>
        <w:tc>
          <w:tcPr>
            <w:tcW w:w="1148" w:type="dxa"/>
          </w:tcPr>
          <w:p w14:paraId="1C95AF26" w14:textId="77777777" w:rsidR="005320BE" w:rsidRPr="005320BE" w:rsidRDefault="005320BE" w:rsidP="006F6178">
            <w:pPr>
              <w:jc w:val="center"/>
              <w:rPr>
                <w:rFonts w:ascii="Times New Roman" w:hAnsi="Times New Roman" w:cs="Times New Roman"/>
                <w:bCs/>
              </w:rPr>
            </w:pPr>
          </w:p>
        </w:tc>
        <w:tc>
          <w:tcPr>
            <w:tcW w:w="1346" w:type="dxa"/>
          </w:tcPr>
          <w:p w14:paraId="356D1102" w14:textId="77777777" w:rsidR="005320BE" w:rsidRPr="005320BE" w:rsidRDefault="005320BE" w:rsidP="006F6178">
            <w:pPr>
              <w:jc w:val="center"/>
              <w:rPr>
                <w:rFonts w:ascii="Times New Roman" w:hAnsi="Times New Roman" w:cs="Times New Roman"/>
                <w:bCs/>
              </w:rPr>
            </w:pPr>
          </w:p>
        </w:tc>
      </w:tr>
      <w:tr w:rsidR="005320BE" w:rsidRPr="005320BE" w14:paraId="69D7E323" w14:textId="77777777" w:rsidTr="006F6178">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082D2554"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17</w:t>
            </w:r>
          </w:p>
        </w:tc>
        <w:tc>
          <w:tcPr>
            <w:tcW w:w="2978" w:type="dxa"/>
            <w:tcBorders>
              <w:top w:val="single" w:sz="4" w:space="0" w:color="auto"/>
              <w:left w:val="single" w:sz="4" w:space="0" w:color="auto"/>
              <w:bottom w:val="single" w:sz="4" w:space="0" w:color="auto"/>
              <w:right w:val="single" w:sz="4" w:space="0" w:color="auto"/>
            </w:tcBorders>
          </w:tcPr>
          <w:p w14:paraId="46FDB7EB" w14:textId="77777777" w:rsidR="005320BE" w:rsidRPr="005320BE" w:rsidRDefault="005320BE" w:rsidP="006F6178">
            <w:pPr>
              <w:pStyle w:val="NoSpacing"/>
              <w:rPr>
                <w:rFonts w:ascii="Times New Roman" w:hAnsi="Times New Roman" w:cs="Times New Roman"/>
              </w:rPr>
            </w:pPr>
            <w:r w:rsidRPr="005320BE">
              <w:rPr>
                <w:rFonts w:ascii="Times" w:hAnsi="Times"/>
                <w:noProof/>
              </w:rPr>
              <w:t>Aisha Lewis</w:t>
            </w:r>
          </w:p>
        </w:tc>
        <w:tc>
          <w:tcPr>
            <w:tcW w:w="1238" w:type="dxa"/>
          </w:tcPr>
          <w:p w14:paraId="0E859940" w14:textId="36D839C6" w:rsidR="005320BE" w:rsidRPr="005320BE" w:rsidRDefault="00F314A4" w:rsidP="006F6178">
            <w:pPr>
              <w:jc w:val="center"/>
              <w:rPr>
                <w:rFonts w:ascii="Times New Roman" w:hAnsi="Times New Roman" w:cs="Times New Roman"/>
                <w:bCs/>
              </w:rPr>
            </w:pPr>
            <w:r>
              <w:rPr>
                <w:rFonts w:ascii="Times New Roman" w:hAnsi="Times New Roman" w:cs="Times New Roman"/>
                <w:bCs/>
              </w:rPr>
              <w:t>x</w:t>
            </w:r>
          </w:p>
        </w:tc>
        <w:tc>
          <w:tcPr>
            <w:tcW w:w="1276" w:type="dxa"/>
          </w:tcPr>
          <w:p w14:paraId="3654EECA" w14:textId="77777777" w:rsidR="005320BE" w:rsidRPr="005320BE" w:rsidRDefault="005320BE" w:rsidP="006F6178">
            <w:pPr>
              <w:jc w:val="center"/>
              <w:rPr>
                <w:rFonts w:ascii="Times New Roman" w:hAnsi="Times New Roman" w:cs="Times New Roman"/>
                <w:bCs/>
              </w:rPr>
            </w:pPr>
          </w:p>
        </w:tc>
        <w:tc>
          <w:tcPr>
            <w:tcW w:w="1148" w:type="dxa"/>
          </w:tcPr>
          <w:p w14:paraId="73597A3F" w14:textId="77777777" w:rsidR="005320BE" w:rsidRPr="005320BE" w:rsidRDefault="005320BE" w:rsidP="006F6178">
            <w:pPr>
              <w:jc w:val="center"/>
              <w:rPr>
                <w:rFonts w:ascii="Times New Roman" w:hAnsi="Times New Roman" w:cs="Times New Roman"/>
                <w:bCs/>
              </w:rPr>
            </w:pPr>
          </w:p>
        </w:tc>
        <w:tc>
          <w:tcPr>
            <w:tcW w:w="1346" w:type="dxa"/>
          </w:tcPr>
          <w:p w14:paraId="4AB3ABF0" w14:textId="11572860" w:rsidR="005320BE" w:rsidRPr="005320BE" w:rsidRDefault="001D3862" w:rsidP="006F6178">
            <w:pPr>
              <w:jc w:val="center"/>
              <w:rPr>
                <w:rFonts w:ascii="Times New Roman" w:hAnsi="Times New Roman" w:cs="Times New Roman"/>
                <w:bCs/>
              </w:rPr>
            </w:pPr>
            <w:r>
              <w:rPr>
                <w:rFonts w:ascii="Times New Roman" w:hAnsi="Times New Roman" w:cs="Times New Roman"/>
                <w:bCs/>
              </w:rPr>
              <w:t>x</w:t>
            </w:r>
          </w:p>
        </w:tc>
      </w:tr>
      <w:tr w:rsidR="005320BE" w:rsidRPr="005320BE" w14:paraId="5FB0D834" w14:textId="77777777" w:rsidTr="006F6178">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1A31A476"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18</w:t>
            </w:r>
          </w:p>
        </w:tc>
        <w:tc>
          <w:tcPr>
            <w:tcW w:w="2978" w:type="dxa"/>
            <w:tcBorders>
              <w:top w:val="single" w:sz="4" w:space="0" w:color="auto"/>
              <w:left w:val="single" w:sz="4" w:space="0" w:color="auto"/>
              <w:bottom w:val="single" w:sz="4" w:space="0" w:color="auto"/>
              <w:right w:val="single" w:sz="4" w:space="0" w:color="auto"/>
            </w:tcBorders>
          </w:tcPr>
          <w:p w14:paraId="7D7F082C" w14:textId="77777777" w:rsidR="005320BE" w:rsidRPr="005320BE" w:rsidRDefault="005320BE" w:rsidP="006F6178">
            <w:pPr>
              <w:pStyle w:val="NoSpacing"/>
              <w:rPr>
                <w:rFonts w:ascii="Times New Roman" w:hAnsi="Times New Roman" w:cs="Times New Roman"/>
              </w:rPr>
            </w:pPr>
            <w:r w:rsidRPr="005320BE">
              <w:rPr>
                <w:rFonts w:ascii="Times" w:hAnsi="Times"/>
                <w:noProof/>
              </w:rPr>
              <w:t>Tricia Miller</w:t>
            </w:r>
          </w:p>
        </w:tc>
        <w:tc>
          <w:tcPr>
            <w:tcW w:w="1238" w:type="dxa"/>
          </w:tcPr>
          <w:p w14:paraId="0D6980DD" w14:textId="77777777" w:rsidR="005320BE" w:rsidRPr="005320BE" w:rsidRDefault="005320BE" w:rsidP="006F6178">
            <w:pPr>
              <w:jc w:val="center"/>
              <w:rPr>
                <w:rFonts w:ascii="Times New Roman" w:hAnsi="Times New Roman" w:cs="Times New Roman"/>
                <w:bCs/>
              </w:rPr>
            </w:pPr>
          </w:p>
        </w:tc>
        <w:tc>
          <w:tcPr>
            <w:tcW w:w="1276" w:type="dxa"/>
          </w:tcPr>
          <w:p w14:paraId="238161F3" w14:textId="1A516C6D" w:rsidR="005320BE" w:rsidRPr="005320BE" w:rsidRDefault="008F31D1" w:rsidP="006F6178">
            <w:pPr>
              <w:jc w:val="center"/>
              <w:rPr>
                <w:rFonts w:ascii="Times New Roman" w:hAnsi="Times New Roman" w:cs="Times New Roman"/>
                <w:bCs/>
              </w:rPr>
            </w:pPr>
            <w:r>
              <w:rPr>
                <w:rFonts w:ascii="Times New Roman" w:hAnsi="Times New Roman" w:cs="Times New Roman"/>
                <w:bCs/>
              </w:rPr>
              <w:t>x</w:t>
            </w:r>
          </w:p>
        </w:tc>
        <w:tc>
          <w:tcPr>
            <w:tcW w:w="1148" w:type="dxa"/>
          </w:tcPr>
          <w:p w14:paraId="35975B94" w14:textId="77777777" w:rsidR="005320BE" w:rsidRPr="005320BE" w:rsidRDefault="005320BE" w:rsidP="006F6178">
            <w:pPr>
              <w:jc w:val="center"/>
              <w:rPr>
                <w:rFonts w:ascii="Times New Roman" w:hAnsi="Times New Roman" w:cs="Times New Roman"/>
                <w:bCs/>
              </w:rPr>
            </w:pPr>
          </w:p>
        </w:tc>
        <w:tc>
          <w:tcPr>
            <w:tcW w:w="1346" w:type="dxa"/>
          </w:tcPr>
          <w:p w14:paraId="0AA10E5E" w14:textId="77777777" w:rsidR="005320BE" w:rsidRPr="005320BE" w:rsidRDefault="005320BE" w:rsidP="006F6178">
            <w:pPr>
              <w:jc w:val="center"/>
              <w:rPr>
                <w:rFonts w:ascii="Times New Roman" w:hAnsi="Times New Roman" w:cs="Times New Roman"/>
                <w:bCs/>
              </w:rPr>
            </w:pPr>
          </w:p>
        </w:tc>
      </w:tr>
      <w:tr w:rsidR="005320BE" w:rsidRPr="005320BE" w14:paraId="3165064B" w14:textId="77777777" w:rsidTr="006F6178">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1E633B9A"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19</w:t>
            </w:r>
          </w:p>
        </w:tc>
        <w:tc>
          <w:tcPr>
            <w:tcW w:w="2978" w:type="dxa"/>
            <w:tcBorders>
              <w:top w:val="single" w:sz="4" w:space="0" w:color="auto"/>
              <w:left w:val="single" w:sz="4" w:space="0" w:color="auto"/>
              <w:bottom w:val="single" w:sz="4" w:space="0" w:color="auto"/>
              <w:right w:val="single" w:sz="4" w:space="0" w:color="auto"/>
            </w:tcBorders>
          </w:tcPr>
          <w:p w14:paraId="5FF24E52" w14:textId="53F171F8" w:rsidR="005320BE" w:rsidRPr="005320BE" w:rsidRDefault="005320BE" w:rsidP="006F6178">
            <w:pPr>
              <w:pStyle w:val="NoSpacing"/>
              <w:rPr>
                <w:rFonts w:ascii="Times New Roman" w:hAnsi="Times New Roman" w:cs="Times New Roman"/>
              </w:rPr>
            </w:pPr>
            <w:r w:rsidRPr="005320BE">
              <w:rPr>
                <w:rFonts w:ascii="Times" w:hAnsi="Times"/>
                <w:noProof/>
              </w:rPr>
              <w:t xml:space="preserve">Iris </w:t>
            </w:r>
            <w:r w:rsidR="00366B1A">
              <w:rPr>
                <w:rFonts w:ascii="Times" w:hAnsi="Times"/>
                <w:noProof/>
              </w:rPr>
              <w:t>Casiano</w:t>
            </w:r>
          </w:p>
        </w:tc>
        <w:tc>
          <w:tcPr>
            <w:tcW w:w="1238" w:type="dxa"/>
          </w:tcPr>
          <w:p w14:paraId="6DB395A6" w14:textId="71776F58" w:rsidR="005320BE" w:rsidRPr="005320BE" w:rsidRDefault="00F62B0F" w:rsidP="006F6178">
            <w:pPr>
              <w:jc w:val="center"/>
              <w:rPr>
                <w:rFonts w:ascii="Times New Roman" w:hAnsi="Times New Roman" w:cs="Times New Roman"/>
                <w:bCs/>
              </w:rPr>
            </w:pPr>
            <w:r>
              <w:rPr>
                <w:rFonts w:ascii="Times New Roman" w:hAnsi="Times New Roman" w:cs="Times New Roman"/>
                <w:bCs/>
              </w:rPr>
              <w:t>x</w:t>
            </w:r>
          </w:p>
        </w:tc>
        <w:tc>
          <w:tcPr>
            <w:tcW w:w="1276" w:type="dxa"/>
          </w:tcPr>
          <w:p w14:paraId="1D80F6CB" w14:textId="77777777" w:rsidR="005320BE" w:rsidRPr="005320BE" w:rsidRDefault="005320BE" w:rsidP="006F6178">
            <w:pPr>
              <w:jc w:val="center"/>
              <w:rPr>
                <w:rFonts w:ascii="Times New Roman" w:hAnsi="Times New Roman" w:cs="Times New Roman"/>
                <w:bCs/>
              </w:rPr>
            </w:pPr>
          </w:p>
        </w:tc>
        <w:tc>
          <w:tcPr>
            <w:tcW w:w="1148" w:type="dxa"/>
          </w:tcPr>
          <w:p w14:paraId="77889C64" w14:textId="77777777" w:rsidR="005320BE" w:rsidRPr="005320BE" w:rsidRDefault="005320BE" w:rsidP="006F6178">
            <w:pPr>
              <w:jc w:val="center"/>
              <w:rPr>
                <w:rFonts w:ascii="Times New Roman" w:hAnsi="Times New Roman" w:cs="Times New Roman"/>
                <w:bCs/>
              </w:rPr>
            </w:pPr>
          </w:p>
        </w:tc>
        <w:tc>
          <w:tcPr>
            <w:tcW w:w="1346" w:type="dxa"/>
          </w:tcPr>
          <w:p w14:paraId="4EE48F94" w14:textId="362C528C" w:rsidR="005320BE" w:rsidRPr="005320BE" w:rsidRDefault="008F31D1" w:rsidP="006F6178">
            <w:pPr>
              <w:jc w:val="center"/>
              <w:rPr>
                <w:rFonts w:ascii="Times New Roman" w:hAnsi="Times New Roman" w:cs="Times New Roman"/>
                <w:bCs/>
              </w:rPr>
            </w:pPr>
            <w:r>
              <w:rPr>
                <w:rFonts w:ascii="Times New Roman" w:hAnsi="Times New Roman" w:cs="Times New Roman"/>
                <w:bCs/>
              </w:rPr>
              <w:t>x</w:t>
            </w:r>
          </w:p>
        </w:tc>
      </w:tr>
      <w:tr w:rsidR="005320BE" w:rsidRPr="005320BE" w14:paraId="6E9BF11F" w14:textId="77777777" w:rsidTr="006F6178">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0BAF49CF"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20</w:t>
            </w:r>
          </w:p>
        </w:tc>
        <w:tc>
          <w:tcPr>
            <w:tcW w:w="2978" w:type="dxa"/>
            <w:tcBorders>
              <w:top w:val="single" w:sz="4" w:space="0" w:color="auto"/>
              <w:left w:val="single" w:sz="4" w:space="0" w:color="auto"/>
              <w:bottom w:val="single" w:sz="4" w:space="0" w:color="auto"/>
              <w:right w:val="single" w:sz="4" w:space="0" w:color="auto"/>
            </w:tcBorders>
          </w:tcPr>
          <w:p w14:paraId="5EAF4684" w14:textId="77777777" w:rsidR="005320BE" w:rsidRPr="005320BE" w:rsidRDefault="005320BE" w:rsidP="006F6178">
            <w:pPr>
              <w:pStyle w:val="NoSpacing"/>
              <w:rPr>
                <w:rFonts w:ascii="Times New Roman" w:hAnsi="Times New Roman" w:cs="Times New Roman"/>
              </w:rPr>
            </w:pPr>
            <w:r w:rsidRPr="005320BE">
              <w:rPr>
                <w:rFonts w:ascii="Times" w:hAnsi="Times"/>
                <w:noProof/>
              </w:rPr>
              <w:t>Suzy Ponicsan</w:t>
            </w:r>
          </w:p>
        </w:tc>
        <w:tc>
          <w:tcPr>
            <w:tcW w:w="1238" w:type="dxa"/>
            <w:tcBorders>
              <w:top w:val="single" w:sz="4" w:space="0" w:color="auto"/>
              <w:left w:val="single" w:sz="4" w:space="0" w:color="auto"/>
              <w:bottom w:val="single" w:sz="4" w:space="0" w:color="auto"/>
              <w:right w:val="single" w:sz="4" w:space="0" w:color="auto"/>
            </w:tcBorders>
          </w:tcPr>
          <w:p w14:paraId="05311843" w14:textId="0DF7667A" w:rsidR="005320BE" w:rsidRPr="005320BE" w:rsidRDefault="00F62B0F" w:rsidP="006F6178">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477C81CE" w14:textId="77777777" w:rsidR="005320BE" w:rsidRPr="005320BE" w:rsidRDefault="005320BE" w:rsidP="006F6178">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0E8C8FE9" w14:textId="77777777" w:rsidR="005320BE" w:rsidRPr="005320BE" w:rsidRDefault="005320BE" w:rsidP="006F6178">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4179897A" w14:textId="77777777" w:rsidR="005320BE" w:rsidRPr="005320BE" w:rsidRDefault="005320BE" w:rsidP="006F6178">
            <w:pPr>
              <w:jc w:val="center"/>
              <w:rPr>
                <w:rFonts w:ascii="Times New Roman" w:hAnsi="Times New Roman" w:cs="Times New Roman"/>
                <w:bCs/>
              </w:rPr>
            </w:pPr>
          </w:p>
        </w:tc>
      </w:tr>
      <w:tr w:rsidR="005320BE" w:rsidRPr="005320BE" w14:paraId="59488F99" w14:textId="77777777" w:rsidTr="006F6178">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6F7E305D"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21</w:t>
            </w:r>
          </w:p>
        </w:tc>
        <w:tc>
          <w:tcPr>
            <w:tcW w:w="2978" w:type="dxa"/>
            <w:tcBorders>
              <w:top w:val="single" w:sz="4" w:space="0" w:color="auto"/>
              <w:left w:val="single" w:sz="4" w:space="0" w:color="auto"/>
              <w:bottom w:val="single" w:sz="4" w:space="0" w:color="auto"/>
              <w:right w:val="single" w:sz="4" w:space="0" w:color="auto"/>
            </w:tcBorders>
          </w:tcPr>
          <w:p w14:paraId="57125499" w14:textId="77777777" w:rsidR="005320BE" w:rsidRPr="00366B1A" w:rsidRDefault="005320BE" w:rsidP="006F6178">
            <w:pPr>
              <w:pStyle w:val="NoSpacing"/>
              <w:rPr>
                <w:rFonts w:ascii="Times New Roman" w:hAnsi="Times New Roman" w:cs="Times New Roman"/>
              </w:rPr>
            </w:pPr>
            <w:r w:rsidRPr="00366B1A">
              <w:rPr>
                <w:rFonts w:ascii="Times" w:hAnsi="Times"/>
                <w:noProof/>
              </w:rPr>
              <w:t>Regina Trabucco</w:t>
            </w:r>
          </w:p>
        </w:tc>
        <w:tc>
          <w:tcPr>
            <w:tcW w:w="1238" w:type="dxa"/>
            <w:tcBorders>
              <w:top w:val="single" w:sz="4" w:space="0" w:color="auto"/>
              <w:left w:val="single" w:sz="4" w:space="0" w:color="auto"/>
              <w:bottom w:val="single" w:sz="4" w:space="0" w:color="auto"/>
              <w:right w:val="single" w:sz="4" w:space="0" w:color="auto"/>
            </w:tcBorders>
          </w:tcPr>
          <w:p w14:paraId="75445250" w14:textId="77777777" w:rsidR="005320BE" w:rsidRPr="005320BE" w:rsidRDefault="005320BE" w:rsidP="006F6178">
            <w:pPr>
              <w:jc w:val="center"/>
              <w:rPr>
                <w:rFonts w:ascii="Times New Roman" w:hAnsi="Times New Roman" w:cs="Times New Roman"/>
                <w:bCs/>
              </w:rPr>
            </w:pPr>
          </w:p>
        </w:tc>
        <w:tc>
          <w:tcPr>
            <w:tcW w:w="1276" w:type="dxa"/>
            <w:tcBorders>
              <w:top w:val="single" w:sz="4" w:space="0" w:color="auto"/>
              <w:left w:val="single" w:sz="4" w:space="0" w:color="auto"/>
              <w:bottom w:val="single" w:sz="4" w:space="0" w:color="auto"/>
              <w:right w:val="single" w:sz="4" w:space="0" w:color="auto"/>
            </w:tcBorders>
          </w:tcPr>
          <w:p w14:paraId="5916B402" w14:textId="77777777" w:rsidR="005320BE" w:rsidRPr="005320BE" w:rsidRDefault="005320BE" w:rsidP="006F6178">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57048EC3" w14:textId="1FC3CE42" w:rsidR="005320BE" w:rsidRPr="005320BE" w:rsidRDefault="008F31D1" w:rsidP="006F6178">
            <w:pPr>
              <w:jc w:val="center"/>
              <w:rPr>
                <w:rFonts w:ascii="Times New Roman" w:hAnsi="Times New Roman" w:cs="Times New Roman"/>
                <w:bCs/>
              </w:rPr>
            </w:pPr>
            <w:r>
              <w:rPr>
                <w:rFonts w:ascii="Times New Roman" w:hAnsi="Times New Roman" w:cs="Times New Roman"/>
                <w:bCs/>
              </w:rPr>
              <w:t>x</w:t>
            </w:r>
          </w:p>
        </w:tc>
        <w:tc>
          <w:tcPr>
            <w:tcW w:w="1346" w:type="dxa"/>
            <w:tcBorders>
              <w:top w:val="single" w:sz="4" w:space="0" w:color="auto"/>
              <w:left w:val="single" w:sz="4" w:space="0" w:color="auto"/>
              <w:bottom w:val="single" w:sz="4" w:space="0" w:color="auto"/>
              <w:right w:val="single" w:sz="4" w:space="0" w:color="auto"/>
            </w:tcBorders>
          </w:tcPr>
          <w:p w14:paraId="64E5A71A" w14:textId="77777777" w:rsidR="005320BE" w:rsidRPr="005320BE" w:rsidRDefault="005320BE" w:rsidP="006F6178">
            <w:pPr>
              <w:jc w:val="center"/>
              <w:rPr>
                <w:rFonts w:ascii="Times New Roman" w:hAnsi="Times New Roman" w:cs="Times New Roman"/>
                <w:bCs/>
              </w:rPr>
            </w:pPr>
          </w:p>
        </w:tc>
      </w:tr>
      <w:tr w:rsidR="005320BE" w:rsidRPr="005320BE" w14:paraId="5FABD019" w14:textId="77777777" w:rsidTr="006F6178">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4FB9C3C9"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22</w:t>
            </w:r>
          </w:p>
        </w:tc>
        <w:tc>
          <w:tcPr>
            <w:tcW w:w="2978" w:type="dxa"/>
            <w:tcBorders>
              <w:top w:val="single" w:sz="4" w:space="0" w:color="auto"/>
              <w:left w:val="single" w:sz="4" w:space="0" w:color="auto"/>
              <w:bottom w:val="single" w:sz="4" w:space="0" w:color="auto"/>
              <w:right w:val="single" w:sz="4" w:space="0" w:color="auto"/>
            </w:tcBorders>
          </w:tcPr>
          <w:p w14:paraId="2498E2BE" w14:textId="77777777" w:rsidR="005320BE" w:rsidRPr="005320BE" w:rsidRDefault="005320BE" w:rsidP="006F6178">
            <w:pPr>
              <w:pStyle w:val="NoSpacing"/>
              <w:rPr>
                <w:rFonts w:ascii="Times New Roman" w:hAnsi="Times New Roman" w:cs="Times New Roman"/>
              </w:rPr>
            </w:pPr>
            <w:r w:rsidRPr="005320BE">
              <w:rPr>
                <w:rFonts w:ascii="Times" w:hAnsi="Times"/>
                <w:noProof/>
              </w:rPr>
              <w:t>Kristen Vanselow</w:t>
            </w:r>
          </w:p>
        </w:tc>
        <w:tc>
          <w:tcPr>
            <w:tcW w:w="1238" w:type="dxa"/>
            <w:tcBorders>
              <w:top w:val="single" w:sz="4" w:space="0" w:color="auto"/>
              <w:left w:val="single" w:sz="4" w:space="0" w:color="auto"/>
              <w:bottom w:val="single" w:sz="4" w:space="0" w:color="auto"/>
              <w:right w:val="single" w:sz="4" w:space="0" w:color="auto"/>
            </w:tcBorders>
          </w:tcPr>
          <w:p w14:paraId="183F5C02" w14:textId="5E771973" w:rsidR="005320BE" w:rsidRPr="005320BE" w:rsidRDefault="00F314A4" w:rsidP="006F6178">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51B9690E" w14:textId="77777777" w:rsidR="005320BE" w:rsidRPr="005320BE" w:rsidRDefault="005320BE" w:rsidP="006F6178">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51001DFE" w14:textId="40B94CCB" w:rsidR="005320BE" w:rsidRPr="005320BE" w:rsidRDefault="005320BE" w:rsidP="006F6178">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0C8B864C" w14:textId="17042CDB" w:rsidR="005320BE" w:rsidRPr="005320BE" w:rsidRDefault="008F31D1" w:rsidP="006F6178">
            <w:pPr>
              <w:jc w:val="center"/>
              <w:rPr>
                <w:rFonts w:ascii="Times New Roman" w:hAnsi="Times New Roman" w:cs="Times New Roman"/>
                <w:bCs/>
              </w:rPr>
            </w:pPr>
            <w:r>
              <w:rPr>
                <w:rFonts w:ascii="Times New Roman" w:hAnsi="Times New Roman" w:cs="Times New Roman"/>
                <w:bCs/>
              </w:rPr>
              <w:t>x</w:t>
            </w:r>
          </w:p>
        </w:tc>
      </w:tr>
      <w:tr w:rsidR="005320BE" w:rsidRPr="005320BE" w14:paraId="5FD96DE8" w14:textId="77777777" w:rsidTr="006F6178">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5D5B3BA7"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23</w:t>
            </w:r>
          </w:p>
        </w:tc>
        <w:tc>
          <w:tcPr>
            <w:tcW w:w="2978" w:type="dxa"/>
            <w:tcBorders>
              <w:top w:val="single" w:sz="4" w:space="0" w:color="auto"/>
              <w:left w:val="single" w:sz="4" w:space="0" w:color="auto"/>
              <w:bottom w:val="single" w:sz="4" w:space="0" w:color="auto"/>
              <w:right w:val="single" w:sz="4" w:space="0" w:color="auto"/>
            </w:tcBorders>
          </w:tcPr>
          <w:p w14:paraId="100C5714" w14:textId="77777777" w:rsidR="005320BE" w:rsidRPr="005320BE" w:rsidRDefault="005320BE" w:rsidP="006F6178">
            <w:pPr>
              <w:pStyle w:val="NoSpacing"/>
              <w:rPr>
                <w:rFonts w:ascii="Times New Roman" w:hAnsi="Times New Roman" w:cs="Times New Roman"/>
              </w:rPr>
            </w:pPr>
            <w:r w:rsidRPr="005320BE">
              <w:rPr>
                <w:rFonts w:ascii="Times" w:hAnsi="Times"/>
                <w:noProof/>
              </w:rPr>
              <w:t>Sebastian Weber</w:t>
            </w:r>
          </w:p>
        </w:tc>
        <w:tc>
          <w:tcPr>
            <w:tcW w:w="1238" w:type="dxa"/>
            <w:tcBorders>
              <w:top w:val="single" w:sz="4" w:space="0" w:color="auto"/>
              <w:left w:val="single" w:sz="4" w:space="0" w:color="auto"/>
              <w:bottom w:val="single" w:sz="4" w:space="0" w:color="auto"/>
              <w:right w:val="single" w:sz="4" w:space="0" w:color="auto"/>
            </w:tcBorders>
          </w:tcPr>
          <w:p w14:paraId="447552D6" w14:textId="35631C63" w:rsidR="005320BE" w:rsidRPr="005320BE" w:rsidRDefault="00F62B0F" w:rsidP="006F6178">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63F7BAE6" w14:textId="77777777" w:rsidR="005320BE" w:rsidRPr="005320BE" w:rsidRDefault="005320BE" w:rsidP="006F6178">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31C9FD9F" w14:textId="77777777" w:rsidR="005320BE" w:rsidRPr="005320BE" w:rsidRDefault="005320BE" w:rsidP="006F6178">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2D137E1A" w14:textId="6A151826" w:rsidR="005320BE" w:rsidRPr="005320BE" w:rsidRDefault="008F31D1" w:rsidP="006F6178">
            <w:pPr>
              <w:jc w:val="center"/>
              <w:rPr>
                <w:rFonts w:ascii="Times New Roman" w:hAnsi="Times New Roman" w:cs="Times New Roman"/>
                <w:bCs/>
              </w:rPr>
            </w:pPr>
            <w:r>
              <w:rPr>
                <w:rFonts w:ascii="Times New Roman" w:hAnsi="Times New Roman" w:cs="Times New Roman"/>
                <w:bCs/>
              </w:rPr>
              <w:t>x</w:t>
            </w:r>
          </w:p>
        </w:tc>
      </w:tr>
      <w:tr w:rsidR="005320BE" w:rsidRPr="00D8281C" w14:paraId="3154A321" w14:textId="77777777" w:rsidTr="006F6178">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335A3B8B" w14:textId="77777777" w:rsidR="005320BE" w:rsidRPr="005320BE" w:rsidRDefault="005320BE" w:rsidP="006F6178">
            <w:pPr>
              <w:pStyle w:val="NoSpacing"/>
              <w:rPr>
                <w:rFonts w:ascii="Times New Roman" w:hAnsi="Times New Roman" w:cs="Times New Roman"/>
              </w:rPr>
            </w:pPr>
            <w:r w:rsidRPr="005320BE">
              <w:rPr>
                <w:rFonts w:ascii="Times New Roman" w:hAnsi="Times New Roman" w:cs="Times New Roman"/>
              </w:rPr>
              <w:t>24</w:t>
            </w:r>
          </w:p>
        </w:tc>
        <w:tc>
          <w:tcPr>
            <w:tcW w:w="2978" w:type="dxa"/>
            <w:tcBorders>
              <w:top w:val="single" w:sz="4" w:space="0" w:color="auto"/>
              <w:left w:val="single" w:sz="4" w:space="0" w:color="auto"/>
              <w:bottom w:val="single" w:sz="4" w:space="0" w:color="auto"/>
              <w:right w:val="single" w:sz="4" w:space="0" w:color="auto"/>
            </w:tcBorders>
          </w:tcPr>
          <w:p w14:paraId="27AB0A4E" w14:textId="77777777" w:rsidR="005320BE" w:rsidRPr="005320BE" w:rsidRDefault="005320BE" w:rsidP="006F6178">
            <w:pPr>
              <w:pStyle w:val="NoSpacing"/>
              <w:rPr>
                <w:rFonts w:ascii="Times New Roman" w:hAnsi="Times New Roman" w:cs="Times New Roman"/>
              </w:rPr>
            </w:pPr>
            <w:r w:rsidRPr="005320BE">
              <w:rPr>
                <w:rFonts w:ascii="Times" w:hAnsi="Times"/>
                <w:noProof/>
              </w:rPr>
              <w:t>Georgia Willis</w:t>
            </w:r>
            <w:r w:rsidRPr="005320BE">
              <w:rPr>
                <w:rFonts w:ascii="Times" w:hAnsi="Times"/>
                <w:noProof/>
              </w:rPr>
              <w:tab/>
            </w:r>
          </w:p>
        </w:tc>
        <w:tc>
          <w:tcPr>
            <w:tcW w:w="1238" w:type="dxa"/>
            <w:tcBorders>
              <w:top w:val="single" w:sz="4" w:space="0" w:color="auto"/>
              <w:left w:val="single" w:sz="4" w:space="0" w:color="auto"/>
              <w:bottom w:val="single" w:sz="4" w:space="0" w:color="auto"/>
              <w:right w:val="single" w:sz="4" w:space="0" w:color="auto"/>
            </w:tcBorders>
          </w:tcPr>
          <w:p w14:paraId="67B71EC3" w14:textId="77319699" w:rsidR="005320BE" w:rsidRDefault="00F314A4" w:rsidP="006F6178">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7724032A" w14:textId="77777777" w:rsidR="005320BE" w:rsidRDefault="005320BE" w:rsidP="006F6178">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3B9A6AC7" w14:textId="77777777" w:rsidR="005320BE" w:rsidRDefault="005320BE" w:rsidP="006F6178">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2DFF2C56" w14:textId="7C818EFB" w:rsidR="005320BE" w:rsidRDefault="001D3862" w:rsidP="006F6178">
            <w:pPr>
              <w:jc w:val="center"/>
              <w:rPr>
                <w:rFonts w:ascii="Times New Roman" w:hAnsi="Times New Roman" w:cs="Times New Roman"/>
                <w:bCs/>
              </w:rPr>
            </w:pPr>
            <w:r>
              <w:rPr>
                <w:rFonts w:ascii="Times New Roman" w:hAnsi="Times New Roman" w:cs="Times New Roman"/>
                <w:bCs/>
              </w:rPr>
              <w:t>x</w:t>
            </w:r>
          </w:p>
        </w:tc>
      </w:tr>
    </w:tbl>
    <w:p w14:paraId="3AF251FF" w14:textId="77777777" w:rsidR="00D2760E" w:rsidRDefault="00D2760E" w:rsidP="001C6412">
      <w:pPr>
        <w:rPr>
          <w:rFonts w:cstheme="minorHAnsi"/>
          <w:sz w:val="24"/>
          <w:szCs w:val="24"/>
        </w:rPr>
      </w:pPr>
    </w:p>
    <w:p w14:paraId="2C4BB7D1" w14:textId="77777777" w:rsidR="00D2760E" w:rsidRDefault="00D2760E" w:rsidP="001C6412">
      <w:pPr>
        <w:rPr>
          <w:rFonts w:cstheme="minorHAnsi"/>
          <w:sz w:val="24"/>
          <w:szCs w:val="24"/>
        </w:rPr>
      </w:pPr>
    </w:p>
    <w:p w14:paraId="45E69D17" w14:textId="7D8D27EC" w:rsidR="00190720" w:rsidRPr="000D67E4" w:rsidRDefault="00D2760E" w:rsidP="001C6412">
      <w:pPr>
        <w:rPr>
          <w:rFonts w:cstheme="minorHAnsi"/>
          <w:sz w:val="24"/>
          <w:szCs w:val="24"/>
        </w:rPr>
      </w:pPr>
      <w:r>
        <w:rPr>
          <w:rFonts w:cstheme="minorHAnsi"/>
          <w:sz w:val="24"/>
          <w:szCs w:val="24"/>
        </w:rPr>
        <w:t xml:space="preserve">Faculty </w:t>
      </w:r>
      <w:r w:rsidR="001C6412" w:rsidRPr="000D67E4">
        <w:rPr>
          <w:rFonts w:cstheme="minorHAnsi"/>
          <w:sz w:val="24"/>
          <w:szCs w:val="24"/>
        </w:rPr>
        <w:t xml:space="preserve">Liaison: </w:t>
      </w:r>
      <w:r w:rsidR="005D3AA4" w:rsidRPr="000D67E4">
        <w:rPr>
          <w:rFonts w:cstheme="minorHAnsi"/>
          <w:sz w:val="24"/>
          <w:szCs w:val="24"/>
        </w:rPr>
        <w:t>Dr. Aysegul Timur</w:t>
      </w:r>
      <w:r w:rsidR="003308BC" w:rsidRPr="000D67E4">
        <w:rPr>
          <w:rFonts w:cstheme="minorHAnsi"/>
          <w:sz w:val="24"/>
          <w:szCs w:val="24"/>
          <w:highlight w:val="yellow"/>
        </w:rPr>
        <w:t xml:space="preserve"> </w:t>
      </w:r>
    </w:p>
    <w:p w14:paraId="3B254516" w14:textId="146406FF" w:rsidR="00190720" w:rsidRPr="000D67E4" w:rsidRDefault="00190720" w:rsidP="001C6412">
      <w:pPr>
        <w:rPr>
          <w:rFonts w:cstheme="minorHAnsi"/>
          <w:sz w:val="24"/>
          <w:szCs w:val="24"/>
        </w:rPr>
      </w:pPr>
      <w:r w:rsidRPr="000D67E4">
        <w:rPr>
          <w:rFonts w:cstheme="minorHAnsi"/>
          <w:sz w:val="24"/>
          <w:szCs w:val="24"/>
        </w:rPr>
        <w:t>Faculty Senate Liaison</w:t>
      </w:r>
      <w:r w:rsidR="00952972" w:rsidRPr="000D67E4">
        <w:rPr>
          <w:rFonts w:cstheme="minorHAnsi"/>
          <w:sz w:val="24"/>
          <w:szCs w:val="24"/>
        </w:rPr>
        <w:t xml:space="preserve">: </w:t>
      </w:r>
      <w:r w:rsidR="00F62B0F">
        <w:rPr>
          <w:rFonts w:cstheme="minorHAnsi"/>
          <w:sz w:val="24"/>
          <w:szCs w:val="24"/>
        </w:rPr>
        <w:t>Anna Carlin</w:t>
      </w:r>
      <w:r w:rsidR="00783C2A" w:rsidRPr="000D67E4">
        <w:rPr>
          <w:rFonts w:cstheme="minorHAnsi"/>
          <w:sz w:val="24"/>
          <w:szCs w:val="24"/>
        </w:rPr>
        <w:t xml:space="preserve"> </w:t>
      </w:r>
    </w:p>
    <w:p w14:paraId="043D98ED" w14:textId="234FBF99" w:rsidR="001800E5" w:rsidRPr="000D67E4" w:rsidRDefault="00904E74" w:rsidP="000E271F">
      <w:pPr>
        <w:pStyle w:val="NoSpacing"/>
        <w:rPr>
          <w:rFonts w:cstheme="minorHAnsi"/>
          <w:sz w:val="24"/>
          <w:szCs w:val="24"/>
        </w:rPr>
      </w:pPr>
      <w:r w:rsidRPr="000D67E4">
        <w:rPr>
          <w:rFonts w:cstheme="minorHAnsi"/>
          <w:sz w:val="24"/>
          <w:szCs w:val="24"/>
        </w:rPr>
        <w:t>Student Government Liaison</w:t>
      </w:r>
      <w:r w:rsidR="000F1B64" w:rsidRPr="000D67E4">
        <w:rPr>
          <w:rFonts w:cstheme="minorHAnsi"/>
          <w:sz w:val="24"/>
          <w:szCs w:val="24"/>
        </w:rPr>
        <w:t xml:space="preserve">: </w:t>
      </w:r>
      <w:r w:rsidR="00316ABF" w:rsidRPr="000D67E4">
        <w:rPr>
          <w:rFonts w:cstheme="minorHAnsi"/>
          <w:sz w:val="24"/>
          <w:szCs w:val="24"/>
        </w:rPr>
        <w:t>Nathan Campbell </w:t>
      </w:r>
    </w:p>
    <w:p w14:paraId="07534746" w14:textId="23E133FD" w:rsidR="00F31350" w:rsidRPr="000D67E4" w:rsidRDefault="00F31350" w:rsidP="00F31350">
      <w:pPr>
        <w:spacing w:after="160" w:line="259" w:lineRule="auto"/>
        <w:rPr>
          <w:rFonts w:cstheme="minorHAnsi"/>
          <w:sz w:val="24"/>
          <w:szCs w:val="24"/>
        </w:rPr>
      </w:pPr>
      <w:r w:rsidRPr="000D67E4">
        <w:rPr>
          <w:rFonts w:cstheme="minorHAnsi"/>
          <w:sz w:val="24"/>
          <w:szCs w:val="24"/>
        </w:rPr>
        <w:t>Black Faculty Staff Alliance (BFSA) Liaison:</w:t>
      </w:r>
      <w:r w:rsidR="00F62B0F">
        <w:rPr>
          <w:rFonts w:cstheme="minorHAnsi"/>
          <w:sz w:val="24"/>
          <w:szCs w:val="24"/>
        </w:rPr>
        <w:t xml:space="preserve"> Aisha Lewis</w:t>
      </w:r>
    </w:p>
    <w:p w14:paraId="67F2DF56" w14:textId="77777777" w:rsidR="00E4266F" w:rsidRPr="000D67E4" w:rsidRDefault="00E4266F" w:rsidP="00F31350">
      <w:pPr>
        <w:spacing w:after="160" w:line="259" w:lineRule="auto"/>
        <w:rPr>
          <w:rFonts w:cstheme="minorHAnsi"/>
          <w:sz w:val="24"/>
          <w:szCs w:val="24"/>
        </w:rPr>
      </w:pPr>
    </w:p>
    <w:p w14:paraId="4A205E0A" w14:textId="77777777" w:rsidR="00581735" w:rsidRPr="000D67E4" w:rsidRDefault="00581735" w:rsidP="006E1B71">
      <w:pPr>
        <w:pStyle w:val="NoSpacing"/>
        <w:ind w:left="0" w:firstLine="0"/>
        <w:rPr>
          <w:rFonts w:cstheme="minorHAnsi"/>
          <w:sz w:val="24"/>
          <w:szCs w:val="24"/>
        </w:rPr>
      </w:pP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434"/>
        <w:gridCol w:w="1802"/>
        <w:gridCol w:w="7914"/>
      </w:tblGrid>
      <w:tr w:rsidR="005D03B5" w:rsidRPr="000D67E4" w14:paraId="5E0F9954" w14:textId="77777777" w:rsidTr="00CD0D6C">
        <w:trPr>
          <w:tblHeader/>
        </w:trPr>
        <w:tc>
          <w:tcPr>
            <w:tcW w:w="643" w:type="pct"/>
          </w:tcPr>
          <w:p w14:paraId="56C48A56"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br w:type="page"/>
              <w:t>Agenda Item</w:t>
            </w:r>
          </w:p>
        </w:tc>
        <w:tc>
          <w:tcPr>
            <w:tcW w:w="808" w:type="pct"/>
          </w:tcPr>
          <w:p w14:paraId="4CFBE3E0"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t>Responsible</w:t>
            </w:r>
          </w:p>
        </w:tc>
        <w:tc>
          <w:tcPr>
            <w:tcW w:w="3549" w:type="pct"/>
          </w:tcPr>
          <w:p w14:paraId="7661F205" w14:textId="77777777" w:rsidR="000E271F" w:rsidRPr="000D67E4" w:rsidRDefault="000E271F" w:rsidP="007954EC">
            <w:pPr>
              <w:pStyle w:val="NoSpacing"/>
              <w:rPr>
                <w:rFonts w:cstheme="minorHAnsi"/>
                <w:sz w:val="24"/>
                <w:szCs w:val="24"/>
              </w:rPr>
            </w:pPr>
            <w:r w:rsidRPr="000D67E4">
              <w:rPr>
                <w:rFonts w:cstheme="minorHAnsi"/>
                <w:sz w:val="24"/>
                <w:szCs w:val="24"/>
              </w:rPr>
              <w:t>Discussion</w:t>
            </w:r>
          </w:p>
        </w:tc>
      </w:tr>
      <w:tr w:rsidR="005D03B5" w:rsidRPr="000D67E4" w14:paraId="23FFBCB9" w14:textId="77777777" w:rsidTr="00CD0D6C">
        <w:trPr>
          <w:trHeight w:val="260"/>
        </w:trPr>
        <w:tc>
          <w:tcPr>
            <w:tcW w:w="643" w:type="pct"/>
          </w:tcPr>
          <w:p w14:paraId="177A0B5A" w14:textId="0E21EF9A" w:rsidR="000E271F" w:rsidRPr="000D67E4" w:rsidRDefault="000E271F" w:rsidP="007954EC">
            <w:pPr>
              <w:pStyle w:val="NoSpacing"/>
              <w:ind w:left="0" w:firstLine="0"/>
              <w:rPr>
                <w:rFonts w:cstheme="minorHAnsi"/>
                <w:sz w:val="24"/>
                <w:szCs w:val="24"/>
              </w:rPr>
            </w:pPr>
            <w:r w:rsidRPr="000D67E4">
              <w:rPr>
                <w:rFonts w:cstheme="minorHAnsi"/>
                <w:sz w:val="24"/>
                <w:szCs w:val="24"/>
              </w:rPr>
              <w:t xml:space="preserve">Approval of Minutes </w:t>
            </w:r>
          </w:p>
        </w:tc>
        <w:tc>
          <w:tcPr>
            <w:tcW w:w="808" w:type="pct"/>
          </w:tcPr>
          <w:p w14:paraId="40123B62" w14:textId="7F0B7342" w:rsidR="000E271F" w:rsidRPr="000D67E4" w:rsidRDefault="00EC086B" w:rsidP="007954EC">
            <w:pPr>
              <w:pStyle w:val="NoSpacing"/>
              <w:ind w:left="0" w:firstLine="0"/>
              <w:rPr>
                <w:rFonts w:cstheme="minorHAnsi"/>
                <w:sz w:val="24"/>
                <w:szCs w:val="24"/>
              </w:rPr>
            </w:pPr>
            <w:r>
              <w:rPr>
                <w:rFonts w:cstheme="minorHAnsi"/>
                <w:sz w:val="24"/>
                <w:szCs w:val="24"/>
              </w:rPr>
              <w:t>All</w:t>
            </w:r>
          </w:p>
        </w:tc>
        <w:tc>
          <w:tcPr>
            <w:tcW w:w="3549" w:type="pct"/>
            <w:shd w:val="clear" w:color="auto" w:fill="auto"/>
          </w:tcPr>
          <w:p w14:paraId="7C6D5105" w14:textId="423FCA24" w:rsidR="000E271F" w:rsidRPr="000D67E4" w:rsidRDefault="000E271F" w:rsidP="00A24186">
            <w:pPr>
              <w:spacing w:after="160" w:line="259" w:lineRule="auto"/>
              <w:ind w:left="0" w:firstLine="0"/>
              <w:rPr>
                <w:rFonts w:cstheme="minorHAnsi"/>
                <w:sz w:val="24"/>
                <w:szCs w:val="24"/>
              </w:rPr>
            </w:pPr>
            <w:r w:rsidRPr="000D67E4">
              <w:rPr>
                <w:rFonts w:cstheme="minorHAnsi"/>
                <w:sz w:val="24"/>
                <w:szCs w:val="24"/>
              </w:rPr>
              <w:t xml:space="preserve"> Approval of </w:t>
            </w:r>
            <w:r w:rsidR="0066077A" w:rsidRPr="000D67E4">
              <w:rPr>
                <w:rFonts w:cstheme="minorHAnsi"/>
                <w:sz w:val="24"/>
                <w:szCs w:val="24"/>
              </w:rPr>
              <w:t>J</w:t>
            </w:r>
            <w:r w:rsidR="00F314A4">
              <w:rPr>
                <w:rFonts w:cstheme="minorHAnsi"/>
                <w:sz w:val="24"/>
                <w:szCs w:val="24"/>
              </w:rPr>
              <w:t>une</w:t>
            </w:r>
            <w:r w:rsidRPr="000D67E4">
              <w:rPr>
                <w:rFonts w:cstheme="minorHAnsi"/>
                <w:sz w:val="24"/>
                <w:szCs w:val="24"/>
              </w:rPr>
              <w:t xml:space="preserve"> Minutes</w:t>
            </w:r>
          </w:p>
          <w:p w14:paraId="08CA2BD3" w14:textId="0C6E9DEB"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Motion to approve: </w:t>
            </w:r>
            <w:r w:rsidR="00B03234" w:rsidRPr="000D67E4">
              <w:rPr>
                <w:rFonts w:cstheme="minorHAnsi"/>
                <w:sz w:val="24"/>
                <w:szCs w:val="24"/>
              </w:rPr>
              <w:t>Georgia</w:t>
            </w:r>
          </w:p>
          <w:p w14:paraId="4EFFECA2" w14:textId="2A4C787A"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Second: </w:t>
            </w:r>
            <w:r w:rsidR="00B03234" w:rsidRPr="000D67E4">
              <w:rPr>
                <w:rFonts w:cstheme="minorHAnsi"/>
                <w:sz w:val="24"/>
                <w:szCs w:val="24"/>
              </w:rPr>
              <w:t>C</w:t>
            </w:r>
            <w:r w:rsidR="00F314A4">
              <w:rPr>
                <w:rFonts w:cstheme="minorHAnsi"/>
                <w:sz w:val="24"/>
                <w:szCs w:val="24"/>
              </w:rPr>
              <w:t>harlotte</w:t>
            </w:r>
          </w:p>
          <w:p w14:paraId="4B25D86B" w14:textId="268F0CCA"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Any discussion:</w:t>
            </w:r>
            <w:r w:rsidR="0097006B" w:rsidRPr="000D67E4">
              <w:rPr>
                <w:rFonts w:cstheme="minorHAnsi"/>
                <w:sz w:val="24"/>
                <w:szCs w:val="24"/>
              </w:rPr>
              <w:t xml:space="preserve"> </w:t>
            </w:r>
            <w:r w:rsidR="00AE74B4" w:rsidRPr="000D67E4">
              <w:rPr>
                <w:rFonts w:cstheme="minorHAnsi"/>
                <w:sz w:val="24"/>
                <w:szCs w:val="24"/>
              </w:rPr>
              <w:t>None</w:t>
            </w:r>
          </w:p>
          <w:p w14:paraId="05EC6B59" w14:textId="495D4184"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Approve: </w:t>
            </w:r>
            <w:r w:rsidR="008F31D1">
              <w:rPr>
                <w:rFonts w:cstheme="minorHAnsi"/>
                <w:sz w:val="24"/>
                <w:szCs w:val="24"/>
              </w:rPr>
              <w:t>14</w:t>
            </w:r>
          </w:p>
          <w:p w14:paraId="59DEED14" w14:textId="021C70D5"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Dissent: </w:t>
            </w:r>
          </w:p>
          <w:p w14:paraId="563D9882" w14:textId="35CC6A88" w:rsidR="000E271F" w:rsidRPr="000D67E4" w:rsidRDefault="000E271F" w:rsidP="00F86C19">
            <w:pPr>
              <w:pStyle w:val="ListParagraph"/>
              <w:widowControl w:val="0"/>
              <w:numPr>
                <w:ilvl w:val="0"/>
                <w:numId w:val="1"/>
              </w:numPr>
              <w:ind w:left="288" w:hanging="288"/>
              <w:rPr>
                <w:rFonts w:cstheme="minorHAnsi"/>
                <w:sz w:val="24"/>
                <w:szCs w:val="24"/>
              </w:rPr>
            </w:pPr>
            <w:r w:rsidRPr="000D67E4">
              <w:rPr>
                <w:rFonts w:cstheme="minorHAnsi"/>
                <w:sz w:val="24"/>
                <w:szCs w:val="24"/>
              </w:rPr>
              <w:t>Abstain</w:t>
            </w:r>
            <w:r w:rsidR="00C645AE" w:rsidRPr="000D67E4">
              <w:rPr>
                <w:rFonts w:cstheme="minorHAnsi"/>
                <w:sz w:val="24"/>
                <w:szCs w:val="24"/>
              </w:rPr>
              <w:t>:</w:t>
            </w:r>
            <w:r w:rsidR="0027130B" w:rsidRPr="000D67E4">
              <w:rPr>
                <w:rFonts w:cstheme="minorHAnsi"/>
                <w:sz w:val="24"/>
                <w:szCs w:val="24"/>
              </w:rPr>
              <w:t xml:space="preserve"> </w:t>
            </w:r>
            <w:r w:rsidR="008F31D1">
              <w:rPr>
                <w:rFonts w:cstheme="minorHAnsi"/>
                <w:sz w:val="24"/>
                <w:szCs w:val="24"/>
              </w:rPr>
              <w:t>5</w:t>
            </w:r>
          </w:p>
        </w:tc>
      </w:tr>
      <w:tr w:rsidR="005D03B5" w:rsidRPr="000D67E4" w14:paraId="63D57036" w14:textId="77777777" w:rsidTr="00CD0D6C">
        <w:tc>
          <w:tcPr>
            <w:tcW w:w="643" w:type="pct"/>
            <w:tcBorders>
              <w:bottom w:val="nil"/>
            </w:tcBorders>
          </w:tcPr>
          <w:p w14:paraId="24F7BA7C" w14:textId="5EE9BD43" w:rsidR="000E271F" w:rsidRPr="000D67E4" w:rsidRDefault="000E271F" w:rsidP="007954EC">
            <w:pPr>
              <w:pStyle w:val="NoSpacing"/>
              <w:ind w:left="0" w:firstLine="0"/>
              <w:rPr>
                <w:rFonts w:cstheme="minorHAnsi"/>
                <w:sz w:val="24"/>
                <w:szCs w:val="24"/>
              </w:rPr>
            </w:pPr>
            <w:r w:rsidRPr="000D67E4">
              <w:rPr>
                <w:rFonts w:cstheme="minorHAnsi"/>
                <w:sz w:val="24"/>
                <w:szCs w:val="24"/>
              </w:rPr>
              <w:t>Officer Reports</w:t>
            </w:r>
          </w:p>
        </w:tc>
        <w:tc>
          <w:tcPr>
            <w:tcW w:w="808" w:type="pct"/>
            <w:tcBorders>
              <w:bottom w:val="nil"/>
            </w:tcBorders>
          </w:tcPr>
          <w:p w14:paraId="4032C1A3"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t xml:space="preserve">President, </w:t>
            </w:r>
          </w:p>
          <w:p w14:paraId="4EB9E024" w14:textId="6082B2DC" w:rsidR="000E271F" w:rsidRPr="000D67E4" w:rsidRDefault="000E271F" w:rsidP="007954EC">
            <w:pPr>
              <w:pStyle w:val="NoSpacing"/>
              <w:ind w:left="0" w:firstLine="0"/>
              <w:rPr>
                <w:rFonts w:cstheme="minorHAnsi"/>
                <w:sz w:val="24"/>
                <w:szCs w:val="24"/>
              </w:rPr>
            </w:pPr>
            <w:r w:rsidRPr="000D67E4">
              <w:rPr>
                <w:rFonts w:cstheme="minorHAnsi"/>
                <w:sz w:val="24"/>
                <w:szCs w:val="24"/>
              </w:rPr>
              <w:t>Andi Clemons</w:t>
            </w:r>
          </w:p>
        </w:tc>
        <w:tc>
          <w:tcPr>
            <w:tcW w:w="3549" w:type="pct"/>
            <w:tcBorders>
              <w:bottom w:val="nil"/>
            </w:tcBorders>
          </w:tcPr>
          <w:p w14:paraId="72E48F82" w14:textId="3C9855B0" w:rsidR="00F86C19" w:rsidRDefault="00F314A4" w:rsidP="00F314A4">
            <w:pPr>
              <w:pStyle w:val="NormalWeb"/>
              <w:shd w:val="clear" w:color="auto" w:fill="FFFFFF"/>
              <w:textAlignment w:val="center"/>
              <w:rPr>
                <w:rFonts w:asciiTheme="minorHAnsi" w:hAnsiTheme="minorHAnsi" w:cstheme="minorHAnsi"/>
              </w:rPr>
            </w:pPr>
            <w:r>
              <w:rPr>
                <w:rFonts w:asciiTheme="minorHAnsi" w:hAnsiTheme="minorHAnsi" w:cstheme="minorHAnsi"/>
              </w:rPr>
              <w:t xml:space="preserve">Faculty senate meeting showed great faculty support for staff, expressed willingness to help as they can and </w:t>
            </w:r>
            <w:r w:rsidR="008F31D1">
              <w:rPr>
                <w:rFonts w:asciiTheme="minorHAnsi" w:hAnsiTheme="minorHAnsi" w:cstheme="minorHAnsi"/>
              </w:rPr>
              <w:t>reiterated</w:t>
            </w:r>
            <w:r>
              <w:rPr>
                <w:rFonts w:asciiTheme="minorHAnsi" w:hAnsiTheme="minorHAnsi" w:cstheme="minorHAnsi"/>
              </w:rPr>
              <w:t xml:space="preserve"> we are valuable to the university. Asked how we staff are feeling about being back on campus</w:t>
            </w:r>
            <w:r w:rsidR="008F31D1">
              <w:rPr>
                <w:rFonts w:asciiTheme="minorHAnsi" w:hAnsiTheme="minorHAnsi" w:cstheme="minorHAnsi"/>
              </w:rPr>
              <w:t>, which was a reminder that staff have been back mainly in-person for a full year.  If you have any input, remember you can d</w:t>
            </w:r>
            <w:r>
              <w:rPr>
                <w:rFonts w:asciiTheme="minorHAnsi" w:hAnsiTheme="minorHAnsi" w:cstheme="minorHAnsi"/>
              </w:rPr>
              <w:t>rop comments in SAC comment box.</w:t>
            </w:r>
          </w:p>
          <w:p w14:paraId="5E6154A1" w14:textId="77777777" w:rsidR="00F314A4" w:rsidRDefault="00F314A4" w:rsidP="00F314A4">
            <w:pPr>
              <w:pStyle w:val="NormalWeb"/>
              <w:shd w:val="clear" w:color="auto" w:fill="FFFFFF"/>
              <w:textAlignment w:val="center"/>
              <w:rPr>
                <w:rFonts w:asciiTheme="minorHAnsi" w:hAnsiTheme="minorHAnsi" w:cstheme="minorHAnsi"/>
              </w:rPr>
            </w:pPr>
            <w:r>
              <w:rPr>
                <w:rFonts w:asciiTheme="minorHAnsi" w:hAnsiTheme="minorHAnsi" w:cstheme="minorHAnsi"/>
              </w:rPr>
              <w:t>Future meetings modality choice is forthcoming</w:t>
            </w:r>
          </w:p>
          <w:p w14:paraId="3CC2F190" w14:textId="56F88884" w:rsidR="008F31D1" w:rsidRPr="000D67E4" w:rsidRDefault="008F31D1" w:rsidP="00F314A4">
            <w:pPr>
              <w:pStyle w:val="NormalWeb"/>
              <w:shd w:val="clear" w:color="auto" w:fill="FFFFFF"/>
              <w:textAlignment w:val="center"/>
              <w:rPr>
                <w:rFonts w:asciiTheme="minorHAnsi" w:hAnsiTheme="minorHAnsi" w:cstheme="minorHAnsi"/>
              </w:rPr>
            </w:pPr>
            <w:r>
              <w:rPr>
                <w:rFonts w:cstheme="minorHAnsi"/>
              </w:rPr>
              <w:t xml:space="preserve">SAC campaign for our staff scholarship, currently $542 for our fundraiser, please share to solicit contributions, open until Sept 10. </w:t>
            </w:r>
            <w:r>
              <w:t xml:space="preserve"> </w:t>
            </w:r>
            <w:hyperlink r:id="rId8" w:history="1">
              <w:r w:rsidRPr="003F4CB8">
                <w:rPr>
                  <w:rStyle w:val="Hyperlink"/>
                  <w:rFonts w:cstheme="minorHAnsi"/>
                </w:rPr>
                <w:t>https://give.fgcu.edu/organizations/staff-advisory-council-sac</w:t>
              </w:r>
            </w:hyperlink>
          </w:p>
        </w:tc>
      </w:tr>
      <w:tr w:rsidR="005D03B5" w:rsidRPr="000D67E4" w14:paraId="29887CBC" w14:textId="77777777" w:rsidTr="00CD0D6C">
        <w:tc>
          <w:tcPr>
            <w:tcW w:w="643" w:type="pct"/>
          </w:tcPr>
          <w:p w14:paraId="0E3EAF8C" w14:textId="130E6AFD" w:rsidR="000E271F" w:rsidRPr="000D67E4" w:rsidRDefault="000E271F" w:rsidP="007954EC">
            <w:pPr>
              <w:pStyle w:val="NoSpacing"/>
              <w:ind w:left="0" w:firstLine="0"/>
              <w:rPr>
                <w:rFonts w:cstheme="minorHAnsi"/>
                <w:sz w:val="24"/>
                <w:szCs w:val="24"/>
              </w:rPr>
            </w:pPr>
          </w:p>
        </w:tc>
        <w:tc>
          <w:tcPr>
            <w:tcW w:w="808" w:type="pct"/>
          </w:tcPr>
          <w:p w14:paraId="15E13EDE" w14:textId="733A07DC" w:rsidR="000E271F" w:rsidRPr="000D67E4" w:rsidRDefault="000E271F" w:rsidP="007954EC">
            <w:pPr>
              <w:pStyle w:val="NoSpacing"/>
              <w:ind w:left="0" w:firstLine="0"/>
              <w:rPr>
                <w:rFonts w:cstheme="minorHAnsi"/>
                <w:sz w:val="24"/>
                <w:szCs w:val="24"/>
              </w:rPr>
            </w:pPr>
            <w:r w:rsidRPr="000D67E4">
              <w:rPr>
                <w:rFonts w:cstheme="minorHAnsi"/>
                <w:sz w:val="24"/>
                <w:szCs w:val="24"/>
              </w:rPr>
              <w:t xml:space="preserve">Vice President, </w:t>
            </w:r>
            <w:r w:rsidR="00F314A4">
              <w:rPr>
                <w:rFonts w:cstheme="minorHAnsi"/>
                <w:sz w:val="24"/>
                <w:szCs w:val="24"/>
              </w:rPr>
              <w:t>Mary Larkin</w:t>
            </w:r>
          </w:p>
        </w:tc>
        <w:tc>
          <w:tcPr>
            <w:tcW w:w="3549" w:type="pct"/>
          </w:tcPr>
          <w:p w14:paraId="7D35762E" w14:textId="01004F03" w:rsidR="00AE74B4" w:rsidRPr="000D67E4" w:rsidRDefault="008F31D1" w:rsidP="00EA12FA">
            <w:pPr>
              <w:tabs>
                <w:tab w:val="left" w:pos="841"/>
              </w:tabs>
              <w:ind w:left="0" w:firstLine="0"/>
              <w:rPr>
                <w:rFonts w:cstheme="minorHAnsi"/>
                <w:sz w:val="24"/>
                <w:szCs w:val="24"/>
              </w:rPr>
            </w:pPr>
            <w:r>
              <w:rPr>
                <w:rFonts w:cstheme="minorHAnsi"/>
                <w:sz w:val="24"/>
                <w:szCs w:val="24"/>
              </w:rPr>
              <w:t>No report</w:t>
            </w:r>
          </w:p>
        </w:tc>
      </w:tr>
      <w:tr w:rsidR="005D03B5" w:rsidRPr="000D67E4" w14:paraId="4CC689AB" w14:textId="77777777" w:rsidTr="00CD0D6C">
        <w:tc>
          <w:tcPr>
            <w:tcW w:w="643" w:type="pct"/>
          </w:tcPr>
          <w:p w14:paraId="7425F9B5" w14:textId="77777777" w:rsidR="000E271F" w:rsidRPr="000D67E4" w:rsidRDefault="000E271F" w:rsidP="007954EC">
            <w:pPr>
              <w:pStyle w:val="NoSpacing"/>
              <w:ind w:left="0" w:firstLine="0"/>
              <w:rPr>
                <w:rFonts w:cstheme="minorHAnsi"/>
                <w:sz w:val="24"/>
                <w:szCs w:val="24"/>
              </w:rPr>
            </w:pPr>
          </w:p>
        </w:tc>
        <w:tc>
          <w:tcPr>
            <w:tcW w:w="808" w:type="pct"/>
          </w:tcPr>
          <w:p w14:paraId="6FE9848B" w14:textId="6F5D0C6C" w:rsidR="000E271F" w:rsidRPr="000D67E4" w:rsidRDefault="000E271F" w:rsidP="007954EC">
            <w:pPr>
              <w:pStyle w:val="NoSpacing"/>
              <w:ind w:left="0" w:firstLine="0"/>
              <w:rPr>
                <w:rFonts w:cstheme="minorHAnsi"/>
                <w:sz w:val="24"/>
                <w:szCs w:val="24"/>
              </w:rPr>
            </w:pPr>
            <w:r w:rsidRPr="000D67E4">
              <w:rPr>
                <w:rFonts w:cstheme="minorHAnsi"/>
                <w:sz w:val="24"/>
                <w:szCs w:val="24"/>
              </w:rPr>
              <w:t xml:space="preserve">Secretary, </w:t>
            </w:r>
            <w:r w:rsidR="002D6CB0" w:rsidRPr="000D67E4">
              <w:rPr>
                <w:rFonts w:cstheme="minorHAnsi"/>
                <w:sz w:val="24"/>
                <w:szCs w:val="24"/>
              </w:rPr>
              <w:t>Amy Craig</w:t>
            </w:r>
          </w:p>
        </w:tc>
        <w:tc>
          <w:tcPr>
            <w:tcW w:w="3549" w:type="pct"/>
          </w:tcPr>
          <w:p w14:paraId="6C8EC8FF" w14:textId="1666C690" w:rsidR="00B1333F" w:rsidRPr="000D67E4" w:rsidRDefault="00F314A4" w:rsidP="00866362">
            <w:pPr>
              <w:ind w:left="0" w:firstLine="0"/>
              <w:rPr>
                <w:rFonts w:cstheme="minorHAnsi"/>
                <w:sz w:val="24"/>
                <w:szCs w:val="24"/>
              </w:rPr>
            </w:pPr>
            <w:r>
              <w:rPr>
                <w:rFonts w:cstheme="minorHAnsi"/>
                <w:sz w:val="24"/>
                <w:szCs w:val="24"/>
              </w:rPr>
              <w:t xml:space="preserve">Social Media push, </w:t>
            </w:r>
            <w:r w:rsidR="00B1333F">
              <w:rPr>
                <w:rFonts w:cstheme="minorHAnsi"/>
                <w:sz w:val="24"/>
                <w:szCs w:val="24"/>
              </w:rPr>
              <w:t>like and follow us on Facebook</w:t>
            </w:r>
            <w:r w:rsidR="008F31D1">
              <w:rPr>
                <w:rFonts w:cstheme="minorHAnsi"/>
                <w:sz w:val="24"/>
                <w:szCs w:val="24"/>
              </w:rPr>
              <w:t xml:space="preserve"> @</w:t>
            </w:r>
            <w:proofErr w:type="spellStart"/>
            <w:r w:rsidR="008F31D1">
              <w:rPr>
                <w:rFonts w:cstheme="minorHAnsi"/>
                <w:sz w:val="24"/>
                <w:szCs w:val="24"/>
              </w:rPr>
              <w:t>fgcusac</w:t>
            </w:r>
            <w:proofErr w:type="spellEnd"/>
            <w:r w:rsidR="008F31D1">
              <w:rPr>
                <w:rFonts w:cstheme="minorHAnsi"/>
                <w:sz w:val="24"/>
                <w:szCs w:val="24"/>
              </w:rPr>
              <w:t xml:space="preserve"> </w:t>
            </w:r>
            <w:r w:rsidR="00B1333F">
              <w:rPr>
                <w:rFonts w:cstheme="minorHAnsi"/>
                <w:sz w:val="24"/>
                <w:szCs w:val="24"/>
              </w:rPr>
              <w:t>and Instagram</w:t>
            </w:r>
            <w:r w:rsidR="008F31D1">
              <w:rPr>
                <w:rFonts w:cstheme="minorHAnsi"/>
                <w:sz w:val="24"/>
                <w:szCs w:val="24"/>
              </w:rPr>
              <w:t xml:space="preserve"> @</w:t>
            </w:r>
            <w:proofErr w:type="spellStart"/>
            <w:r w:rsidR="008F31D1">
              <w:rPr>
                <w:rFonts w:cstheme="minorHAnsi"/>
                <w:sz w:val="24"/>
                <w:szCs w:val="24"/>
              </w:rPr>
              <w:t>fgcu_</w:t>
            </w:r>
            <w:proofErr w:type="gramStart"/>
            <w:r w:rsidR="008F31D1">
              <w:rPr>
                <w:rFonts w:cstheme="minorHAnsi"/>
                <w:sz w:val="24"/>
                <w:szCs w:val="24"/>
              </w:rPr>
              <w:t>sac</w:t>
            </w:r>
            <w:proofErr w:type="spellEnd"/>
            <w:r w:rsidR="008F31D1">
              <w:rPr>
                <w:rFonts w:cstheme="minorHAnsi"/>
                <w:sz w:val="24"/>
                <w:szCs w:val="24"/>
              </w:rPr>
              <w:t xml:space="preserve"> </w:t>
            </w:r>
            <w:r w:rsidR="001D3862">
              <w:rPr>
                <w:rFonts w:cstheme="minorHAnsi"/>
                <w:sz w:val="24"/>
                <w:szCs w:val="24"/>
              </w:rPr>
              <w:t xml:space="preserve"> Please</w:t>
            </w:r>
            <w:proofErr w:type="gramEnd"/>
            <w:r w:rsidR="001D3862">
              <w:rPr>
                <w:rFonts w:cstheme="minorHAnsi"/>
                <w:sz w:val="24"/>
                <w:szCs w:val="24"/>
              </w:rPr>
              <w:t xml:space="preserve"> </w:t>
            </w:r>
            <w:r>
              <w:rPr>
                <w:rFonts w:cstheme="minorHAnsi"/>
                <w:sz w:val="24"/>
                <w:szCs w:val="24"/>
              </w:rPr>
              <w:t>send me pic</w:t>
            </w:r>
            <w:r w:rsidR="00EC086B">
              <w:rPr>
                <w:rFonts w:cstheme="minorHAnsi"/>
                <w:sz w:val="24"/>
                <w:szCs w:val="24"/>
              </w:rPr>
              <w:t>tures</w:t>
            </w:r>
            <w:r>
              <w:rPr>
                <w:rFonts w:cstheme="minorHAnsi"/>
                <w:sz w:val="24"/>
                <w:szCs w:val="24"/>
              </w:rPr>
              <w:t xml:space="preserve"> via cell </w:t>
            </w:r>
            <w:r w:rsidR="001D3862">
              <w:rPr>
                <w:rFonts w:cstheme="minorHAnsi"/>
                <w:sz w:val="24"/>
                <w:szCs w:val="24"/>
              </w:rPr>
              <w:t xml:space="preserve">or email </w:t>
            </w:r>
            <w:r w:rsidR="00B1333F">
              <w:rPr>
                <w:rFonts w:cstheme="minorHAnsi"/>
                <w:sz w:val="24"/>
                <w:szCs w:val="24"/>
              </w:rPr>
              <w:t>to highlight staff activities</w:t>
            </w:r>
            <w:r w:rsidR="008F31D1">
              <w:rPr>
                <w:rFonts w:cstheme="minorHAnsi"/>
                <w:sz w:val="24"/>
                <w:szCs w:val="24"/>
              </w:rPr>
              <w:t xml:space="preserve"> in real time as they</w:t>
            </w:r>
            <w:r w:rsidR="00815BD5">
              <w:rPr>
                <w:rFonts w:cstheme="minorHAnsi"/>
                <w:sz w:val="24"/>
                <w:szCs w:val="24"/>
              </w:rPr>
              <w:t>’re happening</w:t>
            </w:r>
          </w:p>
        </w:tc>
      </w:tr>
      <w:tr w:rsidR="005D03B5" w:rsidRPr="000D67E4" w14:paraId="023286EC" w14:textId="77777777" w:rsidTr="00CD0D6C">
        <w:trPr>
          <w:trHeight w:val="728"/>
        </w:trPr>
        <w:tc>
          <w:tcPr>
            <w:tcW w:w="643" w:type="pct"/>
          </w:tcPr>
          <w:p w14:paraId="779C458D" w14:textId="77777777" w:rsidR="000E271F" w:rsidRPr="000D67E4" w:rsidRDefault="000E271F" w:rsidP="007954EC">
            <w:pPr>
              <w:pStyle w:val="NoSpacing"/>
              <w:ind w:left="0" w:firstLine="0"/>
              <w:rPr>
                <w:rFonts w:cstheme="minorHAnsi"/>
                <w:sz w:val="24"/>
                <w:szCs w:val="24"/>
              </w:rPr>
            </w:pPr>
          </w:p>
        </w:tc>
        <w:tc>
          <w:tcPr>
            <w:tcW w:w="808" w:type="pct"/>
          </w:tcPr>
          <w:p w14:paraId="3351DCD9" w14:textId="62ADCDFE" w:rsidR="000E271F" w:rsidRPr="000D67E4" w:rsidRDefault="000E271F" w:rsidP="007954EC">
            <w:pPr>
              <w:pStyle w:val="NoSpacing"/>
              <w:ind w:left="0" w:firstLine="0"/>
              <w:rPr>
                <w:rFonts w:cstheme="minorHAnsi"/>
                <w:sz w:val="24"/>
                <w:szCs w:val="24"/>
              </w:rPr>
            </w:pPr>
            <w:r w:rsidRPr="000D67E4">
              <w:rPr>
                <w:rFonts w:cstheme="minorHAnsi"/>
                <w:sz w:val="24"/>
                <w:szCs w:val="24"/>
              </w:rPr>
              <w:t>Treasurer,</w:t>
            </w:r>
            <w:r w:rsidR="002D6CB0" w:rsidRPr="000D67E4">
              <w:rPr>
                <w:rFonts w:cstheme="minorHAnsi"/>
                <w:sz w:val="24"/>
                <w:szCs w:val="24"/>
              </w:rPr>
              <w:t xml:space="preserve"> </w:t>
            </w:r>
            <w:r w:rsidR="008F31D1">
              <w:rPr>
                <w:rFonts w:cstheme="minorHAnsi"/>
                <w:sz w:val="24"/>
                <w:szCs w:val="24"/>
              </w:rPr>
              <w:t>Amy Hall</w:t>
            </w:r>
          </w:p>
          <w:p w14:paraId="412529A9" w14:textId="5FAC99C2" w:rsidR="000E271F" w:rsidRPr="000D67E4" w:rsidRDefault="000E271F" w:rsidP="007954EC">
            <w:pPr>
              <w:pStyle w:val="NoSpacing"/>
              <w:ind w:left="0" w:firstLine="0"/>
              <w:rPr>
                <w:rFonts w:cstheme="minorHAnsi"/>
                <w:sz w:val="24"/>
                <w:szCs w:val="24"/>
              </w:rPr>
            </w:pPr>
          </w:p>
        </w:tc>
        <w:tc>
          <w:tcPr>
            <w:tcW w:w="3549" w:type="pct"/>
          </w:tcPr>
          <w:p w14:paraId="41892FB5" w14:textId="77777777" w:rsidR="00866362" w:rsidRDefault="00F314A4" w:rsidP="0066077A">
            <w:pPr>
              <w:ind w:left="0" w:firstLine="0"/>
              <w:rPr>
                <w:rFonts w:cstheme="minorHAnsi"/>
                <w:sz w:val="24"/>
                <w:szCs w:val="24"/>
              </w:rPr>
            </w:pPr>
            <w:r>
              <w:rPr>
                <w:rFonts w:cstheme="minorHAnsi"/>
                <w:sz w:val="24"/>
                <w:szCs w:val="24"/>
              </w:rPr>
              <w:t xml:space="preserve">Employee recognition, please send in </w:t>
            </w:r>
            <w:r w:rsidR="008F31D1">
              <w:rPr>
                <w:rFonts w:cstheme="minorHAnsi"/>
                <w:sz w:val="24"/>
                <w:szCs w:val="24"/>
              </w:rPr>
              <w:t xml:space="preserve">your </w:t>
            </w:r>
            <w:r>
              <w:rPr>
                <w:rFonts w:cstheme="minorHAnsi"/>
                <w:sz w:val="24"/>
                <w:szCs w:val="24"/>
              </w:rPr>
              <w:t>budget</w:t>
            </w:r>
          </w:p>
          <w:p w14:paraId="49BC008D" w14:textId="6B51BD1A" w:rsidR="00EC086B" w:rsidRPr="000D67E4" w:rsidRDefault="00EC086B" w:rsidP="0066077A">
            <w:pPr>
              <w:ind w:left="0" w:firstLine="0"/>
              <w:rPr>
                <w:rFonts w:cstheme="minorHAnsi"/>
                <w:sz w:val="24"/>
                <w:szCs w:val="24"/>
              </w:rPr>
            </w:pPr>
            <w:r>
              <w:rPr>
                <w:rFonts w:cstheme="minorHAnsi"/>
                <w:sz w:val="24"/>
                <w:szCs w:val="24"/>
              </w:rPr>
              <w:t>Full budget discussion in New Business</w:t>
            </w:r>
          </w:p>
        </w:tc>
      </w:tr>
      <w:tr w:rsidR="005D03B5" w:rsidRPr="000D67E4" w14:paraId="6A948B4E" w14:textId="77777777" w:rsidTr="00815BD5">
        <w:trPr>
          <w:trHeight w:val="818"/>
        </w:trPr>
        <w:tc>
          <w:tcPr>
            <w:tcW w:w="643" w:type="pct"/>
          </w:tcPr>
          <w:p w14:paraId="676ECA99" w14:textId="361298E3" w:rsidR="000E271F" w:rsidRPr="000D67E4" w:rsidRDefault="000E271F" w:rsidP="007954EC">
            <w:pPr>
              <w:pStyle w:val="NoSpacing"/>
              <w:ind w:left="0" w:firstLine="0"/>
              <w:rPr>
                <w:rFonts w:cstheme="minorHAnsi"/>
                <w:sz w:val="24"/>
                <w:szCs w:val="24"/>
              </w:rPr>
            </w:pPr>
            <w:r w:rsidRPr="000D67E4">
              <w:rPr>
                <w:rFonts w:cstheme="minorHAnsi"/>
                <w:sz w:val="24"/>
                <w:szCs w:val="24"/>
              </w:rPr>
              <w:t>Finest of the Flock</w:t>
            </w:r>
          </w:p>
        </w:tc>
        <w:tc>
          <w:tcPr>
            <w:tcW w:w="808" w:type="pct"/>
          </w:tcPr>
          <w:p w14:paraId="344A1225"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t>Chairs</w:t>
            </w:r>
          </w:p>
          <w:p w14:paraId="205F38A3" w14:textId="48F3A964" w:rsidR="00AE74B4" w:rsidRPr="000D67E4" w:rsidRDefault="00F314A4" w:rsidP="007954EC">
            <w:pPr>
              <w:pStyle w:val="NoSpacing"/>
              <w:ind w:left="0" w:firstLine="0"/>
              <w:rPr>
                <w:rFonts w:cstheme="minorHAnsi"/>
                <w:sz w:val="24"/>
                <w:szCs w:val="24"/>
              </w:rPr>
            </w:pPr>
            <w:r>
              <w:rPr>
                <w:rFonts w:cstheme="minorHAnsi"/>
                <w:sz w:val="24"/>
                <w:szCs w:val="24"/>
              </w:rPr>
              <w:t>TK &amp; Regina</w:t>
            </w:r>
          </w:p>
        </w:tc>
        <w:tc>
          <w:tcPr>
            <w:tcW w:w="3549" w:type="pct"/>
          </w:tcPr>
          <w:p w14:paraId="18E8B2CB" w14:textId="77777777" w:rsidR="00F86C19" w:rsidRPr="000D67E4" w:rsidRDefault="00F86C19" w:rsidP="00F86C19">
            <w:pPr>
              <w:rPr>
                <w:rFonts w:cstheme="minorHAnsi"/>
                <w:color w:val="000000"/>
                <w:sz w:val="24"/>
                <w:szCs w:val="24"/>
              </w:rPr>
            </w:pPr>
            <w:r w:rsidRPr="000D67E4">
              <w:rPr>
                <w:rFonts w:cstheme="minorHAnsi"/>
                <w:color w:val="000000"/>
                <w:sz w:val="24"/>
                <w:szCs w:val="24"/>
              </w:rPr>
              <w:t>Finest of the Flock nominees:</w:t>
            </w:r>
          </w:p>
          <w:p w14:paraId="605E004E" w14:textId="375E8AA7" w:rsidR="00F86C19" w:rsidRPr="000D67E4" w:rsidRDefault="00F314A4" w:rsidP="00F314A4">
            <w:pPr>
              <w:rPr>
                <w:rFonts w:eastAsia="Times New Roman" w:cstheme="minorHAnsi"/>
                <w:sz w:val="24"/>
                <w:szCs w:val="24"/>
              </w:rPr>
            </w:pPr>
            <w:r>
              <w:rPr>
                <w:rFonts w:eastAsia="Times New Roman" w:cstheme="minorHAnsi"/>
                <w:sz w:val="24"/>
                <w:szCs w:val="24"/>
              </w:rPr>
              <w:t>Too early for a selection, meeting next week</w:t>
            </w:r>
          </w:p>
        </w:tc>
      </w:tr>
      <w:tr w:rsidR="005D03B5" w:rsidRPr="000D67E4" w14:paraId="2FBC2F5F" w14:textId="77777777" w:rsidTr="00CD0D6C">
        <w:tc>
          <w:tcPr>
            <w:tcW w:w="643" w:type="pct"/>
            <w:tcBorders>
              <w:bottom w:val="nil"/>
            </w:tcBorders>
          </w:tcPr>
          <w:p w14:paraId="630F138C" w14:textId="3B57FC50" w:rsidR="000E271F" w:rsidRPr="000D67E4" w:rsidRDefault="000E271F" w:rsidP="00994F1A">
            <w:pPr>
              <w:pStyle w:val="NoSpacing"/>
              <w:ind w:left="0" w:firstLine="0"/>
              <w:rPr>
                <w:rFonts w:cstheme="minorHAnsi"/>
                <w:sz w:val="24"/>
                <w:szCs w:val="24"/>
              </w:rPr>
            </w:pPr>
            <w:r w:rsidRPr="000D67E4">
              <w:rPr>
                <w:rFonts w:cstheme="minorHAnsi"/>
                <w:sz w:val="24"/>
                <w:szCs w:val="24"/>
              </w:rPr>
              <w:lastRenderedPageBreak/>
              <w:t>Public Comment</w:t>
            </w:r>
          </w:p>
        </w:tc>
        <w:tc>
          <w:tcPr>
            <w:tcW w:w="808" w:type="pct"/>
            <w:tcBorders>
              <w:bottom w:val="nil"/>
            </w:tcBorders>
          </w:tcPr>
          <w:p w14:paraId="546DBCD2" w14:textId="3977660D" w:rsidR="000E271F" w:rsidRPr="000D67E4"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10F1B1C3" w14:textId="06A119EA" w:rsidR="000E271F" w:rsidRPr="000D67E4" w:rsidRDefault="00AE74B4" w:rsidP="00C645AE">
            <w:pPr>
              <w:rPr>
                <w:rFonts w:cstheme="minorHAnsi"/>
                <w:sz w:val="24"/>
                <w:szCs w:val="24"/>
              </w:rPr>
            </w:pPr>
            <w:r w:rsidRPr="000D67E4">
              <w:rPr>
                <w:rFonts w:cstheme="minorHAnsi"/>
                <w:sz w:val="24"/>
                <w:szCs w:val="24"/>
              </w:rPr>
              <w:t>None</w:t>
            </w:r>
          </w:p>
        </w:tc>
      </w:tr>
      <w:tr w:rsidR="005D03B5" w:rsidRPr="000D67E4" w14:paraId="59A601EE" w14:textId="77777777" w:rsidTr="00815BD5">
        <w:trPr>
          <w:trHeight w:val="1097"/>
        </w:trPr>
        <w:tc>
          <w:tcPr>
            <w:tcW w:w="643" w:type="pct"/>
            <w:shd w:val="clear" w:color="auto" w:fill="auto"/>
          </w:tcPr>
          <w:p w14:paraId="5FB11B62" w14:textId="1DB0CAA1" w:rsidR="000E271F" w:rsidRPr="000D67E4" w:rsidRDefault="000E271F" w:rsidP="00994F1A">
            <w:pPr>
              <w:pStyle w:val="NoSpacing"/>
              <w:ind w:left="0" w:firstLine="0"/>
              <w:rPr>
                <w:rFonts w:cstheme="minorHAnsi"/>
                <w:sz w:val="24"/>
                <w:szCs w:val="24"/>
              </w:rPr>
            </w:pPr>
            <w:r w:rsidRPr="000D67E4">
              <w:rPr>
                <w:rFonts w:cstheme="minorHAnsi"/>
                <w:sz w:val="24"/>
                <w:szCs w:val="24"/>
              </w:rPr>
              <w:t>SAC Liaison Reports</w:t>
            </w:r>
          </w:p>
        </w:tc>
        <w:tc>
          <w:tcPr>
            <w:tcW w:w="808" w:type="pct"/>
            <w:shd w:val="clear" w:color="auto" w:fill="auto"/>
          </w:tcPr>
          <w:p w14:paraId="225A53F0" w14:textId="025576BF" w:rsidR="000E271F" w:rsidRPr="000D67E4" w:rsidRDefault="000E271F" w:rsidP="00994F1A">
            <w:pPr>
              <w:rPr>
                <w:rFonts w:cstheme="minorHAnsi"/>
                <w:sz w:val="24"/>
                <w:szCs w:val="24"/>
              </w:rPr>
            </w:pPr>
            <w:r w:rsidRPr="000D67E4">
              <w:rPr>
                <w:rFonts w:cstheme="minorHAnsi"/>
                <w:sz w:val="24"/>
                <w:szCs w:val="24"/>
              </w:rPr>
              <w:t xml:space="preserve"> Dr.</w:t>
            </w:r>
            <w:r w:rsidR="000D0332" w:rsidRPr="000D67E4">
              <w:rPr>
                <w:rFonts w:cstheme="minorHAnsi"/>
                <w:sz w:val="24"/>
                <w:szCs w:val="24"/>
              </w:rPr>
              <w:t xml:space="preserve"> </w:t>
            </w:r>
            <w:r w:rsidRPr="000D67E4">
              <w:rPr>
                <w:rFonts w:cstheme="minorHAnsi"/>
                <w:sz w:val="24"/>
                <w:szCs w:val="24"/>
                <w:shd w:val="clear" w:color="auto" w:fill="FFFFFF"/>
              </w:rPr>
              <w:t>Aysegul Timur</w:t>
            </w:r>
          </w:p>
          <w:p w14:paraId="7E52E2AB" w14:textId="77777777" w:rsidR="000E271F" w:rsidRPr="000D67E4" w:rsidRDefault="000E271F" w:rsidP="00994F1A">
            <w:pPr>
              <w:spacing w:after="160" w:line="259" w:lineRule="auto"/>
              <w:ind w:left="0" w:firstLine="0"/>
              <w:rPr>
                <w:rFonts w:cstheme="minorHAnsi"/>
                <w:sz w:val="24"/>
                <w:szCs w:val="24"/>
              </w:rPr>
            </w:pPr>
            <w:r w:rsidRPr="000D67E4">
              <w:rPr>
                <w:rFonts w:cstheme="minorHAnsi"/>
                <w:sz w:val="24"/>
                <w:szCs w:val="24"/>
              </w:rPr>
              <w:t>(SAC Liaison)</w:t>
            </w:r>
          </w:p>
          <w:p w14:paraId="28745598" w14:textId="77777777" w:rsidR="000E271F" w:rsidRPr="000D67E4" w:rsidRDefault="000E271F" w:rsidP="00994F1A">
            <w:pPr>
              <w:pStyle w:val="NoSpacing"/>
              <w:ind w:left="0" w:firstLine="0"/>
              <w:rPr>
                <w:rFonts w:cstheme="minorHAnsi"/>
                <w:sz w:val="24"/>
                <w:szCs w:val="24"/>
              </w:rPr>
            </w:pPr>
          </w:p>
        </w:tc>
        <w:tc>
          <w:tcPr>
            <w:tcW w:w="3549" w:type="pct"/>
            <w:shd w:val="clear" w:color="auto" w:fill="FFFFFF" w:themeFill="background1"/>
          </w:tcPr>
          <w:p w14:paraId="12047DA4" w14:textId="252F7873" w:rsidR="00DD3ADA" w:rsidRPr="000D67E4" w:rsidRDefault="00F314A4" w:rsidP="002D6CB0">
            <w:pPr>
              <w:pStyle w:val="NoSpacing"/>
              <w:rPr>
                <w:rFonts w:cstheme="minorHAnsi"/>
                <w:sz w:val="24"/>
                <w:szCs w:val="24"/>
              </w:rPr>
            </w:pPr>
            <w:r>
              <w:rPr>
                <w:rFonts w:cstheme="minorHAnsi"/>
                <w:sz w:val="24"/>
                <w:szCs w:val="24"/>
              </w:rPr>
              <w:t>Meeting conflicts, sent Andi a note to encourage</w:t>
            </w:r>
            <w:r w:rsidR="00B1333F">
              <w:rPr>
                <w:rFonts w:cstheme="minorHAnsi"/>
                <w:sz w:val="24"/>
                <w:szCs w:val="24"/>
              </w:rPr>
              <w:t xml:space="preserve"> vaccine conversations and be mindful of protecting those around you, continue creating a safe working environment</w:t>
            </w:r>
          </w:p>
        </w:tc>
      </w:tr>
      <w:tr w:rsidR="005D03B5" w:rsidRPr="000D67E4" w14:paraId="71035CB3" w14:textId="77777777" w:rsidTr="00CD0D6C">
        <w:tc>
          <w:tcPr>
            <w:tcW w:w="643" w:type="pct"/>
            <w:tcBorders>
              <w:bottom w:val="single" w:sz="4" w:space="0" w:color="auto"/>
            </w:tcBorders>
            <w:shd w:val="clear" w:color="auto" w:fill="auto"/>
          </w:tcPr>
          <w:p w14:paraId="50A4E32C" w14:textId="356421D2" w:rsidR="000E271F" w:rsidRPr="000D67E4" w:rsidRDefault="000E271F" w:rsidP="00994F1A">
            <w:pPr>
              <w:pStyle w:val="NoSpacing"/>
              <w:ind w:left="0" w:firstLine="0"/>
              <w:rPr>
                <w:rFonts w:cstheme="minorHAnsi"/>
                <w:sz w:val="24"/>
                <w:szCs w:val="24"/>
              </w:rPr>
            </w:pPr>
          </w:p>
        </w:tc>
        <w:tc>
          <w:tcPr>
            <w:tcW w:w="808" w:type="pct"/>
            <w:tcBorders>
              <w:bottom w:val="single" w:sz="4" w:space="0" w:color="auto"/>
            </w:tcBorders>
            <w:shd w:val="clear" w:color="auto" w:fill="auto"/>
          </w:tcPr>
          <w:p w14:paraId="4AEFCD61" w14:textId="73E50F25"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 </w:t>
            </w:r>
            <w:r w:rsidR="00B1333F">
              <w:rPr>
                <w:rFonts w:cstheme="minorHAnsi"/>
                <w:sz w:val="24"/>
                <w:szCs w:val="24"/>
              </w:rPr>
              <w:t>Anna Carlin</w:t>
            </w:r>
            <w:r w:rsidRPr="000D67E4">
              <w:rPr>
                <w:rFonts w:cstheme="minorHAnsi"/>
                <w:sz w:val="24"/>
                <w:szCs w:val="24"/>
              </w:rPr>
              <w:t xml:space="preserve"> (Faculty Senate)</w:t>
            </w:r>
          </w:p>
          <w:p w14:paraId="3FF2A299" w14:textId="3582EE4F" w:rsidR="000E271F" w:rsidRPr="000D67E4" w:rsidRDefault="000E271F" w:rsidP="00994F1A">
            <w:pPr>
              <w:pStyle w:val="NoSpacing"/>
              <w:ind w:left="0" w:firstLine="0"/>
              <w:rPr>
                <w:rFonts w:cstheme="minorHAnsi"/>
                <w:sz w:val="24"/>
                <w:szCs w:val="24"/>
              </w:rPr>
            </w:pPr>
          </w:p>
        </w:tc>
        <w:tc>
          <w:tcPr>
            <w:tcW w:w="3549" w:type="pct"/>
            <w:tcBorders>
              <w:bottom w:val="single" w:sz="4" w:space="0" w:color="auto"/>
            </w:tcBorders>
            <w:shd w:val="clear" w:color="auto" w:fill="FFFFFF" w:themeFill="background1"/>
          </w:tcPr>
          <w:p w14:paraId="5A549F2C" w14:textId="0A41AAC3" w:rsidR="00AE74B4" w:rsidRPr="000D67E4" w:rsidRDefault="001D3862" w:rsidP="002D6CB0">
            <w:pPr>
              <w:spacing w:after="160" w:line="259" w:lineRule="auto"/>
              <w:rPr>
                <w:rFonts w:cstheme="minorHAnsi"/>
                <w:sz w:val="24"/>
                <w:szCs w:val="24"/>
              </w:rPr>
            </w:pPr>
            <w:r>
              <w:rPr>
                <w:rFonts w:cstheme="minorHAnsi"/>
                <w:sz w:val="24"/>
                <w:szCs w:val="24"/>
              </w:rPr>
              <w:t xml:space="preserve">Long discussion on COVID policies and procedures, Provost and Ruth Rodrigues were in attendance. A new notification system should start at CRN course level to notify entire classes if there is an exposure. Still </w:t>
            </w:r>
            <w:r w:rsidR="00815BD5">
              <w:rPr>
                <w:rFonts w:cstheme="minorHAnsi"/>
                <w:sz w:val="24"/>
                <w:szCs w:val="24"/>
              </w:rPr>
              <w:t xml:space="preserve">COVID-19 </w:t>
            </w:r>
            <w:r>
              <w:rPr>
                <w:rFonts w:cstheme="minorHAnsi"/>
                <w:sz w:val="24"/>
                <w:szCs w:val="24"/>
              </w:rPr>
              <w:t>tests available to pick up. FGCU Day and 25</w:t>
            </w:r>
            <w:r w:rsidRPr="001D3862">
              <w:rPr>
                <w:rFonts w:cstheme="minorHAnsi"/>
                <w:sz w:val="24"/>
                <w:szCs w:val="24"/>
                <w:vertAlign w:val="superscript"/>
              </w:rPr>
              <w:t>th</w:t>
            </w:r>
            <w:r>
              <w:rPr>
                <w:rFonts w:cstheme="minorHAnsi"/>
                <w:sz w:val="24"/>
                <w:szCs w:val="24"/>
              </w:rPr>
              <w:t xml:space="preserve"> anniversary plans were also presented in Senate.  9/14 BOT meeting, including topics of regulation changes to sick leave pool; can provide feedback until 8/30.</w:t>
            </w:r>
          </w:p>
        </w:tc>
      </w:tr>
      <w:tr w:rsidR="005D03B5" w:rsidRPr="000D67E4" w14:paraId="6A81BF0A" w14:textId="77777777" w:rsidTr="00CD0D6C">
        <w:tc>
          <w:tcPr>
            <w:tcW w:w="643" w:type="pct"/>
            <w:tcBorders>
              <w:bottom w:val="single" w:sz="4" w:space="0" w:color="auto"/>
            </w:tcBorders>
            <w:shd w:val="clear" w:color="auto" w:fill="auto"/>
          </w:tcPr>
          <w:p w14:paraId="29082EAC" w14:textId="77777777" w:rsidR="000E271F" w:rsidRPr="000D67E4" w:rsidRDefault="000E271F" w:rsidP="00994F1A">
            <w:pPr>
              <w:pStyle w:val="NoSpacing"/>
              <w:ind w:left="0" w:firstLine="0"/>
              <w:rPr>
                <w:rFonts w:cstheme="minorHAnsi"/>
                <w:sz w:val="24"/>
                <w:szCs w:val="24"/>
              </w:rPr>
            </w:pPr>
          </w:p>
        </w:tc>
        <w:tc>
          <w:tcPr>
            <w:tcW w:w="808" w:type="pct"/>
            <w:tcBorders>
              <w:bottom w:val="single" w:sz="4" w:space="0" w:color="auto"/>
            </w:tcBorders>
            <w:shd w:val="clear" w:color="auto" w:fill="auto"/>
          </w:tcPr>
          <w:p w14:paraId="50969499" w14:textId="727840D5" w:rsidR="000E271F" w:rsidRPr="000D67E4" w:rsidRDefault="000E271F" w:rsidP="00994F1A">
            <w:pPr>
              <w:pStyle w:val="NoSpacing"/>
              <w:rPr>
                <w:rFonts w:cstheme="minorHAnsi"/>
                <w:sz w:val="24"/>
                <w:szCs w:val="24"/>
              </w:rPr>
            </w:pPr>
            <w:r w:rsidRPr="000D67E4">
              <w:rPr>
                <w:rFonts w:cstheme="minorHAnsi"/>
                <w:sz w:val="24"/>
                <w:szCs w:val="24"/>
              </w:rPr>
              <w:t xml:space="preserve">Nathan </w:t>
            </w:r>
            <w:r w:rsidR="00B1333F">
              <w:rPr>
                <w:rFonts w:cstheme="minorHAnsi"/>
                <w:sz w:val="24"/>
                <w:szCs w:val="24"/>
              </w:rPr>
              <w:t>C</w:t>
            </w:r>
            <w:r w:rsidRPr="000D67E4">
              <w:rPr>
                <w:rFonts w:cstheme="minorHAnsi"/>
                <w:sz w:val="24"/>
                <w:szCs w:val="24"/>
              </w:rPr>
              <w:t>ampbell </w:t>
            </w:r>
          </w:p>
          <w:p w14:paraId="39F348D6" w14:textId="3BCFA187" w:rsidR="000E271F" w:rsidRPr="000D67E4" w:rsidRDefault="000E271F" w:rsidP="00994F1A">
            <w:pPr>
              <w:pStyle w:val="NoSpacing"/>
              <w:ind w:left="0" w:firstLine="0"/>
              <w:rPr>
                <w:rFonts w:cstheme="minorHAnsi"/>
                <w:sz w:val="24"/>
                <w:szCs w:val="24"/>
              </w:rPr>
            </w:pPr>
            <w:r w:rsidRPr="000D67E4">
              <w:rPr>
                <w:rFonts w:cstheme="minorHAnsi"/>
                <w:sz w:val="24"/>
                <w:szCs w:val="24"/>
              </w:rPr>
              <w:t>(Student Government)</w:t>
            </w:r>
          </w:p>
        </w:tc>
        <w:tc>
          <w:tcPr>
            <w:tcW w:w="3549" w:type="pct"/>
            <w:tcBorders>
              <w:bottom w:val="single" w:sz="4" w:space="0" w:color="auto"/>
            </w:tcBorders>
            <w:shd w:val="clear" w:color="auto" w:fill="auto"/>
          </w:tcPr>
          <w:p w14:paraId="453E171A" w14:textId="2E25BEDD" w:rsidR="00AE74B4" w:rsidRPr="000D67E4" w:rsidRDefault="00B1333F" w:rsidP="006A0278">
            <w:pPr>
              <w:pStyle w:val="NoSpacing"/>
              <w:rPr>
                <w:rFonts w:cstheme="minorHAnsi"/>
                <w:sz w:val="24"/>
                <w:szCs w:val="24"/>
              </w:rPr>
            </w:pPr>
            <w:r>
              <w:rPr>
                <w:rFonts w:cstheme="minorHAnsi"/>
                <w:sz w:val="24"/>
                <w:szCs w:val="24"/>
              </w:rPr>
              <w:t>No representative attending</w:t>
            </w:r>
          </w:p>
        </w:tc>
      </w:tr>
      <w:tr w:rsidR="005D03B5" w:rsidRPr="000D67E4" w14:paraId="35BBC90E" w14:textId="77777777" w:rsidTr="00CD0D6C">
        <w:tc>
          <w:tcPr>
            <w:tcW w:w="643" w:type="pct"/>
            <w:tcBorders>
              <w:bottom w:val="single" w:sz="4" w:space="0" w:color="auto"/>
            </w:tcBorders>
            <w:shd w:val="clear" w:color="auto" w:fill="auto"/>
          </w:tcPr>
          <w:p w14:paraId="2DE53A0F" w14:textId="77777777" w:rsidR="00A55CAE" w:rsidRPr="000D67E4" w:rsidRDefault="00A55CAE" w:rsidP="00994F1A">
            <w:pPr>
              <w:pStyle w:val="NoSpacing"/>
              <w:ind w:left="0" w:firstLine="0"/>
              <w:rPr>
                <w:rFonts w:cstheme="minorHAnsi"/>
                <w:sz w:val="24"/>
                <w:szCs w:val="24"/>
              </w:rPr>
            </w:pPr>
          </w:p>
        </w:tc>
        <w:tc>
          <w:tcPr>
            <w:tcW w:w="808" w:type="pct"/>
            <w:tcBorders>
              <w:bottom w:val="single" w:sz="4" w:space="0" w:color="auto"/>
            </w:tcBorders>
            <w:shd w:val="clear" w:color="auto" w:fill="auto"/>
          </w:tcPr>
          <w:p w14:paraId="4DF12EA9" w14:textId="43727D6B" w:rsidR="00A55CAE" w:rsidRPr="000D67E4" w:rsidRDefault="00A55CAE" w:rsidP="00994F1A">
            <w:pPr>
              <w:pStyle w:val="NoSpacing"/>
              <w:rPr>
                <w:rFonts w:cstheme="minorHAnsi"/>
                <w:sz w:val="24"/>
                <w:szCs w:val="24"/>
              </w:rPr>
            </w:pPr>
            <w:r w:rsidRPr="000D67E4">
              <w:rPr>
                <w:rFonts w:cstheme="minorHAnsi"/>
                <w:sz w:val="24"/>
                <w:szCs w:val="24"/>
              </w:rPr>
              <w:t>BFSA (</w:t>
            </w:r>
            <w:r w:rsidR="00B1333F">
              <w:rPr>
                <w:rFonts w:cstheme="minorHAnsi"/>
                <w:sz w:val="24"/>
                <w:szCs w:val="24"/>
              </w:rPr>
              <w:t>Aisha Lewis</w:t>
            </w:r>
            <w:r w:rsidRPr="000D67E4">
              <w:rPr>
                <w:rFonts w:cstheme="minorHAnsi"/>
                <w:sz w:val="24"/>
                <w:szCs w:val="24"/>
              </w:rPr>
              <w:t>)</w:t>
            </w:r>
          </w:p>
        </w:tc>
        <w:tc>
          <w:tcPr>
            <w:tcW w:w="3549" w:type="pct"/>
            <w:tcBorders>
              <w:bottom w:val="single" w:sz="4" w:space="0" w:color="auto"/>
            </w:tcBorders>
            <w:shd w:val="clear" w:color="auto" w:fill="auto"/>
          </w:tcPr>
          <w:p w14:paraId="69AD14B0" w14:textId="77777777" w:rsidR="00DD3ADA" w:rsidRDefault="00B1333F" w:rsidP="00F72959">
            <w:pPr>
              <w:spacing w:after="160" w:line="259" w:lineRule="auto"/>
              <w:ind w:left="0" w:firstLine="0"/>
              <w:rPr>
                <w:rFonts w:cstheme="minorHAnsi"/>
                <w:sz w:val="24"/>
                <w:szCs w:val="24"/>
              </w:rPr>
            </w:pPr>
            <w:r>
              <w:rPr>
                <w:rFonts w:cstheme="minorHAnsi"/>
                <w:sz w:val="24"/>
                <w:szCs w:val="24"/>
              </w:rPr>
              <w:t xml:space="preserve">Today is award ceremony </w:t>
            </w:r>
          </w:p>
          <w:p w14:paraId="5BB89648" w14:textId="77777777" w:rsidR="00B1333F" w:rsidRDefault="00B1333F" w:rsidP="00F72959">
            <w:pPr>
              <w:spacing w:after="160" w:line="259" w:lineRule="auto"/>
              <w:ind w:left="0" w:firstLine="0"/>
              <w:rPr>
                <w:rFonts w:cstheme="minorHAnsi"/>
                <w:sz w:val="24"/>
                <w:szCs w:val="24"/>
              </w:rPr>
            </w:pPr>
            <w:r>
              <w:rPr>
                <w:rFonts w:cstheme="minorHAnsi"/>
                <w:sz w:val="24"/>
                <w:szCs w:val="24"/>
              </w:rPr>
              <w:t>New members are always encouraged</w:t>
            </w:r>
          </w:p>
          <w:p w14:paraId="3897E1BC" w14:textId="32E26372" w:rsidR="00B1333F" w:rsidRPr="000D67E4" w:rsidRDefault="00B1333F" w:rsidP="00F72959">
            <w:pPr>
              <w:spacing w:after="160" w:line="259" w:lineRule="auto"/>
              <w:ind w:left="0" w:firstLine="0"/>
              <w:rPr>
                <w:rFonts w:cstheme="minorHAnsi"/>
                <w:sz w:val="24"/>
                <w:szCs w:val="24"/>
              </w:rPr>
            </w:pPr>
            <w:r>
              <w:rPr>
                <w:rFonts w:cstheme="minorHAnsi"/>
                <w:sz w:val="24"/>
                <w:szCs w:val="24"/>
              </w:rPr>
              <w:t>Upcoming meetings will discuss how SAC can support initiatives</w:t>
            </w:r>
          </w:p>
        </w:tc>
      </w:tr>
      <w:tr w:rsidR="005D03B5" w:rsidRPr="000D67E4" w14:paraId="0595193E" w14:textId="77777777" w:rsidTr="00CD0D6C">
        <w:tc>
          <w:tcPr>
            <w:tcW w:w="643" w:type="pct"/>
            <w:tcBorders>
              <w:bottom w:val="nil"/>
            </w:tcBorders>
          </w:tcPr>
          <w:p w14:paraId="0E8AC8B0" w14:textId="277479C2"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 Old Business</w:t>
            </w:r>
          </w:p>
        </w:tc>
        <w:tc>
          <w:tcPr>
            <w:tcW w:w="808" w:type="pct"/>
            <w:tcBorders>
              <w:bottom w:val="nil"/>
            </w:tcBorders>
          </w:tcPr>
          <w:p w14:paraId="6004490E" w14:textId="3A6FC66B" w:rsidR="000E271F" w:rsidRPr="000D67E4" w:rsidRDefault="000E271F" w:rsidP="00994F1A">
            <w:pPr>
              <w:pStyle w:val="NoSpacing"/>
              <w:ind w:left="0" w:firstLine="0"/>
              <w:rPr>
                <w:rFonts w:cstheme="minorHAnsi"/>
                <w:sz w:val="24"/>
                <w:szCs w:val="24"/>
              </w:rPr>
            </w:pPr>
          </w:p>
        </w:tc>
        <w:tc>
          <w:tcPr>
            <w:tcW w:w="3549" w:type="pct"/>
            <w:tcBorders>
              <w:bottom w:val="nil"/>
            </w:tcBorders>
          </w:tcPr>
          <w:p w14:paraId="1F738304" w14:textId="077136E3" w:rsidR="00732FCA" w:rsidRPr="000D67E4" w:rsidRDefault="00732FCA" w:rsidP="0066077A">
            <w:pPr>
              <w:ind w:left="0" w:firstLine="0"/>
              <w:rPr>
                <w:rFonts w:cstheme="minorHAnsi"/>
                <w:sz w:val="24"/>
                <w:szCs w:val="24"/>
              </w:rPr>
            </w:pPr>
          </w:p>
        </w:tc>
      </w:tr>
      <w:tr w:rsidR="005D03B5" w:rsidRPr="000D67E4" w14:paraId="595C8A9D" w14:textId="77777777" w:rsidTr="00CD0D6C">
        <w:tc>
          <w:tcPr>
            <w:tcW w:w="643" w:type="pct"/>
            <w:tcBorders>
              <w:bottom w:val="single" w:sz="4" w:space="0" w:color="auto"/>
            </w:tcBorders>
          </w:tcPr>
          <w:p w14:paraId="5CB5C3B9" w14:textId="77777777" w:rsidR="000E271F" w:rsidRPr="000D67E4" w:rsidRDefault="000E271F" w:rsidP="00994F1A">
            <w:pPr>
              <w:pStyle w:val="NoSpacing"/>
              <w:ind w:left="0" w:firstLine="0"/>
              <w:rPr>
                <w:rFonts w:cstheme="minorHAnsi"/>
                <w:sz w:val="24"/>
                <w:szCs w:val="24"/>
              </w:rPr>
            </w:pPr>
          </w:p>
          <w:p w14:paraId="43F614CC" w14:textId="4422718A" w:rsidR="000E271F" w:rsidRPr="000D67E4" w:rsidRDefault="000E271F" w:rsidP="00994F1A">
            <w:pPr>
              <w:pStyle w:val="NoSpacing"/>
              <w:ind w:left="0" w:firstLine="0"/>
              <w:rPr>
                <w:rFonts w:cstheme="minorHAnsi"/>
                <w:sz w:val="24"/>
                <w:szCs w:val="24"/>
              </w:rPr>
            </w:pPr>
            <w:r w:rsidRPr="000D67E4">
              <w:rPr>
                <w:rFonts w:cstheme="minorHAnsi"/>
                <w:sz w:val="24"/>
                <w:szCs w:val="24"/>
              </w:rPr>
              <w:t>New Business</w:t>
            </w:r>
          </w:p>
        </w:tc>
        <w:tc>
          <w:tcPr>
            <w:tcW w:w="808" w:type="pct"/>
            <w:tcBorders>
              <w:bottom w:val="single" w:sz="4" w:space="0" w:color="auto"/>
            </w:tcBorders>
          </w:tcPr>
          <w:p w14:paraId="5288B591" w14:textId="77777777" w:rsidR="000E271F" w:rsidRPr="000D67E4" w:rsidRDefault="000E271F" w:rsidP="00CA1282">
            <w:pPr>
              <w:pStyle w:val="NoSpacing"/>
              <w:ind w:left="0" w:firstLine="0"/>
              <w:rPr>
                <w:rFonts w:cstheme="minorHAnsi"/>
                <w:sz w:val="24"/>
                <w:szCs w:val="24"/>
              </w:rPr>
            </w:pPr>
          </w:p>
        </w:tc>
        <w:tc>
          <w:tcPr>
            <w:tcW w:w="3549" w:type="pct"/>
            <w:tcBorders>
              <w:bottom w:val="single" w:sz="4" w:space="0" w:color="auto"/>
            </w:tcBorders>
          </w:tcPr>
          <w:p w14:paraId="254E1D92" w14:textId="77777777" w:rsidR="00AE74B4" w:rsidRDefault="00B1333F" w:rsidP="00EA12FA">
            <w:pPr>
              <w:pStyle w:val="ListParagraph"/>
              <w:spacing w:after="160"/>
              <w:ind w:left="0" w:firstLine="0"/>
              <w:rPr>
                <w:rFonts w:cstheme="minorHAnsi"/>
                <w:sz w:val="24"/>
                <w:szCs w:val="24"/>
              </w:rPr>
            </w:pPr>
            <w:r w:rsidRPr="00385510">
              <w:rPr>
                <w:rFonts w:cstheme="minorHAnsi"/>
                <w:b/>
                <w:sz w:val="24"/>
                <w:szCs w:val="24"/>
              </w:rPr>
              <w:t>Visitors</w:t>
            </w:r>
            <w:r>
              <w:rPr>
                <w:rFonts w:cstheme="minorHAnsi"/>
                <w:sz w:val="24"/>
                <w:szCs w:val="24"/>
              </w:rPr>
              <w:t>: Kim Wallace, Nicole Russ</w:t>
            </w:r>
          </w:p>
          <w:p w14:paraId="0811E89B" w14:textId="2D7E2A13" w:rsidR="00B1333F" w:rsidRDefault="00B1333F" w:rsidP="00EA12FA">
            <w:pPr>
              <w:pStyle w:val="ListParagraph"/>
              <w:spacing w:after="160"/>
              <w:ind w:left="0" w:firstLine="0"/>
              <w:rPr>
                <w:rFonts w:cstheme="minorHAnsi"/>
                <w:sz w:val="24"/>
                <w:szCs w:val="24"/>
              </w:rPr>
            </w:pPr>
            <w:r>
              <w:rPr>
                <w:rFonts w:cstheme="minorHAnsi"/>
                <w:sz w:val="24"/>
                <w:szCs w:val="24"/>
              </w:rPr>
              <w:t>25</w:t>
            </w:r>
            <w:r w:rsidRPr="00B1333F">
              <w:rPr>
                <w:rFonts w:cstheme="minorHAnsi"/>
                <w:sz w:val="24"/>
                <w:szCs w:val="24"/>
                <w:vertAlign w:val="superscript"/>
              </w:rPr>
              <w:t>th</w:t>
            </w:r>
            <w:r>
              <w:rPr>
                <w:rFonts w:cstheme="minorHAnsi"/>
                <w:sz w:val="24"/>
                <w:szCs w:val="24"/>
              </w:rPr>
              <w:t xml:space="preserve"> Anniversary Planning: same </w:t>
            </w:r>
            <w:r w:rsidR="00EC086B">
              <w:rPr>
                <w:rFonts w:cstheme="minorHAnsi"/>
                <w:sz w:val="24"/>
                <w:szCs w:val="24"/>
              </w:rPr>
              <w:t>PowerPoint</w:t>
            </w:r>
            <w:r w:rsidR="00815BD5">
              <w:rPr>
                <w:rFonts w:cstheme="minorHAnsi"/>
                <w:sz w:val="24"/>
                <w:szCs w:val="24"/>
              </w:rPr>
              <w:t xml:space="preserve"> </w:t>
            </w:r>
            <w:r>
              <w:rPr>
                <w:rFonts w:cstheme="minorHAnsi"/>
                <w:sz w:val="24"/>
                <w:szCs w:val="24"/>
              </w:rPr>
              <w:t xml:space="preserve">presentation will be </w:t>
            </w:r>
            <w:r w:rsidR="00EC086B">
              <w:rPr>
                <w:rFonts w:cstheme="minorHAnsi"/>
                <w:sz w:val="24"/>
                <w:szCs w:val="24"/>
              </w:rPr>
              <w:t>shared</w:t>
            </w:r>
            <w:r>
              <w:rPr>
                <w:rFonts w:cstheme="minorHAnsi"/>
                <w:sz w:val="24"/>
                <w:szCs w:val="24"/>
              </w:rPr>
              <w:t xml:space="preserve"> to more campus </w:t>
            </w:r>
            <w:r w:rsidR="00815BD5">
              <w:rPr>
                <w:rFonts w:cstheme="minorHAnsi"/>
                <w:sz w:val="24"/>
                <w:szCs w:val="24"/>
              </w:rPr>
              <w:t>departments</w:t>
            </w:r>
          </w:p>
          <w:p w14:paraId="54BB17E6" w14:textId="2CD7FBE6" w:rsidR="00B1333F" w:rsidRDefault="00815BD5" w:rsidP="00EA12FA">
            <w:pPr>
              <w:pStyle w:val="ListParagraph"/>
              <w:spacing w:after="160"/>
              <w:ind w:left="0" w:firstLine="0"/>
              <w:rPr>
                <w:rFonts w:cstheme="minorHAnsi"/>
                <w:sz w:val="24"/>
                <w:szCs w:val="24"/>
              </w:rPr>
            </w:pPr>
            <w:r>
              <w:rPr>
                <w:rFonts w:cstheme="minorHAnsi"/>
                <w:sz w:val="24"/>
                <w:szCs w:val="24"/>
              </w:rPr>
              <w:t>Planning a</w:t>
            </w:r>
            <w:r w:rsidR="00B1333F">
              <w:rPr>
                <w:rFonts w:cstheme="minorHAnsi"/>
                <w:sz w:val="24"/>
                <w:szCs w:val="24"/>
              </w:rPr>
              <w:t xml:space="preserve"> yearlong Jan-Dec 2022 celebration</w:t>
            </w:r>
          </w:p>
          <w:p w14:paraId="2613F3FE" w14:textId="77777777" w:rsidR="00B1333F" w:rsidRDefault="00B1333F" w:rsidP="00EA12FA">
            <w:pPr>
              <w:pStyle w:val="ListParagraph"/>
              <w:spacing w:after="160"/>
              <w:ind w:left="0" w:firstLine="0"/>
              <w:rPr>
                <w:rFonts w:cstheme="minorHAnsi"/>
                <w:sz w:val="24"/>
                <w:szCs w:val="24"/>
              </w:rPr>
            </w:pPr>
            <w:r>
              <w:rPr>
                <w:rFonts w:cstheme="minorHAnsi"/>
                <w:sz w:val="24"/>
                <w:szCs w:val="24"/>
              </w:rPr>
              <w:t>FGCU Day 2/12/22: A campus and community day-long celebration to kick-off our 25</w:t>
            </w:r>
            <w:r w:rsidRPr="00B1333F">
              <w:rPr>
                <w:rFonts w:cstheme="minorHAnsi"/>
                <w:sz w:val="24"/>
                <w:szCs w:val="24"/>
                <w:vertAlign w:val="superscript"/>
              </w:rPr>
              <w:t>th</w:t>
            </w:r>
            <w:r>
              <w:rPr>
                <w:rFonts w:cstheme="minorHAnsi"/>
                <w:sz w:val="24"/>
                <w:szCs w:val="24"/>
              </w:rPr>
              <w:t xml:space="preserve"> anniversary year and demonstrate the progress and impact of FGCU. This event will be folded into Homecoming and Eagle Expo. </w:t>
            </w:r>
          </w:p>
          <w:p w14:paraId="583A3285" w14:textId="77777777" w:rsidR="001D3862" w:rsidRDefault="001D3862" w:rsidP="00EA12FA">
            <w:pPr>
              <w:pStyle w:val="ListParagraph"/>
              <w:spacing w:after="160"/>
              <w:ind w:left="0" w:firstLine="0"/>
              <w:rPr>
                <w:rFonts w:cstheme="minorHAnsi"/>
                <w:sz w:val="24"/>
                <w:szCs w:val="24"/>
              </w:rPr>
            </w:pPr>
          </w:p>
          <w:p w14:paraId="2558FB46" w14:textId="06473701" w:rsidR="00B238BD" w:rsidRDefault="00815BD5" w:rsidP="00EA12FA">
            <w:pPr>
              <w:pStyle w:val="ListParagraph"/>
              <w:spacing w:after="160"/>
              <w:ind w:left="0" w:firstLine="0"/>
              <w:rPr>
                <w:rFonts w:cstheme="minorHAnsi"/>
                <w:sz w:val="24"/>
                <w:szCs w:val="24"/>
              </w:rPr>
            </w:pPr>
            <w:r>
              <w:rPr>
                <w:rFonts w:cstheme="minorHAnsi"/>
                <w:b/>
                <w:sz w:val="24"/>
                <w:szCs w:val="24"/>
              </w:rPr>
              <w:t>Voting in n</w:t>
            </w:r>
            <w:r w:rsidR="00385510" w:rsidRPr="00B238BD">
              <w:rPr>
                <w:rFonts w:cstheme="minorHAnsi"/>
                <w:b/>
                <w:sz w:val="24"/>
                <w:szCs w:val="24"/>
              </w:rPr>
              <w:t>ew mem</w:t>
            </w:r>
            <w:r w:rsidR="00B238BD" w:rsidRPr="00B238BD">
              <w:rPr>
                <w:rFonts w:cstheme="minorHAnsi"/>
                <w:b/>
                <w:sz w:val="24"/>
                <w:szCs w:val="24"/>
              </w:rPr>
              <w:t>bers</w:t>
            </w:r>
            <w:r w:rsidR="00B238BD">
              <w:rPr>
                <w:rFonts w:cstheme="minorHAnsi"/>
                <w:sz w:val="24"/>
                <w:szCs w:val="24"/>
              </w:rPr>
              <w:t>:</w:t>
            </w:r>
          </w:p>
          <w:p w14:paraId="7B67AAF7" w14:textId="5CB8426C" w:rsidR="001D3862" w:rsidRDefault="001D3862" w:rsidP="00EA12FA">
            <w:pPr>
              <w:pStyle w:val="ListParagraph"/>
              <w:spacing w:after="160"/>
              <w:ind w:left="0" w:firstLine="0"/>
              <w:rPr>
                <w:rFonts w:cstheme="minorHAnsi"/>
                <w:sz w:val="24"/>
                <w:szCs w:val="24"/>
              </w:rPr>
            </w:pPr>
            <w:r>
              <w:rPr>
                <w:rFonts w:cstheme="minorHAnsi"/>
                <w:sz w:val="24"/>
                <w:szCs w:val="24"/>
              </w:rPr>
              <w:t xml:space="preserve">We lost </w:t>
            </w:r>
            <w:r w:rsidR="00B238BD">
              <w:rPr>
                <w:rFonts w:cstheme="minorHAnsi"/>
                <w:sz w:val="24"/>
                <w:szCs w:val="24"/>
              </w:rPr>
              <w:t>SAC</w:t>
            </w:r>
            <w:r>
              <w:rPr>
                <w:rFonts w:cstheme="minorHAnsi"/>
                <w:sz w:val="24"/>
                <w:szCs w:val="24"/>
              </w:rPr>
              <w:t xml:space="preserve"> members</w:t>
            </w:r>
            <w:r w:rsidR="00B238BD">
              <w:rPr>
                <w:rFonts w:cstheme="minorHAnsi"/>
                <w:sz w:val="24"/>
                <w:szCs w:val="24"/>
              </w:rPr>
              <w:t xml:space="preserve"> in late Spring and Summer</w:t>
            </w:r>
            <w:r>
              <w:rPr>
                <w:rFonts w:cstheme="minorHAnsi"/>
                <w:sz w:val="24"/>
                <w:szCs w:val="24"/>
              </w:rPr>
              <w:t xml:space="preserve"> and so the next highest votes are </w:t>
            </w:r>
            <w:r w:rsidR="00B238BD">
              <w:rPr>
                <w:rFonts w:cstheme="minorHAnsi"/>
                <w:sz w:val="24"/>
                <w:szCs w:val="24"/>
              </w:rPr>
              <w:t xml:space="preserve">recommended </w:t>
            </w:r>
            <w:r>
              <w:rPr>
                <w:rFonts w:cstheme="minorHAnsi"/>
                <w:sz w:val="24"/>
                <w:szCs w:val="24"/>
              </w:rPr>
              <w:t>to be voted in.</w:t>
            </w:r>
          </w:p>
          <w:p w14:paraId="6427D6D4" w14:textId="64EBBA64" w:rsidR="001D3862" w:rsidRDefault="001D3862" w:rsidP="00EA12FA">
            <w:pPr>
              <w:pStyle w:val="ListParagraph"/>
              <w:spacing w:after="160"/>
              <w:ind w:left="0" w:firstLine="0"/>
              <w:rPr>
                <w:rFonts w:cstheme="minorHAnsi"/>
                <w:sz w:val="24"/>
                <w:szCs w:val="24"/>
              </w:rPr>
            </w:pPr>
            <w:r>
              <w:rPr>
                <w:rFonts w:cstheme="minorHAnsi"/>
                <w:sz w:val="24"/>
                <w:szCs w:val="24"/>
              </w:rPr>
              <w:t xml:space="preserve">Suzy- </w:t>
            </w:r>
            <w:r w:rsidR="00B238BD">
              <w:rPr>
                <w:rFonts w:cstheme="minorHAnsi"/>
                <w:sz w:val="24"/>
                <w:szCs w:val="24"/>
              </w:rPr>
              <w:t>2-year term</w:t>
            </w:r>
          </w:p>
          <w:p w14:paraId="52948B92" w14:textId="114F2869" w:rsidR="001D3862" w:rsidRDefault="001D3862" w:rsidP="00EA12FA">
            <w:pPr>
              <w:pStyle w:val="ListParagraph"/>
              <w:spacing w:after="160"/>
              <w:ind w:left="0" w:firstLine="0"/>
              <w:rPr>
                <w:rFonts w:cstheme="minorHAnsi"/>
                <w:sz w:val="24"/>
                <w:szCs w:val="24"/>
              </w:rPr>
            </w:pPr>
            <w:r>
              <w:rPr>
                <w:rFonts w:cstheme="minorHAnsi"/>
                <w:sz w:val="24"/>
                <w:szCs w:val="24"/>
              </w:rPr>
              <w:t>Sebastian-</w:t>
            </w:r>
            <w:r w:rsidR="00B238BD">
              <w:rPr>
                <w:rFonts w:cstheme="minorHAnsi"/>
                <w:sz w:val="24"/>
                <w:szCs w:val="24"/>
              </w:rPr>
              <w:t>2-year term</w:t>
            </w:r>
          </w:p>
          <w:p w14:paraId="3B41747E" w14:textId="2278114E" w:rsidR="001D3862" w:rsidRDefault="001D3862" w:rsidP="00EA12FA">
            <w:pPr>
              <w:pStyle w:val="ListParagraph"/>
              <w:spacing w:after="160"/>
              <w:ind w:left="0" w:firstLine="0"/>
              <w:rPr>
                <w:rFonts w:cstheme="minorHAnsi"/>
                <w:sz w:val="24"/>
                <w:szCs w:val="24"/>
              </w:rPr>
            </w:pPr>
            <w:r>
              <w:rPr>
                <w:rFonts w:cstheme="minorHAnsi"/>
                <w:sz w:val="24"/>
                <w:szCs w:val="24"/>
              </w:rPr>
              <w:t>Diane-</w:t>
            </w:r>
            <w:r w:rsidR="00B238BD">
              <w:rPr>
                <w:rFonts w:cstheme="minorHAnsi"/>
                <w:sz w:val="24"/>
                <w:szCs w:val="24"/>
              </w:rPr>
              <w:t>1-year term</w:t>
            </w:r>
          </w:p>
          <w:p w14:paraId="24349AC7" w14:textId="0D4CF035" w:rsidR="001D3862" w:rsidRDefault="001D3862" w:rsidP="00EA12FA">
            <w:pPr>
              <w:pStyle w:val="ListParagraph"/>
              <w:spacing w:after="160"/>
              <w:ind w:left="0" w:firstLine="0"/>
              <w:rPr>
                <w:rFonts w:cstheme="minorHAnsi"/>
                <w:sz w:val="24"/>
                <w:szCs w:val="24"/>
              </w:rPr>
            </w:pPr>
          </w:p>
          <w:p w14:paraId="5BA7CB10" w14:textId="710DC799" w:rsidR="001D3862" w:rsidRDefault="001D3862" w:rsidP="00EA12FA">
            <w:pPr>
              <w:pStyle w:val="ListParagraph"/>
              <w:spacing w:after="160"/>
              <w:ind w:left="0" w:firstLine="0"/>
              <w:rPr>
                <w:rFonts w:cstheme="minorHAnsi"/>
                <w:sz w:val="24"/>
                <w:szCs w:val="24"/>
              </w:rPr>
            </w:pPr>
            <w:r>
              <w:rPr>
                <w:rFonts w:cstheme="minorHAnsi"/>
                <w:sz w:val="24"/>
                <w:szCs w:val="24"/>
              </w:rPr>
              <w:t>Motion to vote those members in: Jennifer Denike</w:t>
            </w:r>
          </w:p>
          <w:p w14:paraId="38AF3A6F" w14:textId="61AF3AC4" w:rsidR="001D3862" w:rsidRDefault="001D3862" w:rsidP="00EA12FA">
            <w:pPr>
              <w:pStyle w:val="ListParagraph"/>
              <w:spacing w:after="160"/>
              <w:ind w:left="0" w:firstLine="0"/>
              <w:rPr>
                <w:rFonts w:cstheme="minorHAnsi"/>
                <w:sz w:val="24"/>
                <w:szCs w:val="24"/>
              </w:rPr>
            </w:pPr>
            <w:r>
              <w:rPr>
                <w:rFonts w:cstheme="minorHAnsi"/>
                <w:sz w:val="24"/>
                <w:szCs w:val="24"/>
              </w:rPr>
              <w:t>Second: Kristen Vanselow</w:t>
            </w:r>
          </w:p>
          <w:p w14:paraId="5E41E962" w14:textId="77777777" w:rsidR="00EC086B" w:rsidRDefault="00EC086B" w:rsidP="00EA12FA">
            <w:pPr>
              <w:pStyle w:val="ListParagraph"/>
              <w:spacing w:after="160"/>
              <w:ind w:left="0" w:firstLine="0"/>
              <w:rPr>
                <w:rFonts w:cstheme="minorHAnsi"/>
                <w:sz w:val="24"/>
                <w:szCs w:val="24"/>
              </w:rPr>
            </w:pPr>
            <w:r>
              <w:rPr>
                <w:rFonts w:cstheme="minorHAnsi"/>
                <w:sz w:val="24"/>
                <w:szCs w:val="24"/>
              </w:rPr>
              <w:t>Votes in favor:</w:t>
            </w:r>
          </w:p>
          <w:p w14:paraId="2F4AAAA6" w14:textId="7A45AE70" w:rsidR="001D3862" w:rsidRDefault="001D3862" w:rsidP="00EA12FA">
            <w:pPr>
              <w:pStyle w:val="ListParagraph"/>
              <w:spacing w:after="160"/>
              <w:ind w:left="0" w:firstLine="0"/>
              <w:rPr>
                <w:rFonts w:cstheme="minorHAnsi"/>
                <w:sz w:val="24"/>
                <w:szCs w:val="24"/>
              </w:rPr>
            </w:pPr>
            <w:r>
              <w:rPr>
                <w:rFonts w:cstheme="minorHAnsi"/>
                <w:sz w:val="24"/>
                <w:szCs w:val="24"/>
              </w:rPr>
              <w:t>1</w:t>
            </w:r>
            <w:r w:rsidR="00815BD5">
              <w:rPr>
                <w:rFonts w:cstheme="minorHAnsi"/>
                <w:sz w:val="24"/>
                <w:szCs w:val="24"/>
              </w:rPr>
              <w:t>6</w:t>
            </w:r>
            <w:r>
              <w:rPr>
                <w:rFonts w:cstheme="minorHAnsi"/>
                <w:sz w:val="24"/>
                <w:szCs w:val="24"/>
              </w:rPr>
              <w:t xml:space="preserve"> Suzy</w:t>
            </w:r>
          </w:p>
          <w:p w14:paraId="066277F4" w14:textId="0FFF4B46" w:rsidR="001D3862" w:rsidRDefault="00F90CA8" w:rsidP="00EA12FA">
            <w:pPr>
              <w:pStyle w:val="ListParagraph"/>
              <w:spacing w:after="160"/>
              <w:ind w:left="0" w:firstLine="0"/>
              <w:rPr>
                <w:rFonts w:cstheme="minorHAnsi"/>
                <w:sz w:val="24"/>
                <w:szCs w:val="24"/>
              </w:rPr>
            </w:pPr>
            <w:r>
              <w:rPr>
                <w:rFonts w:cstheme="minorHAnsi"/>
                <w:sz w:val="24"/>
                <w:szCs w:val="24"/>
              </w:rPr>
              <w:t>1</w:t>
            </w:r>
            <w:r w:rsidR="00EC086B">
              <w:rPr>
                <w:rFonts w:cstheme="minorHAnsi"/>
                <w:sz w:val="24"/>
                <w:szCs w:val="24"/>
              </w:rPr>
              <w:t>6</w:t>
            </w:r>
            <w:r>
              <w:rPr>
                <w:rFonts w:cstheme="minorHAnsi"/>
                <w:sz w:val="24"/>
                <w:szCs w:val="24"/>
              </w:rPr>
              <w:t xml:space="preserve"> Sebastian</w:t>
            </w:r>
          </w:p>
          <w:p w14:paraId="01102E59" w14:textId="748D7763" w:rsidR="00F90CA8" w:rsidRDefault="00F90CA8" w:rsidP="00EA12FA">
            <w:pPr>
              <w:pStyle w:val="ListParagraph"/>
              <w:spacing w:after="160"/>
              <w:ind w:left="0" w:firstLine="0"/>
              <w:rPr>
                <w:rFonts w:cstheme="minorHAnsi"/>
                <w:sz w:val="24"/>
                <w:szCs w:val="24"/>
              </w:rPr>
            </w:pPr>
            <w:r>
              <w:rPr>
                <w:rFonts w:cstheme="minorHAnsi"/>
                <w:sz w:val="24"/>
                <w:szCs w:val="24"/>
              </w:rPr>
              <w:t>1</w:t>
            </w:r>
            <w:r w:rsidR="00815BD5">
              <w:rPr>
                <w:rFonts w:cstheme="minorHAnsi"/>
                <w:sz w:val="24"/>
                <w:szCs w:val="24"/>
              </w:rPr>
              <w:t>6</w:t>
            </w:r>
            <w:r>
              <w:rPr>
                <w:rFonts w:cstheme="minorHAnsi"/>
                <w:sz w:val="24"/>
                <w:szCs w:val="24"/>
              </w:rPr>
              <w:t xml:space="preserve"> Diane</w:t>
            </w:r>
          </w:p>
          <w:p w14:paraId="07BA6FB6" w14:textId="64CEB025" w:rsidR="00F90CA8" w:rsidRDefault="00F90CA8" w:rsidP="00EA12FA">
            <w:pPr>
              <w:pStyle w:val="ListParagraph"/>
              <w:spacing w:after="160"/>
              <w:ind w:left="0" w:firstLine="0"/>
              <w:rPr>
                <w:rFonts w:cstheme="minorHAnsi"/>
                <w:sz w:val="24"/>
                <w:szCs w:val="24"/>
              </w:rPr>
            </w:pPr>
            <w:r>
              <w:rPr>
                <w:rFonts w:cstheme="minorHAnsi"/>
                <w:sz w:val="24"/>
                <w:szCs w:val="24"/>
              </w:rPr>
              <w:t>Welcome three new members.</w:t>
            </w:r>
          </w:p>
          <w:p w14:paraId="684874E6" w14:textId="3EB991B8" w:rsidR="00F90CA8" w:rsidRDefault="00F90CA8" w:rsidP="00EA12FA">
            <w:pPr>
              <w:pStyle w:val="ListParagraph"/>
              <w:spacing w:after="160"/>
              <w:ind w:left="0" w:firstLine="0"/>
              <w:rPr>
                <w:rFonts w:cstheme="minorHAnsi"/>
                <w:sz w:val="24"/>
                <w:szCs w:val="24"/>
              </w:rPr>
            </w:pPr>
          </w:p>
          <w:p w14:paraId="7018047A" w14:textId="5FD8FEA9" w:rsidR="00F90CA8" w:rsidRPr="006F6178" w:rsidRDefault="00F90CA8" w:rsidP="00EA12FA">
            <w:pPr>
              <w:pStyle w:val="ListParagraph"/>
              <w:spacing w:after="160"/>
              <w:ind w:left="0" w:firstLine="0"/>
              <w:rPr>
                <w:rFonts w:cstheme="minorHAnsi"/>
                <w:b/>
                <w:sz w:val="24"/>
                <w:szCs w:val="24"/>
              </w:rPr>
            </w:pPr>
            <w:r w:rsidRPr="006F6178">
              <w:rPr>
                <w:rFonts w:cstheme="minorHAnsi"/>
                <w:b/>
                <w:sz w:val="24"/>
                <w:szCs w:val="24"/>
              </w:rPr>
              <w:t>Committees:</w:t>
            </w:r>
          </w:p>
          <w:p w14:paraId="22AE7AF4" w14:textId="143CB73B" w:rsidR="00F90CA8" w:rsidRDefault="00EC086B" w:rsidP="00EA12FA">
            <w:pPr>
              <w:pStyle w:val="ListParagraph"/>
              <w:spacing w:after="160"/>
              <w:ind w:left="0" w:firstLine="0"/>
              <w:rPr>
                <w:rFonts w:cstheme="minorHAnsi"/>
                <w:sz w:val="24"/>
                <w:szCs w:val="24"/>
              </w:rPr>
            </w:pPr>
            <w:r>
              <w:rPr>
                <w:rFonts w:cstheme="minorHAnsi"/>
                <w:sz w:val="24"/>
                <w:szCs w:val="24"/>
              </w:rPr>
              <w:t xml:space="preserve">Spaces available on </w:t>
            </w:r>
            <w:r w:rsidR="00F90CA8">
              <w:rPr>
                <w:rFonts w:cstheme="minorHAnsi"/>
                <w:sz w:val="24"/>
                <w:szCs w:val="24"/>
              </w:rPr>
              <w:t>SAC committees, university committee, presidential committees, SAC Goal groups</w:t>
            </w:r>
          </w:p>
          <w:p w14:paraId="419393EE" w14:textId="3B9D25FD" w:rsidR="00F90CA8" w:rsidRDefault="00F90CA8" w:rsidP="00EA12FA">
            <w:pPr>
              <w:pStyle w:val="ListParagraph"/>
              <w:spacing w:after="160"/>
              <w:ind w:left="0" w:firstLine="0"/>
              <w:rPr>
                <w:rFonts w:cstheme="minorHAnsi"/>
                <w:sz w:val="24"/>
                <w:szCs w:val="24"/>
              </w:rPr>
            </w:pPr>
            <w:r>
              <w:rPr>
                <w:rFonts w:cstheme="minorHAnsi"/>
                <w:sz w:val="24"/>
                <w:szCs w:val="24"/>
              </w:rPr>
              <w:t xml:space="preserve">Sign up </w:t>
            </w:r>
            <w:r w:rsidR="00EC086B">
              <w:rPr>
                <w:rFonts w:cstheme="minorHAnsi"/>
                <w:sz w:val="24"/>
                <w:szCs w:val="24"/>
              </w:rPr>
              <w:t xml:space="preserve">for SAC Committees </w:t>
            </w:r>
            <w:r>
              <w:rPr>
                <w:rFonts w:cstheme="minorHAnsi"/>
                <w:sz w:val="24"/>
                <w:szCs w:val="24"/>
              </w:rPr>
              <w:t xml:space="preserve">on sign-up genius before we send to all staff, which we will do </w:t>
            </w:r>
            <w:r w:rsidR="00815BD5">
              <w:rPr>
                <w:rFonts w:cstheme="minorHAnsi"/>
                <w:sz w:val="24"/>
                <w:szCs w:val="24"/>
              </w:rPr>
              <w:t xml:space="preserve">after this meeting </w:t>
            </w:r>
          </w:p>
          <w:p w14:paraId="58BE6667" w14:textId="245C8EA8" w:rsidR="00F90CA8" w:rsidRDefault="00F90CA8" w:rsidP="00EA12FA">
            <w:pPr>
              <w:pStyle w:val="ListParagraph"/>
              <w:spacing w:after="160"/>
              <w:ind w:left="0" w:firstLine="0"/>
              <w:rPr>
                <w:rFonts w:cstheme="minorHAnsi"/>
                <w:sz w:val="24"/>
                <w:szCs w:val="24"/>
              </w:rPr>
            </w:pPr>
            <w:r>
              <w:rPr>
                <w:rFonts w:cstheme="minorHAnsi"/>
                <w:sz w:val="24"/>
                <w:szCs w:val="24"/>
              </w:rPr>
              <w:t>Sick Leave Pool is no longer, so those representatives are released</w:t>
            </w:r>
            <w:r w:rsidR="00815BD5">
              <w:rPr>
                <w:rFonts w:cstheme="minorHAnsi"/>
                <w:sz w:val="24"/>
                <w:szCs w:val="24"/>
              </w:rPr>
              <w:t xml:space="preserve"> from service</w:t>
            </w:r>
          </w:p>
          <w:p w14:paraId="4CEDFBC2" w14:textId="38BB50E1" w:rsidR="00F90CA8" w:rsidRDefault="00F90CA8" w:rsidP="00EA12FA">
            <w:pPr>
              <w:pStyle w:val="ListParagraph"/>
              <w:spacing w:after="160"/>
              <w:ind w:left="0" w:firstLine="0"/>
              <w:rPr>
                <w:rFonts w:cstheme="minorHAnsi"/>
                <w:sz w:val="24"/>
                <w:szCs w:val="24"/>
              </w:rPr>
            </w:pPr>
          </w:p>
          <w:p w14:paraId="051A97B1" w14:textId="763BED7C" w:rsidR="00F90CA8" w:rsidRDefault="00F90CA8" w:rsidP="00EA12FA">
            <w:pPr>
              <w:pStyle w:val="ListParagraph"/>
              <w:spacing w:after="160"/>
              <w:ind w:left="0" w:firstLine="0"/>
              <w:rPr>
                <w:rFonts w:cstheme="minorHAnsi"/>
                <w:sz w:val="24"/>
                <w:szCs w:val="24"/>
              </w:rPr>
            </w:pPr>
            <w:r>
              <w:rPr>
                <w:rFonts w:cstheme="minorHAnsi"/>
                <w:sz w:val="24"/>
                <w:szCs w:val="24"/>
              </w:rPr>
              <w:t xml:space="preserve">Back-up for institutional affairs </w:t>
            </w:r>
            <w:r w:rsidR="00EC086B">
              <w:rPr>
                <w:rFonts w:cstheme="minorHAnsi"/>
                <w:sz w:val="24"/>
                <w:szCs w:val="24"/>
              </w:rPr>
              <w:t>needed, anyone</w:t>
            </w:r>
            <w:r>
              <w:rPr>
                <w:rFonts w:cstheme="minorHAnsi"/>
                <w:sz w:val="24"/>
                <w:szCs w:val="24"/>
              </w:rPr>
              <w:t xml:space="preserve"> interested</w:t>
            </w:r>
            <w:r w:rsidR="00815BD5">
              <w:rPr>
                <w:rFonts w:cstheme="minorHAnsi"/>
                <w:sz w:val="24"/>
                <w:szCs w:val="24"/>
              </w:rPr>
              <w:t>?</w:t>
            </w:r>
          </w:p>
          <w:p w14:paraId="26F3A2B3" w14:textId="77777777" w:rsidR="00F90CA8" w:rsidRDefault="00F90CA8" w:rsidP="00EA12FA">
            <w:pPr>
              <w:pStyle w:val="ListParagraph"/>
              <w:spacing w:after="160"/>
              <w:ind w:left="0" w:firstLine="0"/>
              <w:rPr>
                <w:rFonts w:cstheme="minorHAnsi"/>
                <w:sz w:val="24"/>
                <w:szCs w:val="24"/>
              </w:rPr>
            </w:pPr>
          </w:p>
          <w:p w14:paraId="134DA407" w14:textId="7A05C7CE" w:rsidR="00F90CA8" w:rsidRPr="00815BD5" w:rsidRDefault="00F90CA8" w:rsidP="00815BD5">
            <w:pPr>
              <w:pStyle w:val="ListParagraph"/>
              <w:spacing w:after="160"/>
              <w:ind w:left="0" w:firstLine="0"/>
              <w:rPr>
                <w:rFonts w:cstheme="minorHAnsi"/>
                <w:bCs/>
                <w:sz w:val="24"/>
                <w:szCs w:val="24"/>
              </w:rPr>
            </w:pPr>
            <w:r>
              <w:rPr>
                <w:rFonts w:cstheme="minorHAnsi"/>
                <w:sz w:val="24"/>
                <w:szCs w:val="24"/>
              </w:rPr>
              <w:t>Goal Groups</w:t>
            </w:r>
            <w:r w:rsidR="00815BD5">
              <w:rPr>
                <w:rFonts w:cstheme="minorHAnsi"/>
                <w:sz w:val="24"/>
                <w:szCs w:val="24"/>
              </w:rPr>
              <w:t xml:space="preserve">: </w:t>
            </w:r>
            <w:r w:rsidR="00815BD5" w:rsidRPr="00815BD5">
              <w:rPr>
                <w:rFonts w:ascii=".SFUI-Bold" w:eastAsiaTheme="minorHAnsi" w:hAnsi=".SFUI-Bold"/>
                <w:b/>
                <w:bCs/>
                <w:sz w:val="32"/>
                <w:szCs w:val="32"/>
              </w:rPr>
              <w:t xml:space="preserve"> </w:t>
            </w:r>
            <w:r w:rsidR="00815BD5" w:rsidRPr="00815BD5">
              <w:rPr>
                <w:rFonts w:cstheme="minorHAnsi"/>
                <w:bCs/>
                <w:sz w:val="24"/>
                <w:szCs w:val="24"/>
              </w:rPr>
              <w:t>Visibility/Communication/Outreach and Staff Retention/Morale</w:t>
            </w:r>
            <w:r w:rsidR="00815BD5">
              <w:rPr>
                <w:rFonts w:cstheme="minorHAnsi"/>
                <w:bCs/>
                <w:sz w:val="24"/>
                <w:szCs w:val="24"/>
              </w:rPr>
              <w:t xml:space="preserve">, email </w:t>
            </w:r>
            <w:hyperlink r:id="rId9" w:history="1">
              <w:r w:rsidR="00815BD5" w:rsidRPr="00BF43A5">
                <w:rPr>
                  <w:rStyle w:val="Hyperlink"/>
                  <w:rFonts w:cstheme="minorHAnsi"/>
                  <w:bCs/>
                  <w:sz w:val="24"/>
                  <w:szCs w:val="24"/>
                </w:rPr>
                <w:t>sac@fgcu.edu</w:t>
              </w:r>
            </w:hyperlink>
            <w:r w:rsidR="00815BD5">
              <w:rPr>
                <w:rFonts w:cstheme="minorHAnsi"/>
                <w:bCs/>
                <w:sz w:val="24"/>
                <w:szCs w:val="24"/>
              </w:rPr>
              <w:t xml:space="preserve"> if interested in serving on these</w:t>
            </w:r>
          </w:p>
          <w:p w14:paraId="716C5CF4" w14:textId="77777777" w:rsidR="00F90CA8" w:rsidRDefault="00F90CA8" w:rsidP="00EA12FA">
            <w:pPr>
              <w:pStyle w:val="ListParagraph"/>
              <w:spacing w:after="160"/>
              <w:ind w:left="0" w:firstLine="0"/>
              <w:rPr>
                <w:rFonts w:cstheme="minorHAnsi"/>
                <w:sz w:val="24"/>
                <w:szCs w:val="24"/>
              </w:rPr>
            </w:pPr>
          </w:p>
          <w:p w14:paraId="383646C4" w14:textId="77777777" w:rsidR="001D3862" w:rsidRPr="00D32F2F" w:rsidRDefault="00F90CA8" w:rsidP="00EA12FA">
            <w:pPr>
              <w:pStyle w:val="ListParagraph"/>
              <w:spacing w:after="160"/>
              <w:ind w:left="0" w:firstLine="0"/>
              <w:rPr>
                <w:rFonts w:cstheme="minorHAnsi"/>
                <w:b/>
                <w:sz w:val="24"/>
                <w:szCs w:val="24"/>
              </w:rPr>
            </w:pPr>
            <w:r w:rsidRPr="00D32F2F">
              <w:rPr>
                <w:rFonts w:cstheme="minorHAnsi"/>
                <w:b/>
                <w:sz w:val="24"/>
                <w:szCs w:val="24"/>
              </w:rPr>
              <w:t>Committee Budgets:</w:t>
            </w:r>
          </w:p>
          <w:p w14:paraId="12E6E039" w14:textId="50B9866C" w:rsidR="00F90CA8" w:rsidRDefault="00F90CA8" w:rsidP="00EA12FA">
            <w:pPr>
              <w:pStyle w:val="ListParagraph"/>
              <w:spacing w:after="160"/>
              <w:ind w:left="0" w:firstLine="0"/>
              <w:rPr>
                <w:rFonts w:cstheme="minorHAnsi"/>
                <w:sz w:val="24"/>
                <w:szCs w:val="24"/>
              </w:rPr>
            </w:pPr>
            <w:r>
              <w:rPr>
                <w:rFonts w:cstheme="minorHAnsi"/>
                <w:sz w:val="24"/>
                <w:szCs w:val="24"/>
              </w:rPr>
              <w:t xml:space="preserve">Amy Hall is treasurer. </w:t>
            </w:r>
            <w:r w:rsidR="00815BD5">
              <w:rPr>
                <w:rFonts w:cstheme="minorHAnsi"/>
                <w:sz w:val="24"/>
                <w:szCs w:val="24"/>
              </w:rPr>
              <w:t>Previously emailed a</w:t>
            </w:r>
            <w:r>
              <w:rPr>
                <w:rFonts w:cstheme="minorHAnsi"/>
                <w:sz w:val="24"/>
                <w:szCs w:val="24"/>
              </w:rPr>
              <w:t>sk</w:t>
            </w:r>
            <w:r w:rsidR="00815BD5">
              <w:rPr>
                <w:rFonts w:cstheme="minorHAnsi"/>
                <w:sz w:val="24"/>
                <w:szCs w:val="24"/>
              </w:rPr>
              <w:t>ing</w:t>
            </w:r>
            <w:r>
              <w:rPr>
                <w:rFonts w:cstheme="minorHAnsi"/>
                <w:sz w:val="24"/>
                <w:szCs w:val="24"/>
              </w:rPr>
              <w:t xml:space="preserve"> for budget from committees. Need employee recognition to submit theirs. Next </w:t>
            </w:r>
            <w:proofErr w:type="gramStart"/>
            <w:r>
              <w:rPr>
                <w:rFonts w:cstheme="minorHAnsi"/>
                <w:sz w:val="24"/>
                <w:szCs w:val="24"/>
              </w:rPr>
              <w:t>meeting</w:t>
            </w:r>
            <w:proofErr w:type="gramEnd"/>
            <w:r>
              <w:rPr>
                <w:rFonts w:cstheme="minorHAnsi"/>
                <w:sz w:val="24"/>
                <w:szCs w:val="24"/>
              </w:rPr>
              <w:t xml:space="preserve"> we will vote on the budget.</w:t>
            </w:r>
            <w:r w:rsidR="00446B66">
              <w:rPr>
                <w:rFonts w:cstheme="minorHAnsi"/>
                <w:sz w:val="24"/>
                <w:szCs w:val="24"/>
              </w:rPr>
              <w:t xml:space="preserve"> </w:t>
            </w:r>
            <w:r w:rsidR="00815BD5">
              <w:rPr>
                <w:rFonts w:cstheme="minorHAnsi"/>
                <w:sz w:val="24"/>
                <w:szCs w:val="24"/>
              </w:rPr>
              <w:t>See details in the SAC shared drive.</w:t>
            </w:r>
          </w:p>
          <w:p w14:paraId="0484638C" w14:textId="77777777" w:rsidR="00D32F2F" w:rsidRDefault="00D32F2F" w:rsidP="00D32F2F">
            <w:pPr>
              <w:pStyle w:val="ListParagraph"/>
              <w:spacing w:after="160"/>
              <w:ind w:left="0" w:firstLine="0"/>
              <w:rPr>
                <w:rFonts w:cstheme="minorHAnsi"/>
                <w:sz w:val="24"/>
                <w:szCs w:val="24"/>
              </w:rPr>
            </w:pPr>
          </w:p>
          <w:p w14:paraId="738A7252" w14:textId="00241D4B" w:rsidR="00D32F2F" w:rsidRPr="00D32F2F" w:rsidRDefault="00D32F2F" w:rsidP="00D32F2F">
            <w:pPr>
              <w:pStyle w:val="ListParagraph"/>
              <w:spacing w:after="160"/>
              <w:ind w:left="0" w:firstLine="0"/>
              <w:rPr>
                <w:rFonts w:cstheme="minorHAnsi"/>
                <w:sz w:val="24"/>
                <w:szCs w:val="24"/>
              </w:rPr>
            </w:pPr>
            <w:r w:rsidRPr="00D32F2F">
              <w:rPr>
                <w:rFonts w:cstheme="minorHAnsi"/>
                <w:sz w:val="24"/>
                <w:szCs w:val="24"/>
              </w:rPr>
              <w:t>University:</w:t>
            </w:r>
          </w:p>
          <w:p w14:paraId="2150BC29" w14:textId="77777777" w:rsidR="00D32F2F" w:rsidRPr="00D32F2F" w:rsidRDefault="00D32F2F" w:rsidP="00D32F2F">
            <w:pPr>
              <w:pStyle w:val="ListParagraph"/>
              <w:spacing w:after="160"/>
              <w:ind w:left="0" w:firstLine="0"/>
              <w:rPr>
                <w:rFonts w:cstheme="minorHAnsi"/>
                <w:sz w:val="24"/>
                <w:szCs w:val="24"/>
              </w:rPr>
            </w:pPr>
          </w:p>
          <w:p w14:paraId="314F3ADA" w14:textId="77777777" w:rsidR="00D32F2F" w:rsidRPr="00D32F2F" w:rsidRDefault="00D32F2F" w:rsidP="00D32F2F">
            <w:pPr>
              <w:pStyle w:val="ListParagraph"/>
              <w:spacing w:after="160"/>
              <w:ind w:left="0" w:firstLine="0"/>
              <w:rPr>
                <w:rFonts w:cstheme="minorHAnsi"/>
                <w:sz w:val="24"/>
                <w:szCs w:val="24"/>
              </w:rPr>
            </w:pPr>
            <w:r w:rsidRPr="00D32F2F">
              <w:rPr>
                <w:rFonts w:cstheme="minorHAnsi"/>
                <w:sz w:val="24"/>
                <w:szCs w:val="24"/>
              </w:rPr>
              <w:t>AC0407/CC0169 = E&amp;G fund = annual budget $35,000 (professional development only)</w:t>
            </w:r>
          </w:p>
          <w:p w14:paraId="333755AA" w14:textId="77777777" w:rsidR="00D32F2F" w:rsidRPr="00D32F2F" w:rsidRDefault="00D32F2F" w:rsidP="00D32F2F">
            <w:pPr>
              <w:pStyle w:val="ListParagraph"/>
              <w:spacing w:after="160"/>
              <w:ind w:left="0" w:firstLine="0"/>
              <w:rPr>
                <w:rFonts w:cstheme="minorHAnsi"/>
                <w:sz w:val="24"/>
                <w:szCs w:val="24"/>
              </w:rPr>
            </w:pPr>
            <w:r w:rsidRPr="00D32F2F">
              <w:rPr>
                <w:rFonts w:cstheme="minorHAnsi"/>
                <w:sz w:val="24"/>
                <w:szCs w:val="24"/>
              </w:rPr>
              <w:t>AC0172 = Concession fund = annual budget $14,400 (all other SAC expenses)</w:t>
            </w:r>
          </w:p>
          <w:p w14:paraId="216F9BF5" w14:textId="1C5252DE" w:rsidR="00D32F2F" w:rsidRPr="00D32F2F" w:rsidRDefault="00D32F2F" w:rsidP="00D32F2F">
            <w:pPr>
              <w:pStyle w:val="ListParagraph"/>
              <w:spacing w:after="160"/>
              <w:ind w:left="0" w:firstLine="0"/>
              <w:rPr>
                <w:rFonts w:cstheme="minorHAnsi"/>
                <w:sz w:val="24"/>
                <w:szCs w:val="24"/>
              </w:rPr>
            </w:pPr>
            <w:r w:rsidRPr="00D32F2F">
              <w:rPr>
                <w:rFonts w:cstheme="minorHAnsi"/>
                <w:sz w:val="24"/>
                <w:szCs w:val="24"/>
              </w:rPr>
              <w:t>Fo</w:t>
            </w:r>
            <w:r>
              <w:rPr>
                <w:rFonts w:cstheme="minorHAnsi"/>
                <w:sz w:val="24"/>
                <w:szCs w:val="24"/>
              </w:rPr>
              <w:t>u</w:t>
            </w:r>
            <w:r w:rsidRPr="00D32F2F">
              <w:rPr>
                <w:rFonts w:cstheme="minorHAnsi"/>
                <w:sz w:val="24"/>
                <w:szCs w:val="24"/>
              </w:rPr>
              <w:t>ndation:</w:t>
            </w:r>
          </w:p>
          <w:p w14:paraId="1FC9D3BC" w14:textId="77777777" w:rsidR="00D32F2F" w:rsidRPr="00D32F2F" w:rsidRDefault="00D32F2F" w:rsidP="00D32F2F">
            <w:pPr>
              <w:pStyle w:val="ListParagraph"/>
              <w:spacing w:after="160"/>
              <w:ind w:left="0" w:firstLine="0"/>
              <w:rPr>
                <w:rFonts w:cstheme="minorHAnsi"/>
                <w:sz w:val="24"/>
                <w:szCs w:val="24"/>
              </w:rPr>
            </w:pPr>
            <w:r w:rsidRPr="00D32F2F">
              <w:rPr>
                <w:rFonts w:cstheme="minorHAnsi"/>
                <w:sz w:val="24"/>
                <w:szCs w:val="24"/>
              </w:rPr>
              <w:t>05057 = Staff Advisory Council = $6,661.04 (can be used for almost anything related to SAC, no additional funding lately)</w:t>
            </w:r>
          </w:p>
          <w:p w14:paraId="6DB167B8" w14:textId="77777777" w:rsidR="00D32F2F" w:rsidRPr="00D32F2F" w:rsidRDefault="00D32F2F" w:rsidP="00D32F2F">
            <w:pPr>
              <w:pStyle w:val="ListParagraph"/>
              <w:spacing w:after="160"/>
              <w:ind w:left="0" w:firstLine="0"/>
              <w:rPr>
                <w:rFonts w:cstheme="minorHAnsi"/>
                <w:sz w:val="24"/>
                <w:szCs w:val="24"/>
              </w:rPr>
            </w:pPr>
            <w:r w:rsidRPr="00D32F2F">
              <w:rPr>
                <w:rFonts w:cstheme="minorHAnsi"/>
                <w:sz w:val="24"/>
                <w:szCs w:val="24"/>
              </w:rPr>
              <w:t>70184 = SAC Scholarship Fund = $6,116.99 (used for scholarships only, funded by employee donations, currently one $500 scholarship annually)</w:t>
            </w:r>
          </w:p>
          <w:p w14:paraId="7866B80B" w14:textId="6F99F39F" w:rsidR="00D32F2F" w:rsidRDefault="00D32F2F" w:rsidP="00D32F2F">
            <w:pPr>
              <w:pStyle w:val="ListParagraph"/>
              <w:spacing w:after="160"/>
              <w:ind w:left="0" w:firstLine="0"/>
              <w:rPr>
                <w:rFonts w:cstheme="minorHAnsi"/>
                <w:sz w:val="24"/>
                <w:szCs w:val="24"/>
              </w:rPr>
            </w:pPr>
            <w:r w:rsidRPr="00D32F2F">
              <w:rPr>
                <w:rFonts w:cstheme="minorHAnsi"/>
                <w:sz w:val="24"/>
                <w:szCs w:val="24"/>
              </w:rPr>
              <w:t>01121 = Gabor Employee Award Fund = $5,759.92 (two $1,000 outstanding employee awards annually, Gabor-funded at $2,500 each year or every other)</w:t>
            </w:r>
          </w:p>
          <w:p w14:paraId="7F3F919A" w14:textId="77777777" w:rsidR="00D32F2F" w:rsidRDefault="00D32F2F" w:rsidP="00EA12FA">
            <w:pPr>
              <w:pStyle w:val="ListParagraph"/>
              <w:spacing w:after="160"/>
              <w:ind w:left="0" w:firstLine="0"/>
              <w:rPr>
                <w:rFonts w:cstheme="minorHAnsi"/>
                <w:sz w:val="24"/>
                <w:szCs w:val="24"/>
              </w:rPr>
            </w:pPr>
          </w:p>
          <w:p w14:paraId="73C428C4" w14:textId="1D41C56C" w:rsidR="00446B66" w:rsidRDefault="00446B66" w:rsidP="00EA12FA">
            <w:pPr>
              <w:pStyle w:val="ListParagraph"/>
              <w:spacing w:after="160"/>
              <w:ind w:left="0" w:firstLine="0"/>
              <w:rPr>
                <w:rFonts w:cstheme="minorHAnsi"/>
                <w:sz w:val="24"/>
                <w:szCs w:val="24"/>
              </w:rPr>
            </w:pPr>
            <w:r>
              <w:rPr>
                <w:rFonts w:cstheme="minorHAnsi"/>
                <w:sz w:val="24"/>
                <w:szCs w:val="24"/>
              </w:rPr>
              <w:t>Might want to think about awarding more scholarship funds, we’ve done a good job of raising money for that account</w:t>
            </w:r>
          </w:p>
          <w:p w14:paraId="6AE3C7FA" w14:textId="3A592EF3" w:rsidR="00446B66" w:rsidRDefault="00446B66" w:rsidP="00EA12FA">
            <w:pPr>
              <w:pStyle w:val="ListParagraph"/>
              <w:spacing w:after="160"/>
              <w:ind w:left="0" w:firstLine="0"/>
              <w:rPr>
                <w:rFonts w:cstheme="minorHAnsi"/>
                <w:sz w:val="24"/>
                <w:szCs w:val="24"/>
              </w:rPr>
            </w:pPr>
            <w:r>
              <w:rPr>
                <w:rFonts w:cstheme="minorHAnsi"/>
                <w:sz w:val="24"/>
                <w:szCs w:val="24"/>
              </w:rPr>
              <w:t>Shirts have not been ordered for</w:t>
            </w:r>
            <w:r w:rsidR="00815BD5">
              <w:rPr>
                <w:rFonts w:cstheme="minorHAnsi"/>
                <w:sz w:val="24"/>
                <w:szCs w:val="24"/>
              </w:rPr>
              <w:t xml:space="preserve"> the past</w:t>
            </w:r>
            <w:r>
              <w:rPr>
                <w:rFonts w:cstheme="minorHAnsi"/>
                <w:sz w:val="24"/>
                <w:szCs w:val="24"/>
              </w:rPr>
              <w:t xml:space="preserve"> 2 years</w:t>
            </w:r>
            <w:r w:rsidR="00815BD5">
              <w:rPr>
                <w:rFonts w:cstheme="minorHAnsi"/>
                <w:sz w:val="24"/>
                <w:szCs w:val="24"/>
              </w:rPr>
              <w:t xml:space="preserve">, so </w:t>
            </w:r>
            <w:r>
              <w:rPr>
                <w:rFonts w:cstheme="minorHAnsi"/>
                <w:sz w:val="24"/>
                <w:szCs w:val="24"/>
              </w:rPr>
              <w:t>hoping to get new ones this year, as well as name badges</w:t>
            </w:r>
          </w:p>
          <w:p w14:paraId="35B681B7" w14:textId="421FCB3A" w:rsidR="00446B66" w:rsidRDefault="00446B66" w:rsidP="00EA12FA">
            <w:pPr>
              <w:pStyle w:val="ListParagraph"/>
              <w:spacing w:after="160"/>
              <w:ind w:left="0" w:firstLine="0"/>
              <w:rPr>
                <w:rFonts w:cstheme="minorHAnsi"/>
                <w:sz w:val="24"/>
                <w:szCs w:val="24"/>
              </w:rPr>
            </w:pPr>
            <w:r>
              <w:rPr>
                <w:rFonts w:cstheme="minorHAnsi"/>
                <w:sz w:val="24"/>
                <w:szCs w:val="24"/>
              </w:rPr>
              <w:t>PDP is secure with $35000 opening balance, excited to make plans for that funding opportunity</w:t>
            </w:r>
          </w:p>
          <w:p w14:paraId="58C437A0" w14:textId="7A96E0DE" w:rsidR="00446B66" w:rsidRDefault="00446B66" w:rsidP="00EA12FA">
            <w:pPr>
              <w:pStyle w:val="ListParagraph"/>
              <w:spacing w:after="160"/>
              <w:ind w:left="0" w:firstLine="0"/>
              <w:rPr>
                <w:rFonts w:cstheme="minorHAnsi"/>
                <w:sz w:val="24"/>
                <w:szCs w:val="24"/>
              </w:rPr>
            </w:pPr>
          </w:p>
          <w:p w14:paraId="3E95FC5E" w14:textId="77777777" w:rsidR="00D32F2F" w:rsidRPr="00D32F2F" w:rsidRDefault="00D32F2F" w:rsidP="00EA12FA">
            <w:pPr>
              <w:pStyle w:val="ListParagraph"/>
              <w:spacing w:after="160"/>
              <w:ind w:left="0" w:firstLine="0"/>
              <w:rPr>
                <w:rFonts w:cstheme="minorHAnsi"/>
                <w:b/>
                <w:sz w:val="24"/>
                <w:szCs w:val="24"/>
              </w:rPr>
            </w:pPr>
            <w:r w:rsidRPr="00D32F2F">
              <w:rPr>
                <w:rFonts w:cstheme="minorHAnsi"/>
                <w:b/>
                <w:sz w:val="24"/>
                <w:szCs w:val="24"/>
              </w:rPr>
              <w:t>Fall Semester Meetings:</w:t>
            </w:r>
          </w:p>
          <w:p w14:paraId="093DAC7F" w14:textId="546B973E" w:rsidR="00446B66" w:rsidRDefault="00446B66" w:rsidP="00EA12FA">
            <w:pPr>
              <w:pStyle w:val="ListParagraph"/>
              <w:spacing w:after="160"/>
              <w:ind w:left="0" w:firstLine="0"/>
              <w:rPr>
                <w:rFonts w:cstheme="minorHAnsi"/>
                <w:sz w:val="24"/>
                <w:szCs w:val="24"/>
              </w:rPr>
            </w:pPr>
            <w:r>
              <w:rPr>
                <w:rFonts w:cstheme="minorHAnsi"/>
                <w:sz w:val="24"/>
                <w:szCs w:val="24"/>
              </w:rPr>
              <w:t>Future SAC Monthly meeting modality: last minute change to Team</w:t>
            </w:r>
            <w:r w:rsidR="00EB7AF5">
              <w:rPr>
                <w:rFonts w:cstheme="minorHAnsi"/>
                <w:sz w:val="24"/>
                <w:szCs w:val="24"/>
              </w:rPr>
              <w:t>s</w:t>
            </w:r>
            <w:r>
              <w:rPr>
                <w:rFonts w:cstheme="minorHAnsi"/>
                <w:sz w:val="24"/>
                <w:szCs w:val="24"/>
              </w:rPr>
              <w:t xml:space="preserve"> for today</w:t>
            </w:r>
            <w:r w:rsidR="00EB7AF5">
              <w:rPr>
                <w:rFonts w:cstheme="minorHAnsi"/>
                <w:sz w:val="24"/>
                <w:szCs w:val="24"/>
              </w:rPr>
              <w:t>, majority interested in keeping virtual for Fall, option of Zoom to see all faces at once? Andi points out some preferences for Teams. The new flexible work from home option i</w:t>
            </w:r>
            <w:r w:rsidR="00815BD5">
              <w:rPr>
                <w:rFonts w:cstheme="minorHAnsi"/>
                <w:sz w:val="24"/>
                <w:szCs w:val="24"/>
              </w:rPr>
              <w:t xml:space="preserve">ncludes </w:t>
            </w:r>
            <w:r w:rsidR="00EB7AF5">
              <w:rPr>
                <w:rFonts w:cstheme="minorHAnsi"/>
                <w:sz w:val="24"/>
                <w:szCs w:val="24"/>
              </w:rPr>
              <w:t>Friday so maybe more attendance if we keep it on Teams for the Fall semester.</w:t>
            </w:r>
          </w:p>
          <w:p w14:paraId="185C01F9" w14:textId="687DE8E5" w:rsidR="00EB7AF5" w:rsidRDefault="00EB7AF5" w:rsidP="00EA12FA">
            <w:pPr>
              <w:pStyle w:val="ListParagraph"/>
              <w:spacing w:after="160"/>
              <w:ind w:left="0" w:firstLine="0"/>
              <w:rPr>
                <w:rFonts w:cstheme="minorHAnsi"/>
                <w:sz w:val="24"/>
                <w:szCs w:val="24"/>
              </w:rPr>
            </w:pPr>
            <w:r>
              <w:rPr>
                <w:rFonts w:cstheme="minorHAnsi"/>
                <w:sz w:val="24"/>
                <w:szCs w:val="24"/>
              </w:rPr>
              <w:t>Motion to keep meetings virtual all Fall: Carolyn Greene</w:t>
            </w:r>
          </w:p>
          <w:p w14:paraId="57D3563F" w14:textId="170932B1" w:rsidR="00EB7AF5" w:rsidRDefault="00EB7AF5" w:rsidP="00EA12FA">
            <w:pPr>
              <w:pStyle w:val="ListParagraph"/>
              <w:spacing w:after="160"/>
              <w:ind w:left="0" w:firstLine="0"/>
              <w:rPr>
                <w:rFonts w:cstheme="minorHAnsi"/>
                <w:sz w:val="24"/>
                <w:szCs w:val="24"/>
              </w:rPr>
            </w:pPr>
            <w:r>
              <w:rPr>
                <w:rFonts w:cstheme="minorHAnsi"/>
                <w:sz w:val="24"/>
                <w:szCs w:val="24"/>
              </w:rPr>
              <w:t>Second: Aisha</w:t>
            </w:r>
          </w:p>
          <w:p w14:paraId="56EA7E9A" w14:textId="13213C6B" w:rsidR="00EB7AF5" w:rsidRDefault="00EB7AF5" w:rsidP="00EA12FA">
            <w:pPr>
              <w:pStyle w:val="ListParagraph"/>
              <w:spacing w:after="160"/>
              <w:ind w:left="0" w:firstLine="0"/>
              <w:rPr>
                <w:rFonts w:cstheme="minorHAnsi"/>
                <w:sz w:val="24"/>
                <w:szCs w:val="24"/>
              </w:rPr>
            </w:pPr>
            <w:r>
              <w:rPr>
                <w:rFonts w:cstheme="minorHAnsi"/>
                <w:sz w:val="24"/>
                <w:szCs w:val="24"/>
              </w:rPr>
              <w:t>19 votes in favor</w:t>
            </w:r>
          </w:p>
          <w:p w14:paraId="7D179814" w14:textId="2C61D934" w:rsidR="00815BD5" w:rsidRDefault="00815BD5" w:rsidP="00EA12FA">
            <w:pPr>
              <w:pStyle w:val="ListParagraph"/>
              <w:spacing w:after="160"/>
              <w:ind w:left="0" w:firstLine="0"/>
              <w:rPr>
                <w:rFonts w:cstheme="minorHAnsi"/>
                <w:sz w:val="24"/>
                <w:szCs w:val="24"/>
              </w:rPr>
            </w:pPr>
            <w:r>
              <w:rPr>
                <w:rFonts w:cstheme="minorHAnsi"/>
                <w:sz w:val="24"/>
                <w:szCs w:val="24"/>
              </w:rPr>
              <w:lastRenderedPageBreak/>
              <w:t>All Fall semester monthly Sac meetings will remain virtual via Teams</w:t>
            </w:r>
          </w:p>
          <w:p w14:paraId="0479972E" w14:textId="1130A998" w:rsidR="00F90CA8" w:rsidRPr="000D67E4" w:rsidRDefault="00F90CA8" w:rsidP="00EA12FA">
            <w:pPr>
              <w:pStyle w:val="ListParagraph"/>
              <w:spacing w:after="160"/>
              <w:ind w:left="0" w:firstLine="0"/>
              <w:rPr>
                <w:rFonts w:cstheme="minorHAnsi"/>
                <w:sz w:val="24"/>
                <w:szCs w:val="24"/>
              </w:rPr>
            </w:pPr>
          </w:p>
        </w:tc>
      </w:tr>
      <w:tr w:rsidR="005D03B5" w:rsidRPr="000D67E4" w14:paraId="4C42D809" w14:textId="77777777" w:rsidTr="00CD0D6C">
        <w:tc>
          <w:tcPr>
            <w:tcW w:w="643" w:type="pct"/>
            <w:tcBorders>
              <w:top w:val="single" w:sz="4" w:space="0" w:color="auto"/>
              <w:left w:val="single" w:sz="4" w:space="0" w:color="auto"/>
              <w:bottom w:val="single" w:sz="4" w:space="0" w:color="auto"/>
              <w:right w:val="single" w:sz="4" w:space="0" w:color="auto"/>
            </w:tcBorders>
          </w:tcPr>
          <w:p w14:paraId="79FF4111" w14:textId="354518EC" w:rsidR="000E271F" w:rsidRPr="000D67E4" w:rsidRDefault="000E271F" w:rsidP="00994F1A">
            <w:pPr>
              <w:pStyle w:val="NoSpacing"/>
              <w:ind w:left="0" w:firstLine="0"/>
              <w:rPr>
                <w:rFonts w:cstheme="minorHAnsi"/>
                <w:sz w:val="24"/>
                <w:szCs w:val="24"/>
              </w:rPr>
            </w:pPr>
            <w:r w:rsidRPr="000D67E4">
              <w:rPr>
                <w:rFonts w:cstheme="minorHAnsi"/>
                <w:sz w:val="24"/>
                <w:szCs w:val="24"/>
              </w:rPr>
              <w:lastRenderedPageBreak/>
              <w:t>SAC Standing Committee Reports</w:t>
            </w:r>
          </w:p>
        </w:tc>
        <w:tc>
          <w:tcPr>
            <w:tcW w:w="808" w:type="pct"/>
            <w:tcBorders>
              <w:top w:val="single" w:sz="4" w:space="0" w:color="auto"/>
              <w:left w:val="single" w:sz="4" w:space="0" w:color="auto"/>
              <w:bottom w:val="single" w:sz="4" w:space="0" w:color="auto"/>
              <w:right w:val="single" w:sz="4" w:space="0" w:color="auto"/>
            </w:tcBorders>
          </w:tcPr>
          <w:p w14:paraId="50701BE4" w14:textId="73E1578D" w:rsidR="000E271F" w:rsidRPr="000D67E4" w:rsidRDefault="000E271F" w:rsidP="00994F1A">
            <w:pPr>
              <w:pStyle w:val="NoSpacing"/>
              <w:ind w:left="0" w:firstLine="0"/>
              <w:rPr>
                <w:rFonts w:cstheme="minorHAnsi"/>
                <w:sz w:val="24"/>
                <w:szCs w:val="24"/>
              </w:rPr>
            </w:pPr>
            <w:r w:rsidRPr="000D67E4">
              <w:rPr>
                <w:rFonts w:cstheme="minorHAnsi"/>
                <w:sz w:val="24"/>
                <w:szCs w:val="24"/>
              </w:rPr>
              <w:t>Chair</w:t>
            </w:r>
            <w:r w:rsidR="00EC086B">
              <w:rPr>
                <w:rFonts w:cstheme="minorHAnsi"/>
                <w:sz w:val="24"/>
                <w:szCs w:val="24"/>
              </w:rPr>
              <w:t>:</w:t>
            </w:r>
            <w:r w:rsidRPr="000D67E4">
              <w:rPr>
                <w:rFonts w:cstheme="minorHAnsi"/>
                <w:sz w:val="24"/>
                <w:szCs w:val="24"/>
              </w:rPr>
              <w:t xml:space="preserve"> </w:t>
            </w:r>
            <w:r w:rsidR="00EB7AF5">
              <w:rPr>
                <w:rFonts w:cstheme="minorHAnsi"/>
                <w:sz w:val="24"/>
                <w:szCs w:val="24"/>
              </w:rPr>
              <w:t>Aisha Lewis</w:t>
            </w:r>
          </w:p>
        </w:tc>
        <w:tc>
          <w:tcPr>
            <w:tcW w:w="3549" w:type="pct"/>
            <w:tcBorders>
              <w:top w:val="single" w:sz="4" w:space="0" w:color="auto"/>
              <w:left w:val="single" w:sz="4" w:space="0" w:color="auto"/>
              <w:bottom w:val="single" w:sz="4" w:space="0" w:color="auto"/>
              <w:right w:val="single" w:sz="4" w:space="0" w:color="auto"/>
            </w:tcBorders>
          </w:tcPr>
          <w:p w14:paraId="77EAD743" w14:textId="3091B6DD" w:rsidR="000A5634" w:rsidRPr="00EB7AF5" w:rsidRDefault="00EB7AF5" w:rsidP="00F45520">
            <w:pPr>
              <w:rPr>
                <w:rFonts w:cstheme="minorHAnsi"/>
                <w:b/>
                <w:sz w:val="24"/>
                <w:szCs w:val="24"/>
              </w:rPr>
            </w:pPr>
            <w:r w:rsidRPr="00EB7AF5">
              <w:rPr>
                <w:rFonts w:cstheme="minorHAnsi"/>
                <w:b/>
                <w:sz w:val="24"/>
                <w:szCs w:val="24"/>
              </w:rPr>
              <w:t>Elections:</w:t>
            </w:r>
            <w:r>
              <w:rPr>
                <w:rFonts w:cstheme="minorHAnsi"/>
                <w:b/>
                <w:sz w:val="24"/>
                <w:szCs w:val="24"/>
              </w:rPr>
              <w:t xml:space="preserve"> No report, and most </w:t>
            </w:r>
            <w:r w:rsidR="00815BD5">
              <w:rPr>
                <w:rFonts w:cstheme="minorHAnsi"/>
                <w:b/>
                <w:sz w:val="24"/>
                <w:szCs w:val="24"/>
              </w:rPr>
              <w:t>l</w:t>
            </w:r>
            <w:r>
              <w:rPr>
                <w:rFonts w:cstheme="minorHAnsi"/>
                <w:b/>
                <w:sz w:val="24"/>
                <w:szCs w:val="24"/>
              </w:rPr>
              <w:t xml:space="preserve">ikely </w:t>
            </w:r>
            <w:r w:rsidR="00815BD5">
              <w:rPr>
                <w:rFonts w:cstheme="minorHAnsi"/>
                <w:b/>
                <w:sz w:val="24"/>
                <w:szCs w:val="24"/>
              </w:rPr>
              <w:t>w</w:t>
            </w:r>
            <w:r>
              <w:rPr>
                <w:rFonts w:cstheme="minorHAnsi"/>
                <w:b/>
                <w:sz w:val="24"/>
                <w:szCs w:val="24"/>
              </w:rPr>
              <w:t>on</w:t>
            </w:r>
            <w:r w:rsidR="00815BD5">
              <w:rPr>
                <w:rFonts w:cstheme="minorHAnsi"/>
                <w:b/>
                <w:sz w:val="24"/>
                <w:szCs w:val="24"/>
              </w:rPr>
              <w:t>’</w:t>
            </w:r>
            <w:r>
              <w:rPr>
                <w:rFonts w:cstheme="minorHAnsi"/>
                <w:b/>
                <w:sz w:val="24"/>
                <w:szCs w:val="24"/>
              </w:rPr>
              <w:t>t until the end of the year when we hold our elections</w:t>
            </w:r>
          </w:p>
        </w:tc>
      </w:tr>
      <w:tr w:rsidR="005D03B5" w:rsidRPr="000D67E4" w14:paraId="03C2418F" w14:textId="77777777" w:rsidTr="00CD0D6C">
        <w:tc>
          <w:tcPr>
            <w:tcW w:w="643" w:type="pct"/>
            <w:tcBorders>
              <w:top w:val="single" w:sz="4" w:space="0" w:color="auto"/>
            </w:tcBorders>
          </w:tcPr>
          <w:p w14:paraId="3B66BF6A" w14:textId="77777777" w:rsidR="000E271F" w:rsidRPr="000D67E4" w:rsidRDefault="000E271F" w:rsidP="00994F1A">
            <w:pPr>
              <w:pStyle w:val="NoSpacing"/>
              <w:ind w:left="0" w:firstLine="0"/>
              <w:rPr>
                <w:rFonts w:cstheme="minorHAnsi"/>
                <w:sz w:val="24"/>
                <w:szCs w:val="24"/>
              </w:rPr>
            </w:pPr>
          </w:p>
        </w:tc>
        <w:tc>
          <w:tcPr>
            <w:tcW w:w="808" w:type="pct"/>
            <w:tcBorders>
              <w:top w:val="single" w:sz="4" w:space="0" w:color="auto"/>
            </w:tcBorders>
          </w:tcPr>
          <w:p w14:paraId="6FCA1FCB" w14:textId="52569D3D" w:rsidR="000E271F" w:rsidRPr="000D67E4" w:rsidRDefault="00EC086B" w:rsidP="00994F1A">
            <w:pPr>
              <w:pStyle w:val="NoSpacing"/>
              <w:ind w:left="0" w:firstLine="0"/>
              <w:rPr>
                <w:rFonts w:cstheme="minorHAnsi"/>
                <w:sz w:val="24"/>
                <w:szCs w:val="24"/>
              </w:rPr>
            </w:pPr>
            <w:r>
              <w:rPr>
                <w:rFonts w:cstheme="minorHAnsi"/>
                <w:sz w:val="24"/>
                <w:szCs w:val="24"/>
              </w:rPr>
              <w:t>Co-</w:t>
            </w:r>
            <w:r w:rsidR="000E271F" w:rsidRPr="000D67E4">
              <w:rPr>
                <w:rFonts w:cstheme="minorHAnsi"/>
                <w:sz w:val="24"/>
                <w:szCs w:val="24"/>
              </w:rPr>
              <w:t>Chairs</w:t>
            </w:r>
            <w:r>
              <w:rPr>
                <w:rFonts w:cstheme="minorHAnsi"/>
                <w:sz w:val="24"/>
                <w:szCs w:val="24"/>
              </w:rPr>
              <w:t>:</w:t>
            </w:r>
            <w:r w:rsidR="000E271F" w:rsidRPr="000D67E4">
              <w:rPr>
                <w:rFonts w:cstheme="minorHAnsi"/>
                <w:sz w:val="24"/>
                <w:szCs w:val="24"/>
              </w:rPr>
              <w:t xml:space="preserve"> </w:t>
            </w:r>
            <w:r w:rsidR="00823DC2">
              <w:rPr>
                <w:rFonts w:cstheme="minorHAnsi"/>
                <w:sz w:val="24"/>
                <w:szCs w:val="24"/>
              </w:rPr>
              <w:t>TK &amp;</w:t>
            </w:r>
            <w:r>
              <w:rPr>
                <w:rFonts w:cstheme="minorHAnsi"/>
                <w:sz w:val="24"/>
                <w:szCs w:val="24"/>
              </w:rPr>
              <w:t xml:space="preserve"> Regina</w:t>
            </w:r>
          </w:p>
        </w:tc>
        <w:tc>
          <w:tcPr>
            <w:tcW w:w="3549" w:type="pct"/>
            <w:tcBorders>
              <w:top w:val="single" w:sz="4" w:space="0" w:color="auto"/>
            </w:tcBorders>
          </w:tcPr>
          <w:p w14:paraId="7E993E96" w14:textId="32B2900C" w:rsidR="000E271F" w:rsidRDefault="000E271F" w:rsidP="00EC086B">
            <w:r w:rsidRPr="000D67E4">
              <w:t>Employee Recognition:</w:t>
            </w:r>
          </w:p>
          <w:p w14:paraId="724C54A0" w14:textId="77777777" w:rsidR="00B238BD" w:rsidRDefault="00B238BD" w:rsidP="00EC086B">
            <w:r>
              <w:t>Met 7/21</w:t>
            </w:r>
          </w:p>
          <w:p w14:paraId="3501D3F5" w14:textId="551DC646" w:rsidR="00B238BD" w:rsidRDefault="00B238BD" w:rsidP="00EC086B">
            <w:r>
              <w:t xml:space="preserve">Discussed who earned the Fall 2021 SAC Bookstore Award. </w:t>
            </w:r>
          </w:p>
          <w:p w14:paraId="222D1DB2" w14:textId="77777777" w:rsidR="00B238BD" w:rsidRDefault="00B238BD" w:rsidP="00EC086B">
            <w:r>
              <w:t xml:space="preserve">Discussed the process and “grading” criteria to make sure we all understood eligibility for the award. </w:t>
            </w:r>
          </w:p>
          <w:p w14:paraId="37D8F847" w14:textId="77777777" w:rsidR="00B238BD" w:rsidRDefault="00B238BD" w:rsidP="00EC086B">
            <w:r>
              <w:t xml:space="preserve">Questions to review for the bookstore award: </w:t>
            </w:r>
          </w:p>
          <w:p w14:paraId="19B981A1" w14:textId="77777777" w:rsidR="00B238BD" w:rsidRDefault="00B238BD" w:rsidP="00EC086B">
            <w:r>
              <w:t xml:space="preserve">Guidelines about how to grade and the factors that decide: Veteran, family status, GPA, Bachelors/Masters/Doctorate, Financial Aid eligibility, International, FGCU graduate, etc. </w:t>
            </w:r>
          </w:p>
          <w:p w14:paraId="7CAEBC0D" w14:textId="77777777" w:rsidR="00B238BD" w:rsidRDefault="00B238BD" w:rsidP="00EC086B">
            <w:r>
              <w:t>Eligibility Clarifications: Think about more guidelines about the award that says something about if a person backs out of employment or is not in good employment standing, pauses school, etc. Do we need to do a reference check with the supervisor?</w:t>
            </w:r>
          </w:p>
          <w:p w14:paraId="56713243" w14:textId="77777777" w:rsidR="00B238BD" w:rsidRDefault="00B238BD" w:rsidP="00EC086B">
            <w:r>
              <w:t>Time period/Awardee timeline: Once they give someone the award, they can use the award for entire academic year. May is end of fiscal year for Bookstore. May want to rethink the way we design the program. Does it make sense to award 2 awardees at the fall semester so they have all year to use the money? Or continue with giving it in Fall and Spring but the spring awardee would only have December – May to use the money? Does that work?</w:t>
            </w:r>
          </w:p>
          <w:p w14:paraId="4FA211C6" w14:textId="77777777" w:rsidR="00B238BD" w:rsidRDefault="00B238BD" w:rsidP="00EC086B">
            <w:r>
              <w:t xml:space="preserve">If we want to make change, we need to add it to SAC agenda ahead of time and bring it up on New Business and vote on it for the following meeting. </w:t>
            </w:r>
          </w:p>
          <w:p w14:paraId="1790C62E" w14:textId="77777777" w:rsidR="00B238BD" w:rsidRDefault="00B238BD" w:rsidP="00EC086B">
            <w:r>
              <w:t>O</w:t>
            </w:r>
            <w:r w:rsidRPr="00892608">
              <w:t>verwhelming response for Clinton Nitz, who works in IT. Should Clinton meet all of the required criteria after your review, we would love to award him.</w:t>
            </w:r>
          </w:p>
          <w:p w14:paraId="280F7FBF" w14:textId="77777777" w:rsidR="00B238BD" w:rsidRDefault="00B238BD" w:rsidP="00EC086B">
            <w:r>
              <w:t>S</w:t>
            </w:r>
            <w:r w:rsidRPr="00892608">
              <w:t>econd vote for Melissa Berkley</w:t>
            </w:r>
            <w:r>
              <w:t xml:space="preserve">. </w:t>
            </w:r>
          </w:p>
          <w:p w14:paraId="75A47C3A" w14:textId="77777777" w:rsidR="00B238BD" w:rsidRPr="00DD06C6" w:rsidRDefault="00B238BD" w:rsidP="00EC086B">
            <w:r>
              <w:t xml:space="preserve">Georgia, Regina, Thomas and Jaclyn discussed transition of material for Finest of the Flock as well as the process from the year prior. Set up a time to exchange the physical </w:t>
            </w:r>
            <w:proofErr w:type="spellStart"/>
            <w:r>
              <w:t>FoF</w:t>
            </w:r>
            <w:proofErr w:type="spellEnd"/>
            <w:r>
              <w:t xml:space="preserve"> material and given to Regina to hold in her office in Eagle Hall. Need to purchase more frames (Regina). Need to work with </w:t>
            </w:r>
            <w:proofErr w:type="spellStart"/>
            <w:r>
              <w:t>SoVi</w:t>
            </w:r>
            <w:proofErr w:type="spellEnd"/>
            <w:r>
              <w:t xml:space="preserve"> Dining to obtain certificates (Jaclyn, TK and Regina).  </w:t>
            </w:r>
          </w:p>
          <w:p w14:paraId="423EC5F7" w14:textId="77777777" w:rsidR="00B238BD" w:rsidRDefault="00B238BD" w:rsidP="00EC086B">
            <w:r>
              <w:t>Regina emailed Andi about Clinton Nitz receiving the award. Andi coordinated email to Clinton as well as to the University to communicate the award was given</w:t>
            </w:r>
          </w:p>
          <w:p w14:paraId="7D3D692C" w14:textId="77777777" w:rsidR="00B238BD" w:rsidRDefault="00B238BD" w:rsidP="00EC086B">
            <w:r>
              <w:t xml:space="preserve">Need to work on creating a certificate for Bookstore Award. Assigned to Regina. </w:t>
            </w:r>
          </w:p>
          <w:p w14:paraId="074CE3FF" w14:textId="37F8B206" w:rsidR="00B238BD" w:rsidRDefault="00B238BD" w:rsidP="00EC086B">
            <w:r>
              <w:t xml:space="preserve">Agenda: </w:t>
            </w:r>
            <w:proofErr w:type="spellStart"/>
            <w:r>
              <w:t>FoF</w:t>
            </w:r>
            <w:proofErr w:type="spellEnd"/>
            <w:r>
              <w:t xml:space="preserve"> awards and future Bookstore award process.</w:t>
            </w:r>
          </w:p>
          <w:p w14:paraId="653BFE7C" w14:textId="499EC153" w:rsidR="00B238BD" w:rsidRDefault="00B238BD" w:rsidP="00EC086B"/>
          <w:p w14:paraId="3832AA3B" w14:textId="6E580D02" w:rsidR="00714E28" w:rsidRPr="000D67E4" w:rsidRDefault="00823DC2" w:rsidP="00EC086B">
            <w:r>
              <w:lastRenderedPageBreak/>
              <w:t>Clinton Nitz</w:t>
            </w:r>
            <w:r w:rsidR="00B238BD">
              <w:t xml:space="preserve">, first ever Bookstore Award recipient, </w:t>
            </w:r>
            <w:r>
              <w:t>couldn’t be here today but hope to invite him to another meeting.</w:t>
            </w:r>
            <w:r w:rsidR="0055051F" w:rsidRPr="000D67E4">
              <w:tab/>
            </w:r>
            <w:r w:rsidR="000A5634" w:rsidRPr="000D67E4">
              <w:t xml:space="preserve"> </w:t>
            </w:r>
          </w:p>
        </w:tc>
      </w:tr>
      <w:tr w:rsidR="005D03B5" w:rsidRPr="000D67E4" w14:paraId="7857675D" w14:textId="77777777" w:rsidTr="00CD0D6C">
        <w:tc>
          <w:tcPr>
            <w:tcW w:w="643" w:type="pct"/>
            <w:tcBorders>
              <w:bottom w:val="single" w:sz="4" w:space="0" w:color="auto"/>
            </w:tcBorders>
          </w:tcPr>
          <w:p w14:paraId="50660F14" w14:textId="06865B1B" w:rsidR="000E271F" w:rsidRPr="000D67E4" w:rsidRDefault="000E271F" w:rsidP="00994F1A">
            <w:pPr>
              <w:pStyle w:val="NoSpacing"/>
              <w:ind w:left="0" w:firstLine="0"/>
              <w:rPr>
                <w:rFonts w:cstheme="minorHAnsi"/>
                <w:sz w:val="24"/>
                <w:szCs w:val="24"/>
              </w:rPr>
            </w:pPr>
          </w:p>
        </w:tc>
        <w:tc>
          <w:tcPr>
            <w:tcW w:w="808" w:type="pct"/>
          </w:tcPr>
          <w:p w14:paraId="765D5AF0" w14:textId="304E8882" w:rsidR="000E271F" w:rsidRPr="000D67E4" w:rsidRDefault="00EC086B" w:rsidP="00994F1A">
            <w:pPr>
              <w:pStyle w:val="NoSpacing"/>
              <w:ind w:left="0" w:firstLine="0"/>
              <w:rPr>
                <w:rFonts w:cstheme="minorHAnsi"/>
                <w:sz w:val="24"/>
                <w:szCs w:val="24"/>
              </w:rPr>
            </w:pPr>
            <w:r>
              <w:rPr>
                <w:rFonts w:cstheme="minorHAnsi"/>
                <w:sz w:val="24"/>
                <w:szCs w:val="24"/>
              </w:rPr>
              <w:t>Co-</w:t>
            </w:r>
            <w:r w:rsidR="000E271F" w:rsidRPr="000D67E4">
              <w:rPr>
                <w:rFonts w:cstheme="minorHAnsi"/>
                <w:sz w:val="24"/>
                <w:szCs w:val="24"/>
              </w:rPr>
              <w:t>Chai</w:t>
            </w:r>
            <w:r>
              <w:rPr>
                <w:rFonts w:cstheme="minorHAnsi"/>
                <w:sz w:val="24"/>
                <w:szCs w:val="24"/>
              </w:rPr>
              <w:t>rs:</w:t>
            </w:r>
            <w:r w:rsidR="000E271F" w:rsidRPr="000D67E4">
              <w:rPr>
                <w:rFonts w:cstheme="minorHAnsi"/>
                <w:sz w:val="24"/>
                <w:szCs w:val="24"/>
              </w:rPr>
              <w:t xml:space="preserve"> </w:t>
            </w:r>
            <w:r w:rsidR="00823DC2">
              <w:rPr>
                <w:rFonts w:cstheme="minorHAnsi"/>
                <w:sz w:val="24"/>
                <w:szCs w:val="24"/>
              </w:rPr>
              <w:t>Charlotte &amp; Kelly</w:t>
            </w:r>
          </w:p>
        </w:tc>
        <w:tc>
          <w:tcPr>
            <w:tcW w:w="3549" w:type="pct"/>
          </w:tcPr>
          <w:p w14:paraId="5BB8B198" w14:textId="77777777" w:rsidR="00AE74B4" w:rsidRDefault="000E271F" w:rsidP="00446B66">
            <w:pPr>
              <w:pStyle w:val="NoSpacing"/>
              <w:ind w:left="0" w:firstLine="0"/>
              <w:rPr>
                <w:rFonts w:cstheme="minorHAnsi"/>
                <w:b/>
                <w:sz w:val="24"/>
                <w:szCs w:val="24"/>
              </w:rPr>
            </w:pPr>
            <w:r w:rsidRPr="000D67E4">
              <w:rPr>
                <w:rFonts w:cstheme="minorHAnsi"/>
                <w:b/>
                <w:sz w:val="24"/>
                <w:szCs w:val="24"/>
              </w:rPr>
              <w:t>Policies</w:t>
            </w:r>
            <w:r w:rsidR="00EF799A" w:rsidRPr="000D67E4">
              <w:rPr>
                <w:rFonts w:cstheme="minorHAnsi"/>
                <w:b/>
                <w:sz w:val="24"/>
                <w:szCs w:val="24"/>
              </w:rPr>
              <w:t>:</w:t>
            </w:r>
            <w:r w:rsidR="00F33599" w:rsidRPr="000D67E4">
              <w:rPr>
                <w:rFonts w:cstheme="minorHAnsi"/>
                <w:b/>
                <w:sz w:val="24"/>
                <w:szCs w:val="24"/>
              </w:rPr>
              <w:t xml:space="preserve"> </w:t>
            </w:r>
          </w:p>
          <w:p w14:paraId="7957E185" w14:textId="5DB07445" w:rsidR="00B238BD" w:rsidRDefault="00823DC2" w:rsidP="00B238BD">
            <w:pPr>
              <w:pStyle w:val="NoSpacing"/>
              <w:ind w:left="0" w:firstLine="0"/>
              <w:rPr>
                <w:u w:val="single"/>
              </w:rPr>
            </w:pPr>
            <w:r>
              <w:rPr>
                <w:rFonts w:cstheme="minorHAnsi"/>
                <w:sz w:val="24"/>
                <w:szCs w:val="24"/>
              </w:rPr>
              <w:t xml:space="preserve">Met 8/17 </w:t>
            </w:r>
          </w:p>
          <w:p w14:paraId="316F5951" w14:textId="733CAA22" w:rsidR="00823DC2" w:rsidRPr="0004299D" w:rsidRDefault="00823DC2" w:rsidP="00823DC2">
            <w:pPr>
              <w:rPr>
                <w:u w:val="single"/>
              </w:rPr>
            </w:pPr>
            <w:r w:rsidRPr="0004299D">
              <w:rPr>
                <w:u w:val="single"/>
              </w:rPr>
              <w:t>Sick pool Feedback</w:t>
            </w:r>
          </w:p>
          <w:p w14:paraId="12B01C57" w14:textId="77777777" w:rsidR="00823DC2" w:rsidRDefault="00823DC2" w:rsidP="00823DC2">
            <w:r>
              <w:t>SAC has expressed some concerns with the changes to this regulation, as such the SAC Policy committee met this morning and has the below questions:</w:t>
            </w:r>
          </w:p>
          <w:p w14:paraId="093BFBAB" w14:textId="77777777" w:rsidR="00823DC2" w:rsidRDefault="00823DC2" w:rsidP="00823DC2"/>
          <w:p w14:paraId="5D327C3A" w14:textId="77777777" w:rsidR="00823DC2" w:rsidRDefault="00823DC2" w:rsidP="00823DC2">
            <w:r>
              <w:t>1. What ultimately caused the change to the process?</w:t>
            </w:r>
          </w:p>
          <w:p w14:paraId="74D4A43E" w14:textId="77777777" w:rsidR="00823DC2" w:rsidRDefault="00823DC2" w:rsidP="00823DC2">
            <w:r>
              <w:t>2. The committee was established to conduct the sick pool reviews. Was the committee consulted about being disbanded?</w:t>
            </w:r>
          </w:p>
          <w:p w14:paraId="1CADE34D" w14:textId="77777777" w:rsidR="00823DC2" w:rsidRDefault="00823DC2" w:rsidP="00823DC2">
            <w:r>
              <w:t>3. Was it too difficult to have the committee?</w:t>
            </w:r>
          </w:p>
          <w:p w14:paraId="55F5AF5A" w14:textId="77777777" w:rsidR="00823DC2" w:rsidRDefault="00823DC2" w:rsidP="00823DC2">
            <w:r>
              <w:t>4. Was the committee taking too long to respond?</w:t>
            </w:r>
          </w:p>
          <w:p w14:paraId="4D54FA3E" w14:textId="77777777" w:rsidR="00823DC2" w:rsidRDefault="00823DC2" w:rsidP="00823DC2">
            <w:r>
              <w:t>5. Were there HIPPA concerns?  Anonymity?</w:t>
            </w:r>
          </w:p>
          <w:p w14:paraId="5011019A" w14:textId="77777777" w:rsidR="00823DC2" w:rsidRDefault="00823DC2" w:rsidP="00823DC2">
            <w:r>
              <w:t>6. Having only 1 individual review the sick pool applicants may make the process more subjective, taking away other viewpoints. Was this taken into consideration?</w:t>
            </w:r>
          </w:p>
          <w:p w14:paraId="2BB2AAF7" w14:textId="77777777" w:rsidR="00823DC2" w:rsidRDefault="00823DC2" w:rsidP="00446B66">
            <w:pPr>
              <w:pStyle w:val="NoSpacing"/>
              <w:ind w:left="0" w:firstLine="0"/>
              <w:rPr>
                <w:rFonts w:cstheme="minorHAnsi"/>
                <w:sz w:val="24"/>
                <w:szCs w:val="24"/>
              </w:rPr>
            </w:pPr>
          </w:p>
          <w:p w14:paraId="6C50DE51" w14:textId="56011F91" w:rsidR="00823DC2" w:rsidRDefault="00823DC2" w:rsidP="00446B66">
            <w:pPr>
              <w:pStyle w:val="NoSpacing"/>
              <w:ind w:left="0" w:firstLine="0"/>
              <w:rPr>
                <w:rFonts w:cstheme="minorHAnsi"/>
                <w:sz w:val="24"/>
                <w:szCs w:val="24"/>
              </w:rPr>
            </w:pPr>
            <w:r>
              <w:rPr>
                <w:rFonts w:cstheme="minorHAnsi"/>
                <w:sz w:val="24"/>
                <w:szCs w:val="24"/>
              </w:rPr>
              <w:t>Currently reviewing university events policy</w:t>
            </w:r>
          </w:p>
          <w:p w14:paraId="0E3F183F" w14:textId="77777777" w:rsidR="00823DC2" w:rsidRDefault="00823DC2" w:rsidP="00446B66">
            <w:pPr>
              <w:pStyle w:val="NoSpacing"/>
              <w:ind w:left="0" w:firstLine="0"/>
              <w:rPr>
                <w:rFonts w:cstheme="minorHAnsi"/>
                <w:sz w:val="24"/>
                <w:szCs w:val="24"/>
              </w:rPr>
            </w:pPr>
          </w:p>
          <w:p w14:paraId="6AB68B50" w14:textId="29D1D3C3" w:rsidR="00823DC2" w:rsidRDefault="00823DC2" w:rsidP="00446B66">
            <w:pPr>
              <w:pStyle w:val="NoSpacing"/>
              <w:ind w:left="0" w:firstLine="0"/>
              <w:rPr>
                <w:rFonts w:cstheme="minorHAnsi"/>
                <w:sz w:val="24"/>
                <w:szCs w:val="24"/>
              </w:rPr>
            </w:pPr>
            <w:r>
              <w:rPr>
                <w:rFonts w:cstheme="minorHAnsi"/>
                <w:sz w:val="24"/>
                <w:szCs w:val="24"/>
              </w:rPr>
              <w:t xml:space="preserve">How can we get feedback for the policy suggestions? Andi will ask general counsel. </w:t>
            </w:r>
          </w:p>
          <w:p w14:paraId="3FE0236D" w14:textId="2591F025" w:rsidR="00823DC2" w:rsidRPr="000D67E4" w:rsidRDefault="00823DC2" w:rsidP="00446B66">
            <w:pPr>
              <w:pStyle w:val="NoSpacing"/>
              <w:ind w:left="0" w:firstLine="0"/>
              <w:rPr>
                <w:rFonts w:cstheme="minorHAnsi"/>
                <w:sz w:val="24"/>
                <w:szCs w:val="24"/>
              </w:rPr>
            </w:pPr>
          </w:p>
        </w:tc>
      </w:tr>
      <w:tr w:rsidR="005D03B5" w:rsidRPr="000D67E4" w14:paraId="4B5F4ED1" w14:textId="77777777" w:rsidTr="00CD0D6C">
        <w:tc>
          <w:tcPr>
            <w:tcW w:w="643" w:type="pct"/>
            <w:tcBorders>
              <w:bottom w:val="single" w:sz="4" w:space="0" w:color="auto"/>
            </w:tcBorders>
          </w:tcPr>
          <w:p w14:paraId="4C2555AB" w14:textId="1221B355" w:rsidR="000E271F" w:rsidRPr="000D67E4" w:rsidRDefault="000E271F" w:rsidP="00994F1A">
            <w:pPr>
              <w:pStyle w:val="NoSpacing"/>
              <w:ind w:left="0" w:firstLine="0"/>
              <w:rPr>
                <w:rFonts w:cstheme="minorHAnsi"/>
                <w:sz w:val="24"/>
                <w:szCs w:val="24"/>
              </w:rPr>
            </w:pPr>
          </w:p>
        </w:tc>
        <w:tc>
          <w:tcPr>
            <w:tcW w:w="808" w:type="pct"/>
            <w:tcBorders>
              <w:bottom w:val="single" w:sz="4" w:space="0" w:color="auto"/>
            </w:tcBorders>
            <w:shd w:val="clear" w:color="auto" w:fill="auto"/>
          </w:tcPr>
          <w:p w14:paraId="4F5456C3" w14:textId="4A7A48CB" w:rsidR="000E271F" w:rsidRPr="000D67E4" w:rsidRDefault="000E271F" w:rsidP="00994F1A">
            <w:pPr>
              <w:pStyle w:val="NoSpacing"/>
              <w:ind w:left="0" w:firstLine="0"/>
              <w:rPr>
                <w:rFonts w:cstheme="minorHAnsi"/>
                <w:sz w:val="24"/>
                <w:szCs w:val="24"/>
              </w:rPr>
            </w:pPr>
            <w:r w:rsidRPr="000D67E4">
              <w:rPr>
                <w:rFonts w:cstheme="minorHAnsi"/>
                <w:sz w:val="24"/>
                <w:szCs w:val="24"/>
              </w:rPr>
              <w:t>Chair</w:t>
            </w:r>
            <w:r w:rsidR="00EC086B">
              <w:rPr>
                <w:rFonts w:cstheme="minorHAnsi"/>
                <w:sz w:val="24"/>
                <w:szCs w:val="24"/>
              </w:rPr>
              <w:t>:</w:t>
            </w:r>
            <w:r w:rsidRPr="000D67E4">
              <w:rPr>
                <w:rFonts w:cstheme="minorHAnsi"/>
                <w:sz w:val="24"/>
                <w:szCs w:val="24"/>
              </w:rPr>
              <w:t xml:space="preserve"> </w:t>
            </w:r>
            <w:r w:rsidR="00823DC2">
              <w:rPr>
                <w:rFonts w:cstheme="minorHAnsi"/>
                <w:sz w:val="24"/>
                <w:szCs w:val="24"/>
              </w:rPr>
              <w:t>Kristen</w:t>
            </w:r>
          </w:p>
        </w:tc>
        <w:tc>
          <w:tcPr>
            <w:tcW w:w="3549" w:type="pct"/>
            <w:tcBorders>
              <w:bottom w:val="single" w:sz="4" w:space="0" w:color="auto"/>
            </w:tcBorders>
            <w:shd w:val="clear" w:color="auto" w:fill="auto"/>
          </w:tcPr>
          <w:p w14:paraId="0562E0F0" w14:textId="0F6BCF0D" w:rsidR="000E271F" w:rsidRDefault="000E271F" w:rsidP="00994F1A">
            <w:pPr>
              <w:pStyle w:val="NoSpacing"/>
              <w:ind w:left="0" w:firstLine="0"/>
              <w:rPr>
                <w:rFonts w:cstheme="minorHAnsi"/>
                <w:b/>
                <w:sz w:val="24"/>
                <w:szCs w:val="24"/>
              </w:rPr>
            </w:pPr>
            <w:r w:rsidRPr="000D67E4">
              <w:rPr>
                <w:rFonts w:cstheme="minorHAnsi"/>
                <w:b/>
                <w:sz w:val="24"/>
                <w:szCs w:val="24"/>
              </w:rPr>
              <w:t>SAC Professional Development Program:</w:t>
            </w:r>
          </w:p>
          <w:p w14:paraId="35F2D381" w14:textId="508C64D7" w:rsidR="00823DC2" w:rsidRPr="00823DC2" w:rsidRDefault="00823DC2" w:rsidP="00994F1A">
            <w:pPr>
              <w:pStyle w:val="NoSpacing"/>
              <w:ind w:left="0" w:firstLine="0"/>
              <w:rPr>
                <w:rFonts w:cstheme="minorHAnsi"/>
                <w:sz w:val="24"/>
                <w:szCs w:val="24"/>
              </w:rPr>
            </w:pPr>
            <w:r w:rsidRPr="00823DC2">
              <w:rPr>
                <w:rFonts w:cstheme="minorHAnsi"/>
                <w:sz w:val="24"/>
                <w:szCs w:val="24"/>
              </w:rPr>
              <w:t>Meeting next week 9/2, 3:30 on Teams</w:t>
            </w:r>
          </w:p>
          <w:p w14:paraId="71916847" w14:textId="7FD1BC9F" w:rsidR="006812A6" w:rsidRPr="000D67E4" w:rsidRDefault="006812A6" w:rsidP="00446B66">
            <w:pPr>
              <w:pStyle w:val="NoSpacing"/>
              <w:rPr>
                <w:rFonts w:cstheme="minorHAnsi"/>
                <w:sz w:val="24"/>
                <w:szCs w:val="24"/>
              </w:rPr>
            </w:pPr>
          </w:p>
        </w:tc>
      </w:tr>
      <w:tr w:rsidR="005D03B5" w:rsidRPr="000D67E4" w14:paraId="078D1079" w14:textId="77777777" w:rsidTr="00CD0D6C">
        <w:tc>
          <w:tcPr>
            <w:tcW w:w="643" w:type="pct"/>
            <w:tcBorders>
              <w:bottom w:val="single" w:sz="4" w:space="0" w:color="auto"/>
            </w:tcBorders>
          </w:tcPr>
          <w:p w14:paraId="225F79C0" w14:textId="77777777" w:rsidR="000E271F" w:rsidRPr="000D67E4" w:rsidRDefault="000E271F" w:rsidP="00994F1A">
            <w:pPr>
              <w:pStyle w:val="NoSpacing"/>
              <w:ind w:left="0" w:firstLine="0"/>
              <w:rPr>
                <w:rFonts w:cstheme="minorHAnsi"/>
                <w:sz w:val="24"/>
                <w:szCs w:val="24"/>
              </w:rPr>
            </w:pPr>
          </w:p>
        </w:tc>
        <w:tc>
          <w:tcPr>
            <w:tcW w:w="808" w:type="pct"/>
            <w:tcBorders>
              <w:bottom w:val="single" w:sz="4" w:space="0" w:color="auto"/>
            </w:tcBorders>
            <w:shd w:val="clear" w:color="auto" w:fill="auto"/>
          </w:tcPr>
          <w:p w14:paraId="43CE7BB7" w14:textId="60EA7227" w:rsidR="000E271F" w:rsidRPr="000D67E4" w:rsidRDefault="000E271F" w:rsidP="00994F1A">
            <w:pPr>
              <w:pStyle w:val="NoSpacing"/>
              <w:ind w:left="0" w:firstLine="0"/>
              <w:rPr>
                <w:rFonts w:cstheme="minorHAnsi"/>
                <w:sz w:val="24"/>
                <w:szCs w:val="24"/>
              </w:rPr>
            </w:pPr>
            <w:r w:rsidRPr="000D67E4">
              <w:rPr>
                <w:rFonts w:cstheme="minorHAnsi"/>
                <w:sz w:val="24"/>
                <w:szCs w:val="24"/>
              </w:rPr>
              <w:t>Chair</w:t>
            </w:r>
            <w:r w:rsidR="00EC086B">
              <w:rPr>
                <w:rFonts w:cstheme="minorHAnsi"/>
                <w:sz w:val="24"/>
                <w:szCs w:val="24"/>
              </w:rPr>
              <w:t>:</w:t>
            </w:r>
            <w:r w:rsidR="00823DC2">
              <w:rPr>
                <w:rFonts w:cstheme="minorHAnsi"/>
                <w:sz w:val="24"/>
                <w:szCs w:val="24"/>
              </w:rPr>
              <w:t xml:space="preserve"> Tricia</w:t>
            </w:r>
          </w:p>
        </w:tc>
        <w:tc>
          <w:tcPr>
            <w:tcW w:w="3549" w:type="pct"/>
            <w:tcBorders>
              <w:bottom w:val="single" w:sz="4" w:space="0" w:color="auto"/>
            </w:tcBorders>
            <w:shd w:val="clear" w:color="auto" w:fill="auto"/>
          </w:tcPr>
          <w:p w14:paraId="0C41E14A" w14:textId="2A50566E" w:rsidR="000E271F" w:rsidRDefault="000E271F" w:rsidP="00994F1A">
            <w:pPr>
              <w:pStyle w:val="NoSpacing"/>
              <w:rPr>
                <w:rFonts w:cstheme="minorHAnsi"/>
                <w:b/>
                <w:sz w:val="24"/>
                <w:szCs w:val="24"/>
              </w:rPr>
            </w:pPr>
            <w:r w:rsidRPr="000D67E4">
              <w:rPr>
                <w:rFonts w:cstheme="minorHAnsi"/>
                <w:b/>
                <w:sz w:val="24"/>
                <w:szCs w:val="24"/>
              </w:rPr>
              <w:t>Special Events:</w:t>
            </w:r>
          </w:p>
          <w:p w14:paraId="67107D78" w14:textId="06809FAE" w:rsidR="00823DC2" w:rsidRPr="00823DC2" w:rsidRDefault="00823DC2" w:rsidP="00994F1A">
            <w:pPr>
              <w:pStyle w:val="NoSpacing"/>
              <w:rPr>
                <w:rFonts w:cstheme="minorHAnsi"/>
                <w:sz w:val="24"/>
                <w:szCs w:val="24"/>
              </w:rPr>
            </w:pPr>
            <w:r>
              <w:rPr>
                <w:rFonts w:cstheme="minorHAnsi"/>
                <w:sz w:val="24"/>
                <w:szCs w:val="24"/>
              </w:rPr>
              <w:t>Not met yet</w:t>
            </w:r>
          </w:p>
          <w:p w14:paraId="636CE176" w14:textId="211795C2" w:rsidR="00AE74B4" w:rsidRPr="000D67E4" w:rsidRDefault="00AE74B4" w:rsidP="006812A6">
            <w:pPr>
              <w:pStyle w:val="NoSpacing"/>
              <w:rPr>
                <w:rFonts w:cstheme="minorHAnsi"/>
                <w:sz w:val="24"/>
                <w:szCs w:val="24"/>
              </w:rPr>
            </w:pPr>
          </w:p>
        </w:tc>
      </w:tr>
      <w:tr w:rsidR="005D03B5" w:rsidRPr="000D67E4" w14:paraId="43B99CD8" w14:textId="77777777" w:rsidTr="00CD0D6C">
        <w:tc>
          <w:tcPr>
            <w:tcW w:w="643" w:type="pct"/>
            <w:tcBorders>
              <w:top w:val="single" w:sz="4" w:space="0" w:color="auto"/>
              <w:bottom w:val="single" w:sz="4" w:space="0" w:color="auto"/>
            </w:tcBorders>
          </w:tcPr>
          <w:p w14:paraId="49BDA3DC" w14:textId="51EECD52"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University Committee Reports  </w:t>
            </w:r>
          </w:p>
        </w:tc>
        <w:tc>
          <w:tcPr>
            <w:tcW w:w="808" w:type="pct"/>
            <w:tcBorders>
              <w:top w:val="single" w:sz="4" w:space="0" w:color="auto"/>
              <w:bottom w:val="single" w:sz="4" w:space="0" w:color="auto"/>
            </w:tcBorders>
          </w:tcPr>
          <w:p w14:paraId="0B4407B7" w14:textId="5147B1D5" w:rsidR="000E271F" w:rsidRPr="000D67E4"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6EA77357" w14:textId="51BF1639" w:rsidR="000E271F" w:rsidRPr="000D67E4" w:rsidRDefault="000E271F" w:rsidP="00D606A2">
            <w:pPr>
              <w:rPr>
                <w:rFonts w:cstheme="minorHAnsi"/>
                <w:b/>
                <w:sz w:val="24"/>
                <w:szCs w:val="24"/>
              </w:rPr>
            </w:pPr>
            <w:r w:rsidRPr="000D67E4">
              <w:rPr>
                <w:rFonts w:cstheme="minorHAnsi"/>
                <w:b/>
                <w:sz w:val="24"/>
                <w:szCs w:val="24"/>
              </w:rPr>
              <w:t xml:space="preserve">ADA –Represented by </w:t>
            </w:r>
            <w:r w:rsidR="00B238BD">
              <w:rPr>
                <w:rFonts w:cstheme="minorHAnsi"/>
                <w:b/>
                <w:sz w:val="24"/>
                <w:szCs w:val="24"/>
              </w:rPr>
              <w:t xml:space="preserve">Iris </w:t>
            </w:r>
            <w:r w:rsidR="00EC086B">
              <w:rPr>
                <w:rFonts w:cstheme="minorHAnsi"/>
                <w:b/>
                <w:sz w:val="24"/>
                <w:szCs w:val="24"/>
              </w:rPr>
              <w:t>Casiano</w:t>
            </w:r>
            <w:r w:rsidRPr="000D67E4">
              <w:rPr>
                <w:rFonts w:cstheme="minorHAnsi"/>
                <w:b/>
                <w:sz w:val="24"/>
                <w:szCs w:val="24"/>
              </w:rPr>
              <w:t xml:space="preserve"> </w:t>
            </w:r>
          </w:p>
          <w:p w14:paraId="0B92996F" w14:textId="08B5FF1C" w:rsidR="0040391E" w:rsidRPr="000D67E4" w:rsidRDefault="00553203" w:rsidP="003647C0">
            <w:pPr>
              <w:pStyle w:val="NoSpacing"/>
              <w:rPr>
                <w:rFonts w:cstheme="minorHAnsi"/>
                <w:sz w:val="24"/>
                <w:szCs w:val="24"/>
              </w:rPr>
            </w:pPr>
            <w:r w:rsidRPr="000D67E4">
              <w:rPr>
                <w:rFonts w:cstheme="minorHAnsi"/>
                <w:sz w:val="24"/>
                <w:szCs w:val="24"/>
              </w:rPr>
              <w:tab/>
            </w:r>
            <w:r w:rsidR="000D67E4">
              <w:rPr>
                <w:rFonts w:cstheme="minorHAnsi"/>
                <w:sz w:val="24"/>
                <w:szCs w:val="24"/>
              </w:rPr>
              <w:t>No</w:t>
            </w:r>
            <w:r w:rsidR="00823DC2">
              <w:rPr>
                <w:rFonts w:cstheme="minorHAnsi"/>
                <w:sz w:val="24"/>
                <w:szCs w:val="24"/>
              </w:rPr>
              <w:t>t met yet</w:t>
            </w:r>
          </w:p>
          <w:p w14:paraId="1C3E0AA4" w14:textId="2F1EF713" w:rsidR="000E271F" w:rsidRPr="000D67E4" w:rsidRDefault="000E271F" w:rsidP="0040391E">
            <w:pPr>
              <w:spacing w:line="259" w:lineRule="auto"/>
              <w:ind w:left="0" w:firstLine="0"/>
              <w:rPr>
                <w:rFonts w:cstheme="minorHAnsi"/>
                <w:b/>
                <w:sz w:val="24"/>
                <w:szCs w:val="24"/>
              </w:rPr>
            </w:pPr>
            <w:r w:rsidRPr="000D67E4">
              <w:rPr>
                <w:rFonts w:cstheme="minorHAnsi"/>
                <w:b/>
                <w:sz w:val="24"/>
                <w:szCs w:val="24"/>
              </w:rPr>
              <w:t>Campus Communicator- Represented by Mary Larkin</w:t>
            </w:r>
          </w:p>
          <w:p w14:paraId="5DBA2A2C" w14:textId="1208CCDD" w:rsidR="00E0566B" w:rsidRPr="000D67E4" w:rsidRDefault="000D67E4" w:rsidP="00D606A2">
            <w:pPr>
              <w:ind w:left="0" w:firstLine="0"/>
              <w:rPr>
                <w:rFonts w:cstheme="minorHAnsi"/>
                <w:sz w:val="24"/>
                <w:szCs w:val="24"/>
              </w:rPr>
            </w:pPr>
            <w:r w:rsidRPr="000D67E4">
              <w:rPr>
                <w:rFonts w:cstheme="minorHAnsi"/>
                <w:sz w:val="24"/>
                <w:szCs w:val="24"/>
              </w:rPr>
              <w:tab/>
            </w:r>
            <w:r w:rsidR="00B238BD">
              <w:rPr>
                <w:rFonts w:cstheme="minorHAnsi"/>
                <w:sz w:val="24"/>
                <w:szCs w:val="24"/>
              </w:rPr>
              <w:t xml:space="preserve"> No report</w:t>
            </w:r>
          </w:p>
          <w:p w14:paraId="6087FDD5" w14:textId="43A573FA" w:rsidR="000E271F" w:rsidRPr="000D67E4" w:rsidRDefault="0040391E" w:rsidP="00D606A2">
            <w:pPr>
              <w:ind w:left="0" w:firstLine="0"/>
              <w:rPr>
                <w:rFonts w:cstheme="minorHAnsi"/>
                <w:b/>
                <w:sz w:val="24"/>
                <w:szCs w:val="24"/>
              </w:rPr>
            </w:pPr>
            <w:r w:rsidRPr="000D67E4">
              <w:rPr>
                <w:rFonts w:cstheme="minorHAnsi"/>
                <w:b/>
                <w:sz w:val="24"/>
                <w:szCs w:val="24"/>
              </w:rPr>
              <w:t>F</w:t>
            </w:r>
            <w:r w:rsidR="000E271F" w:rsidRPr="000D67E4">
              <w:rPr>
                <w:rFonts w:cstheme="minorHAnsi"/>
                <w:b/>
                <w:sz w:val="24"/>
                <w:szCs w:val="24"/>
              </w:rPr>
              <w:t xml:space="preserve">aculty Senate – Represented by </w:t>
            </w:r>
            <w:r w:rsidR="00823DC2">
              <w:rPr>
                <w:rFonts w:cstheme="minorHAnsi"/>
                <w:b/>
                <w:sz w:val="24"/>
                <w:szCs w:val="24"/>
              </w:rPr>
              <w:t>Kristen Vanselow</w:t>
            </w:r>
          </w:p>
          <w:p w14:paraId="5C21B4BC" w14:textId="569F7E44" w:rsidR="000E271F" w:rsidRPr="000D67E4" w:rsidRDefault="006A0278" w:rsidP="006A0278">
            <w:pPr>
              <w:rPr>
                <w:rFonts w:cstheme="minorHAnsi"/>
                <w:sz w:val="24"/>
                <w:szCs w:val="24"/>
              </w:rPr>
            </w:pPr>
            <w:r w:rsidRPr="000D67E4">
              <w:rPr>
                <w:rFonts w:cstheme="minorHAnsi"/>
                <w:sz w:val="24"/>
                <w:szCs w:val="24"/>
              </w:rPr>
              <w:t xml:space="preserve">     </w:t>
            </w:r>
            <w:r w:rsidR="00823DC2">
              <w:rPr>
                <w:rFonts w:cstheme="minorHAnsi"/>
                <w:sz w:val="24"/>
                <w:szCs w:val="24"/>
              </w:rPr>
              <w:t>Did not receive meeting notice, no report</w:t>
            </w:r>
          </w:p>
          <w:p w14:paraId="47653943" w14:textId="2BB12FCC" w:rsidR="00B238BD" w:rsidRDefault="00B238BD" w:rsidP="00D606A2">
            <w:pPr>
              <w:ind w:left="290"/>
              <w:rPr>
                <w:rFonts w:cstheme="minorHAnsi"/>
                <w:b/>
                <w:sz w:val="24"/>
                <w:szCs w:val="24"/>
              </w:rPr>
            </w:pPr>
            <w:r>
              <w:rPr>
                <w:rFonts w:cstheme="minorHAnsi"/>
                <w:b/>
                <w:sz w:val="24"/>
                <w:szCs w:val="24"/>
              </w:rPr>
              <w:t>Grant in Aid – Represented by Regina Trabucco</w:t>
            </w:r>
          </w:p>
          <w:p w14:paraId="2680E5C4" w14:textId="685559E3" w:rsidR="00B238BD" w:rsidRPr="00B238BD" w:rsidRDefault="00B238BD" w:rsidP="00D606A2">
            <w:pPr>
              <w:ind w:left="290"/>
              <w:rPr>
                <w:rFonts w:cstheme="minorHAnsi"/>
                <w:sz w:val="24"/>
                <w:szCs w:val="24"/>
              </w:rPr>
            </w:pPr>
            <w:r>
              <w:rPr>
                <w:rFonts w:cstheme="minorHAnsi"/>
                <w:b/>
                <w:sz w:val="24"/>
                <w:szCs w:val="24"/>
              </w:rPr>
              <w:t xml:space="preserve">     </w:t>
            </w:r>
            <w:r w:rsidRPr="00B238BD">
              <w:rPr>
                <w:rFonts w:cstheme="minorHAnsi"/>
                <w:sz w:val="24"/>
                <w:szCs w:val="24"/>
              </w:rPr>
              <w:t>No report</w:t>
            </w:r>
          </w:p>
          <w:p w14:paraId="4A08A456" w14:textId="04D8809D" w:rsidR="000E271F" w:rsidRPr="000D67E4" w:rsidRDefault="000E271F" w:rsidP="00D606A2">
            <w:pPr>
              <w:ind w:left="290"/>
              <w:rPr>
                <w:rFonts w:cstheme="minorHAnsi"/>
                <w:b/>
                <w:sz w:val="24"/>
                <w:szCs w:val="24"/>
              </w:rPr>
            </w:pPr>
            <w:r w:rsidRPr="000D67E4">
              <w:rPr>
                <w:rFonts w:cstheme="minorHAnsi"/>
                <w:b/>
                <w:sz w:val="24"/>
                <w:szCs w:val="24"/>
              </w:rPr>
              <w:t xml:space="preserve">Institutional Affairs - Represented by </w:t>
            </w:r>
            <w:r w:rsidR="00B238BD">
              <w:rPr>
                <w:rFonts w:cstheme="minorHAnsi"/>
                <w:b/>
                <w:sz w:val="24"/>
                <w:szCs w:val="24"/>
              </w:rPr>
              <w:t>Kiley Barnett</w:t>
            </w:r>
          </w:p>
          <w:p w14:paraId="3432F7B2" w14:textId="40E4B769" w:rsidR="00B03234" w:rsidRPr="000D67E4" w:rsidRDefault="006A0278" w:rsidP="006A0278">
            <w:pPr>
              <w:rPr>
                <w:rFonts w:cstheme="minorHAnsi"/>
                <w:sz w:val="24"/>
                <w:szCs w:val="24"/>
              </w:rPr>
            </w:pPr>
            <w:r w:rsidRPr="000D67E4">
              <w:rPr>
                <w:rFonts w:cstheme="minorHAnsi"/>
                <w:sz w:val="24"/>
                <w:szCs w:val="24"/>
              </w:rPr>
              <w:t xml:space="preserve">     </w:t>
            </w:r>
            <w:r w:rsidR="007969C6" w:rsidRPr="000D67E4">
              <w:rPr>
                <w:rFonts w:cstheme="minorHAnsi"/>
                <w:sz w:val="24"/>
                <w:szCs w:val="24"/>
              </w:rPr>
              <w:t>No report</w:t>
            </w:r>
          </w:p>
          <w:p w14:paraId="75B3B81E" w14:textId="51BA0077" w:rsidR="006A0278" w:rsidRPr="000D67E4" w:rsidRDefault="000E271F" w:rsidP="006A0278">
            <w:pPr>
              <w:ind w:left="0" w:firstLine="0"/>
              <w:rPr>
                <w:rFonts w:cstheme="minorHAnsi"/>
                <w:b/>
                <w:sz w:val="24"/>
                <w:szCs w:val="24"/>
              </w:rPr>
            </w:pPr>
            <w:r w:rsidRPr="000D67E4">
              <w:rPr>
                <w:rFonts w:cstheme="minorHAnsi"/>
                <w:b/>
                <w:sz w:val="24"/>
                <w:szCs w:val="24"/>
              </w:rPr>
              <w:t xml:space="preserve">Parking Advisory – Represented by </w:t>
            </w:r>
            <w:r w:rsidR="00823DC2">
              <w:rPr>
                <w:rFonts w:cstheme="minorHAnsi"/>
                <w:b/>
                <w:sz w:val="24"/>
                <w:szCs w:val="24"/>
              </w:rPr>
              <w:t>TK and Andie</w:t>
            </w:r>
          </w:p>
          <w:p w14:paraId="63CA844F" w14:textId="064EB6C4" w:rsidR="000E271F" w:rsidRPr="000D67E4" w:rsidRDefault="006A0278" w:rsidP="006A0278">
            <w:pPr>
              <w:ind w:left="0" w:firstLine="0"/>
              <w:rPr>
                <w:rFonts w:cstheme="minorHAnsi"/>
                <w:b/>
                <w:sz w:val="24"/>
                <w:szCs w:val="24"/>
              </w:rPr>
            </w:pPr>
            <w:r w:rsidRPr="000D67E4">
              <w:rPr>
                <w:rFonts w:cstheme="minorHAnsi"/>
                <w:sz w:val="24"/>
                <w:szCs w:val="24"/>
              </w:rPr>
              <w:t xml:space="preserve">     </w:t>
            </w:r>
            <w:r w:rsidR="00823DC2">
              <w:rPr>
                <w:rFonts w:cstheme="minorHAnsi"/>
                <w:sz w:val="24"/>
                <w:szCs w:val="24"/>
              </w:rPr>
              <w:t>No meeting yet</w:t>
            </w:r>
          </w:p>
          <w:p w14:paraId="13BB4A15" w14:textId="1E8D4A5E" w:rsidR="006A0278" w:rsidRPr="000D67E4" w:rsidRDefault="000E271F" w:rsidP="007969C6">
            <w:pPr>
              <w:pStyle w:val="NoSpacing"/>
              <w:ind w:left="0" w:firstLine="0"/>
              <w:rPr>
                <w:rFonts w:cstheme="minorHAnsi"/>
                <w:b/>
                <w:sz w:val="24"/>
                <w:szCs w:val="24"/>
              </w:rPr>
            </w:pPr>
            <w:r w:rsidRPr="000D67E4">
              <w:rPr>
                <w:rFonts w:cstheme="minorHAnsi"/>
                <w:b/>
                <w:sz w:val="24"/>
                <w:szCs w:val="24"/>
              </w:rPr>
              <w:t xml:space="preserve">Sustainability and Resiliency Council- Represented by </w:t>
            </w:r>
            <w:r w:rsidR="00823DC2">
              <w:rPr>
                <w:rFonts w:cstheme="minorHAnsi"/>
                <w:b/>
                <w:sz w:val="24"/>
                <w:szCs w:val="24"/>
              </w:rPr>
              <w:t>Jessica Evers</w:t>
            </w:r>
          </w:p>
          <w:p w14:paraId="7EB7EA5C" w14:textId="77777777" w:rsidR="000E271F" w:rsidRDefault="006A0278" w:rsidP="007969C6">
            <w:pPr>
              <w:pStyle w:val="NoSpacing"/>
              <w:ind w:left="0" w:firstLine="0"/>
              <w:rPr>
                <w:rFonts w:cstheme="minorHAnsi"/>
                <w:sz w:val="24"/>
                <w:szCs w:val="24"/>
              </w:rPr>
            </w:pPr>
            <w:r w:rsidRPr="000D67E4">
              <w:rPr>
                <w:rFonts w:cstheme="minorHAnsi"/>
                <w:sz w:val="24"/>
                <w:szCs w:val="24"/>
              </w:rPr>
              <w:t xml:space="preserve">     </w:t>
            </w:r>
            <w:r w:rsidR="00823DC2">
              <w:rPr>
                <w:rFonts w:cstheme="minorHAnsi"/>
                <w:sz w:val="24"/>
                <w:szCs w:val="24"/>
              </w:rPr>
              <w:t>No meeting yet</w:t>
            </w:r>
            <w:r w:rsidR="007969C6" w:rsidRPr="000D67E4">
              <w:rPr>
                <w:rFonts w:cstheme="minorHAnsi"/>
                <w:sz w:val="24"/>
                <w:szCs w:val="24"/>
              </w:rPr>
              <w:t xml:space="preserve"> </w:t>
            </w:r>
          </w:p>
          <w:p w14:paraId="4BE8B452" w14:textId="612114D9" w:rsidR="00815BD5" w:rsidRPr="000D67E4" w:rsidRDefault="00815BD5" w:rsidP="00815BD5">
            <w:pPr>
              <w:pStyle w:val="NoSpacing"/>
              <w:ind w:left="0" w:firstLine="0"/>
              <w:rPr>
                <w:rFonts w:cstheme="minorHAnsi"/>
                <w:b/>
                <w:sz w:val="24"/>
                <w:szCs w:val="24"/>
              </w:rPr>
            </w:pPr>
          </w:p>
        </w:tc>
      </w:tr>
      <w:tr w:rsidR="005D03B5" w:rsidRPr="000D67E4" w14:paraId="21E26E2B" w14:textId="77777777" w:rsidTr="00CD0D6C">
        <w:tc>
          <w:tcPr>
            <w:tcW w:w="643" w:type="pct"/>
            <w:tcBorders>
              <w:top w:val="single" w:sz="4" w:space="0" w:color="auto"/>
              <w:bottom w:val="single" w:sz="4" w:space="0" w:color="auto"/>
            </w:tcBorders>
          </w:tcPr>
          <w:p w14:paraId="42C2D120" w14:textId="58CC9161" w:rsidR="000E271F" w:rsidRPr="000D67E4" w:rsidRDefault="000E271F" w:rsidP="00994F1A">
            <w:pPr>
              <w:pStyle w:val="NoSpacing"/>
              <w:ind w:left="0" w:firstLine="0"/>
              <w:rPr>
                <w:rFonts w:cstheme="minorHAnsi"/>
                <w:sz w:val="24"/>
                <w:szCs w:val="24"/>
              </w:rPr>
            </w:pPr>
            <w:r w:rsidRPr="000D67E4">
              <w:rPr>
                <w:rFonts w:cstheme="minorHAnsi"/>
                <w:sz w:val="24"/>
                <w:szCs w:val="24"/>
              </w:rPr>
              <w:lastRenderedPageBreak/>
              <w:t>University Special Committees</w:t>
            </w:r>
          </w:p>
        </w:tc>
        <w:tc>
          <w:tcPr>
            <w:tcW w:w="808" w:type="pct"/>
            <w:tcBorders>
              <w:top w:val="single" w:sz="4" w:space="0" w:color="auto"/>
              <w:bottom w:val="single" w:sz="4" w:space="0" w:color="auto"/>
            </w:tcBorders>
          </w:tcPr>
          <w:p w14:paraId="46DD9D7A" w14:textId="3AF21C11" w:rsidR="000E271F" w:rsidRPr="000D67E4"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3EEF3DE4" w14:textId="57B38035" w:rsidR="000E271F" w:rsidRPr="000D67E4" w:rsidRDefault="000E271F" w:rsidP="00446B66">
            <w:pPr>
              <w:rPr>
                <w:rFonts w:cstheme="minorHAnsi"/>
                <w:sz w:val="24"/>
                <w:szCs w:val="24"/>
              </w:rPr>
            </w:pPr>
          </w:p>
        </w:tc>
      </w:tr>
      <w:tr w:rsidR="005D03B5" w:rsidRPr="000D67E4" w14:paraId="541D6D7C" w14:textId="77777777" w:rsidTr="00CD0D6C">
        <w:trPr>
          <w:trHeight w:val="638"/>
        </w:trPr>
        <w:tc>
          <w:tcPr>
            <w:tcW w:w="643" w:type="pct"/>
            <w:tcBorders>
              <w:top w:val="single" w:sz="4" w:space="0" w:color="auto"/>
              <w:bottom w:val="single" w:sz="4" w:space="0" w:color="auto"/>
            </w:tcBorders>
          </w:tcPr>
          <w:p w14:paraId="29924821" w14:textId="112E961D" w:rsidR="000E271F" w:rsidRPr="000D67E4" w:rsidRDefault="000E271F" w:rsidP="00994F1A">
            <w:pPr>
              <w:pStyle w:val="NoSpacing"/>
              <w:ind w:left="0" w:firstLine="0"/>
              <w:rPr>
                <w:rFonts w:cstheme="minorHAnsi"/>
                <w:sz w:val="24"/>
                <w:szCs w:val="24"/>
              </w:rPr>
            </w:pPr>
            <w:r w:rsidRPr="000D67E4">
              <w:rPr>
                <w:rFonts w:cstheme="minorHAnsi"/>
                <w:sz w:val="24"/>
                <w:szCs w:val="24"/>
              </w:rPr>
              <w:t>Presidential Appointed Committees</w:t>
            </w:r>
          </w:p>
        </w:tc>
        <w:tc>
          <w:tcPr>
            <w:tcW w:w="808" w:type="pct"/>
            <w:tcBorders>
              <w:top w:val="single" w:sz="4" w:space="0" w:color="auto"/>
              <w:bottom w:val="single" w:sz="4" w:space="0" w:color="auto"/>
            </w:tcBorders>
          </w:tcPr>
          <w:p w14:paraId="6BE5CFEF" w14:textId="04F2BB6F" w:rsidR="000E271F" w:rsidRPr="000D67E4"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62BF5963" w:rsidR="000E271F" w:rsidRPr="000D67E4" w:rsidRDefault="000E271F" w:rsidP="00AF1D67">
            <w:pPr>
              <w:pStyle w:val="NoSpacing"/>
              <w:rPr>
                <w:rFonts w:cstheme="minorHAnsi"/>
                <w:b/>
                <w:bCs/>
                <w:sz w:val="24"/>
                <w:szCs w:val="24"/>
              </w:rPr>
            </w:pPr>
            <w:r w:rsidRPr="000D67E4">
              <w:rPr>
                <w:rFonts w:cstheme="minorHAnsi"/>
                <w:b/>
                <w:bCs/>
                <w:sz w:val="24"/>
                <w:szCs w:val="24"/>
              </w:rPr>
              <w:t>Diversity and Inclusion; Represented by Charlotte</w:t>
            </w:r>
            <w:r w:rsidR="00EC086B">
              <w:rPr>
                <w:rFonts w:cstheme="minorHAnsi"/>
                <w:b/>
                <w:bCs/>
                <w:sz w:val="24"/>
                <w:szCs w:val="24"/>
              </w:rPr>
              <w:t xml:space="preserve"> Bingham</w:t>
            </w:r>
            <w:r w:rsidRPr="000D67E4">
              <w:rPr>
                <w:rFonts w:cstheme="minorHAnsi"/>
                <w:b/>
                <w:bCs/>
                <w:sz w:val="24"/>
                <w:szCs w:val="24"/>
              </w:rPr>
              <w:t xml:space="preserve"> </w:t>
            </w:r>
            <w:r w:rsidR="00BF7D15">
              <w:rPr>
                <w:rFonts w:cstheme="minorHAnsi"/>
                <w:b/>
                <w:bCs/>
                <w:sz w:val="24"/>
                <w:szCs w:val="24"/>
              </w:rPr>
              <w:t>&amp; Aisha</w:t>
            </w:r>
            <w:r w:rsidR="00EC086B">
              <w:rPr>
                <w:rFonts w:cstheme="minorHAnsi"/>
                <w:b/>
                <w:bCs/>
                <w:sz w:val="24"/>
                <w:szCs w:val="24"/>
              </w:rPr>
              <w:t xml:space="preserve"> Lewis</w:t>
            </w:r>
          </w:p>
          <w:p w14:paraId="0588A758" w14:textId="3CE6AB3A" w:rsidR="003647C0" w:rsidRPr="000D67E4" w:rsidRDefault="000D67E4" w:rsidP="00AF1D67">
            <w:pPr>
              <w:pStyle w:val="NoSpacing"/>
              <w:rPr>
                <w:rFonts w:cstheme="minorHAnsi"/>
                <w:bCs/>
                <w:sz w:val="24"/>
                <w:szCs w:val="24"/>
              </w:rPr>
            </w:pPr>
            <w:r>
              <w:rPr>
                <w:rFonts w:cstheme="minorHAnsi"/>
                <w:b/>
                <w:bCs/>
                <w:sz w:val="24"/>
                <w:szCs w:val="24"/>
              </w:rPr>
              <w:tab/>
            </w:r>
            <w:r w:rsidR="00BF7D15">
              <w:rPr>
                <w:rFonts w:cstheme="minorHAnsi"/>
                <w:bCs/>
                <w:sz w:val="24"/>
                <w:szCs w:val="24"/>
              </w:rPr>
              <w:t>D&amp;I Certificate resuming in September</w:t>
            </w:r>
          </w:p>
          <w:p w14:paraId="070D91B3" w14:textId="74166FEE" w:rsidR="000E271F" w:rsidRPr="000D67E4" w:rsidRDefault="000E271F" w:rsidP="00AF1D67">
            <w:pPr>
              <w:pStyle w:val="NoSpacing"/>
              <w:ind w:left="0" w:firstLine="0"/>
              <w:rPr>
                <w:rFonts w:cstheme="minorHAnsi"/>
                <w:b/>
                <w:bCs/>
                <w:sz w:val="24"/>
                <w:szCs w:val="24"/>
              </w:rPr>
            </w:pPr>
            <w:r w:rsidRPr="000D67E4">
              <w:rPr>
                <w:rFonts w:cstheme="minorHAnsi"/>
                <w:b/>
                <w:bCs/>
                <w:sz w:val="24"/>
                <w:szCs w:val="24"/>
              </w:rPr>
              <w:t xml:space="preserve">Intercollegiate Athletic; Represented by </w:t>
            </w:r>
            <w:r w:rsidR="00BF7D15">
              <w:rPr>
                <w:rFonts w:cstheme="minorHAnsi"/>
                <w:b/>
                <w:bCs/>
                <w:sz w:val="24"/>
                <w:szCs w:val="24"/>
              </w:rPr>
              <w:t>Kristen</w:t>
            </w:r>
            <w:r w:rsidR="00EC086B">
              <w:rPr>
                <w:rFonts w:cstheme="minorHAnsi"/>
                <w:b/>
                <w:bCs/>
                <w:sz w:val="24"/>
                <w:szCs w:val="24"/>
              </w:rPr>
              <w:t xml:space="preserve"> Vanselow</w:t>
            </w:r>
            <w:r w:rsidR="00BF7D15">
              <w:rPr>
                <w:rFonts w:cstheme="minorHAnsi"/>
                <w:b/>
                <w:bCs/>
                <w:sz w:val="24"/>
                <w:szCs w:val="24"/>
              </w:rPr>
              <w:t xml:space="preserve"> &amp; Kiley</w:t>
            </w:r>
            <w:r w:rsidR="00EC086B">
              <w:rPr>
                <w:rFonts w:cstheme="minorHAnsi"/>
                <w:b/>
                <w:bCs/>
                <w:sz w:val="24"/>
                <w:szCs w:val="24"/>
              </w:rPr>
              <w:t xml:space="preserve"> Barnett</w:t>
            </w:r>
          </w:p>
          <w:p w14:paraId="790AB71E" w14:textId="1A448EAC" w:rsidR="00AA3C90" w:rsidRPr="000D67E4" w:rsidRDefault="009B0679" w:rsidP="00AF1D67">
            <w:pPr>
              <w:pStyle w:val="NoSpacing"/>
              <w:ind w:left="0" w:firstLine="0"/>
              <w:rPr>
                <w:rFonts w:cstheme="minorHAnsi"/>
                <w:bCs/>
                <w:sz w:val="24"/>
                <w:szCs w:val="24"/>
              </w:rPr>
            </w:pPr>
            <w:r w:rsidRPr="000D67E4">
              <w:rPr>
                <w:rFonts w:cstheme="minorHAnsi"/>
                <w:bCs/>
                <w:sz w:val="24"/>
                <w:szCs w:val="24"/>
              </w:rPr>
              <w:t xml:space="preserve">    </w:t>
            </w:r>
            <w:r w:rsidR="00BF7D15">
              <w:rPr>
                <w:rFonts w:cstheme="minorHAnsi"/>
                <w:bCs/>
                <w:sz w:val="24"/>
                <w:szCs w:val="24"/>
              </w:rPr>
              <w:t>Meeting set for 9/23</w:t>
            </w:r>
          </w:p>
          <w:p w14:paraId="60274C5B" w14:textId="6C22915C" w:rsidR="000E271F" w:rsidRPr="000D67E4" w:rsidRDefault="000E271F" w:rsidP="00AF1D67">
            <w:pPr>
              <w:pStyle w:val="NoSpacing"/>
              <w:ind w:left="0" w:firstLine="0"/>
              <w:rPr>
                <w:rFonts w:cstheme="minorHAnsi"/>
                <w:b/>
                <w:bCs/>
                <w:sz w:val="24"/>
                <w:szCs w:val="24"/>
              </w:rPr>
            </w:pPr>
            <w:r w:rsidRPr="000D67E4">
              <w:rPr>
                <w:rFonts w:cstheme="minorHAnsi"/>
                <w:b/>
                <w:bCs/>
                <w:sz w:val="24"/>
                <w:szCs w:val="24"/>
              </w:rPr>
              <w:t xml:space="preserve">Parking Citations Appeals; Represented by Georgia </w:t>
            </w:r>
            <w:r w:rsidR="00EC086B">
              <w:rPr>
                <w:rFonts w:cstheme="minorHAnsi"/>
                <w:b/>
                <w:bCs/>
                <w:sz w:val="24"/>
                <w:szCs w:val="24"/>
              </w:rPr>
              <w:t>Willis</w:t>
            </w:r>
          </w:p>
          <w:p w14:paraId="736B93F2" w14:textId="56D770F5" w:rsidR="00553203" w:rsidRPr="000D67E4" w:rsidRDefault="00553203" w:rsidP="007534BA">
            <w:pPr>
              <w:pStyle w:val="NoSpacing"/>
              <w:ind w:left="0" w:firstLine="0"/>
              <w:rPr>
                <w:rFonts w:cstheme="minorHAnsi"/>
                <w:b/>
                <w:bCs/>
                <w:sz w:val="24"/>
                <w:szCs w:val="24"/>
              </w:rPr>
            </w:pPr>
            <w:r w:rsidRPr="000D67E4">
              <w:rPr>
                <w:rFonts w:cstheme="minorHAnsi"/>
                <w:bCs/>
                <w:sz w:val="24"/>
                <w:szCs w:val="24"/>
              </w:rPr>
              <w:tab/>
            </w:r>
            <w:r w:rsidR="007969C6" w:rsidRPr="000D67E4">
              <w:rPr>
                <w:rFonts w:cstheme="minorHAnsi"/>
                <w:bCs/>
                <w:sz w:val="24"/>
                <w:szCs w:val="24"/>
              </w:rPr>
              <w:t xml:space="preserve">  </w:t>
            </w:r>
            <w:r w:rsidR="00BF7D15">
              <w:rPr>
                <w:rFonts w:cstheme="minorHAnsi"/>
                <w:bCs/>
                <w:sz w:val="24"/>
                <w:szCs w:val="24"/>
              </w:rPr>
              <w:t>No meeting yet</w:t>
            </w:r>
          </w:p>
          <w:p w14:paraId="5D71D3B9" w14:textId="277964CB" w:rsidR="000E271F" w:rsidRPr="000D67E4" w:rsidRDefault="000E271F" w:rsidP="00AF1D67">
            <w:pPr>
              <w:pStyle w:val="NoSpacing"/>
              <w:ind w:left="0" w:firstLine="0"/>
              <w:rPr>
                <w:rFonts w:cstheme="minorHAnsi"/>
                <w:b/>
                <w:bCs/>
                <w:sz w:val="24"/>
                <w:szCs w:val="24"/>
              </w:rPr>
            </w:pPr>
            <w:r w:rsidRPr="000D67E4">
              <w:rPr>
                <w:rFonts w:cstheme="minorHAnsi"/>
                <w:b/>
                <w:bCs/>
                <w:sz w:val="24"/>
                <w:szCs w:val="24"/>
              </w:rPr>
              <w:t>Title IX; Represented by</w:t>
            </w:r>
            <w:r w:rsidR="00366B1A">
              <w:rPr>
                <w:rFonts w:cstheme="minorHAnsi"/>
                <w:b/>
                <w:bCs/>
                <w:sz w:val="24"/>
                <w:szCs w:val="24"/>
              </w:rPr>
              <w:t xml:space="preserve"> Tricia</w:t>
            </w:r>
            <w:r w:rsidR="00EC086B">
              <w:rPr>
                <w:rFonts w:cstheme="minorHAnsi"/>
                <w:b/>
                <w:bCs/>
                <w:sz w:val="24"/>
                <w:szCs w:val="24"/>
              </w:rPr>
              <w:t xml:space="preserve"> Miller</w:t>
            </w:r>
          </w:p>
          <w:p w14:paraId="623E4783" w14:textId="2BE03E33" w:rsidR="00AE74B4" w:rsidRPr="000D67E4" w:rsidRDefault="007969C6" w:rsidP="00AF1D67">
            <w:pPr>
              <w:pStyle w:val="NoSpacing"/>
              <w:ind w:left="0" w:firstLine="0"/>
              <w:rPr>
                <w:rFonts w:cstheme="minorHAnsi"/>
                <w:bCs/>
                <w:sz w:val="24"/>
                <w:szCs w:val="24"/>
              </w:rPr>
            </w:pPr>
            <w:r w:rsidRPr="000D67E4">
              <w:rPr>
                <w:rFonts w:cstheme="minorHAnsi"/>
                <w:bCs/>
                <w:sz w:val="24"/>
                <w:szCs w:val="24"/>
              </w:rPr>
              <w:t xml:space="preserve">     </w:t>
            </w:r>
            <w:r w:rsidR="003647C0" w:rsidRPr="000D67E4">
              <w:rPr>
                <w:rFonts w:cstheme="minorHAnsi"/>
                <w:bCs/>
                <w:sz w:val="24"/>
                <w:szCs w:val="24"/>
              </w:rPr>
              <w:t>No report</w:t>
            </w:r>
          </w:p>
          <w:p w14:paraId="6A66FBA2" w14:textId="3ACA35B2" w:rsidR="000E271F" w:rsidRPr="000D67E4" w:rsidRDefault="000E271F" w:rsidP="00AA3C90">
            <w:pPr>
              <w:pStyle w:val="NoSpacing"/>
              <w:rPr>
                <w:rFonts w:cstheme="minorHAnsi"/>
                <w:sz w:val="24"/>
                <w:szCs w:val="24"/>
              </w:rPr>
            </w:pPr>
          </w:p>
        </w:tc>
      </w:tr>
      <w:tr w:rsidR="005D03B5" w:rsidRPr="000D67E4" w14:paraId="255AC3C0" w14:textId="77777777" w:rsidTr="00CD0D6C">
        <w:tc>
          <w:tcPr>
            <w:tcW w:w="643" w:type="pct"/>
            <w:tcBorders>
              <w:top w:val="single" w:sz="4" w:space="0" w:color="auto"/>
              <w:bottom w:val="single" w:sz="4" w:space="0" w:color="auto"/>
            </w:tcBorders>
          </w:tcPr>
          <w:p w14:paraId="07FE1AEC" w14:textId="2135BA5D" w:rsidR="000E271F" w:rsidRPr="000D67E4" w:rsidRDefault="000E271F" w:rsidP="00994F1A">
            <w:pPr>
              <w:pStyle w:val="NoSpacing"/>
              <w:ind w:left="0" w:firstLine="0"/>
              <w:rPr>
                <w:rFonts w:cstheme="minorHAnsi"/>
                <w:sz w:val="24"/>
                <w:szCs w:val="24"/>
              </w:rPr>
            </w:pPr>
          </w:p>
        </w:tc>
        <w:tc>
          <w:tcPr>
            <w:tcW w:w="808" w:type="pct"/>
            <w:tcBorders>
              <w:top w:val="single" w:sz="4" w:space="0" w:color="auto"/>
              <w:bottom w:val="single" w:sz="4" w:space="0" w:color="auto"/>
            </w:tcBorders>
          </w:tcPr>
          <w:p w14:paraId="3A5B804A" w14:textId="6AF91802" w:rsidR="000E271F" w:rsidRPr="000D67E4" w:rsidRDefault="000E271F" w:rsidP="00994F1A">
            <w:pPr>
              <w:pStyle w:val="NoSpacing"/>
              <w:ind w:left="0" w:firstLine="0"/>
              <w:rPr>
                <w:rFonts w:cstheme="minorHAnsi"/>
                <w:sz w:val="24"/>
                <w:szCs w:val="24"/>
              </w:rPr>
            </w:pPr>
            <w:r w:rsidRPr="000D67E4">
              <w:rPr>
                <w:rFonts w:cstheme="minorHAnsi"/>
                <w:sz w:val="24"/>
                <w:szCs w:val="24"/>
              </w:rPr>
              <w:t>All Reps when applicable</w:t>
            </w:r>
          </w:p>
        </w:tc>
        <w:tc>
          <w:tcPr>
            <w:tcW w:w="3549" w:type="pct"/>
            <w:tcBorders>
              <w:top w:val="single" w:sz="4" w:space="0" w:color="auto"/>
              <w:bottom w:val="single" w:sz="4" w:space="0" w:color="auto"/>
            </w:tcBorders>
          </w:tcPr>
          <w:p w14:paraId="187598BB" w14:textId="04990826" w:rsidR="00AE74B4" w:rsidRPr="000D67E4" w:rsidRDefault="00AE74B4" w:rsidP="00AE74B4">
            <w:pPr>
              <w:pStyle w:val="ListParagraph"/>
              <w:ind w:left="360" w:firstLine="0"/>
              <w:rPr>
                <w:rFonts w:cstheme="minorHAnsi"/>
                <w:sz w:val="24"/>
                <w:szCs w:val="24"/>
              </w:rPr>
            </w:pPr>
          </w:p>
          <w:p w14:paraId="63556555" w14:textId="347B244A" w:rsidR="00AE74B4" w:rsidRPr="000D67E4" w:rsidRDefault="00AE74B4" w:rsidP="00AE74B4">
            <w:pPr>
              <w:rPr>
                <w:rFonts w:cstheme="minorHAnsi"/>
                <w:sz w:val="24"/>
                <w:szCs w:val="24"/>
              </w:rPr>
            </w:pPr>
          </w:p>
        </w:tc>
      </w:tr>
      <w:tr w:rsidR="00AE74B4" w:rsidRPr="000D67E4" w14:paraId="4D11EB8E" w14:textId="77777777" w:rsidTr="00CD0D6C">
        <w:tc>
          <w:tcPr>
            <w:tcW w:w="643" w:type="pct"/>
            <w:tcBorders>
              <w:top w:val="single" w:sz="4" w:space="0" w:color="auto"/>
              <w:bottom w:val="single" w:sz="4" w:space="0" w:color="auto"/>
            </w:tcBorders>
          </w:tcPr>
          <w:p w14:paraId="3B188543" w14:textId="1ECD5C77" w:rsidR="00AE74B4" w:rsidRPr="000D67E4" w:rsidRDefault="004C62A5" w:rsidP="00994F1A">
            <w:pPr>
              <w:pStyle w:val="NoSpacing"/>
              <w:ind w:left="0" w:firstLine="0"/>
              <w:rPr>
                <w:rFonts w:cstheme="minorHAnsi"/>
                <w:sz w:val="24"/>
                <w:szCs w:val="24"/>
              </w:rPr>
            </w:pPr>
            <w:r w:rsidRPr="000D67E4">
              <w:rPr>
                <w:rFonts w:cstheme="minorHAnsi"/>
                <w:sz w:val="24"/>
                <w:szCs w:val="24"/>
              </w:rPr>
              <w:t>Announcements</w:t>
            </w:r>
          </w:p>
        </w:tc>
        <w:tc>
          <w:tcPr>
            <w:tcW w:w="808" w:type="pct"/>
            <w:tcBorders>
              <w:top w:val="single" w:sz="4" w:space="0" w:color="auto"/>
              <w:bottom w:val="single" w:sz="4" w:space="0" w:color="auto"/>
            </w:tcBorders>
          </w:tcPr>
          <w:p w14:paraId="36BD357B" w14:textId="77777777" w:rsidR="00AE74B4" w:rsidRPr="000D67E4" w:rsidRDefault="00AE74B4"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24B025B" w14:textId="46BC9C23" w:rsidR="00BF7D15" w:rsidRPr="00366B1A" w:rsidRDefault="00BF7D15" w:rsidP="00BF7D15">
            <w:pPr>
              <w:rPr>
                <w:rFonts w:cstheme="minorHAnsi"/>
                <w:sz w:val="24"/>
                <w:szCs w:val="24"/>
              </w:rPr>
            </w:pPr>
            <w:r w:rsidRPr="00366B1A">
              <w:rPr>
                <w:rFonts w:cstheme="minorHAnsi"/>
                <w:sz w:val="24"/>
                <w:szCs w:val="24"/>
              </w:rPr>
              <w:t>Aisha: immunization $100 incentive, today is last day at Cohen</w:t>
            </w:r>
            <w:r w:rsidR="00385510" w:rsidRPr="00366B1A">
              <w:rPr>
                <w:rFonts w:cstheme="minorHAnsi"/>
                <w:sz w:val="24"/>
                <w:szCs w:val="24"/>
              </w:rPr>
              <w:t xml:space="preserve">, then it will be in the HR mod. </w:t>
            </w:r>
            <w:r w:rsidRPr="00366B1A">
              <w:rPr>
                <w:rFonts w:cstheme="minorHAnsi"/>
                <w:sz w:val="24"/>
                <w:szCs w:val="24"/>
              </w:rPr>
              <w:t xml:space="preserve">Cara says they accept a photo of the </w:t>
            </w:r>
            <w:r w:rsidR="00385510" w:rsidRPr="00366B1A">
              <w:rPr>
                <w:rFonts w:cstheme="minorHAnsi"/>
                <w:sz w:val="24"/>
                <w:szCs w:val="24"/>
              </w:rPr>
              <w:t>immunization card if you don’t have it with you.</w:t>
            </w:r>
          </w:p>
          <w:p w14:paraId="5C615510" w14:textId="77777777" w:rsidR="00BF7D15" w:rsidRPr="00366B1A" w:rsidRDefault="00BF7D15" w:rsidP="00BF7D15">
            <w:pPr>
              <w:rPr>
                <w:rFonts w:cstheme="minorHAnsi"/>
                <w:sz w:val="24"/>
                <w:szCs w:val="24"/>
              </w:rPr>
            </w:pPr>
          </w:p>
          <w:p w14:paraId="0403B697" w14:textId="0B3ABE8B" w:rsidR="00BF7D15" w:rsidRPr="00366B1A" w:rsidRDefault="00BF7D15" w:rsidP="00366B1A">
            <w:pPr>
              <w:pStyle w:val="NormalWeb"/>
              <w:rPr>
                <w:rStyle w:val="ui-provider"/>
                <w:rFonts w:asciiTheme="minorHAnsi" w:hAnsiTheme="minorHAnsi" w:cstheme="minorHAnsi"/>
              </w:rPr>
            </w:pPr>
            <w:r w:rsidRPr="00366B1A">
              <w:rPr>
                <w:rFonts w:asciiTheme="minorHAnsi" w:hAnsiTheme="minorHAnsi" w:cstheme="minorHAnsi"/>
                <w:sz w:val="21"/>
                <w:szCs w:val="21"/>
              </w:rPr>
              <w:t>Kristen:</w:t>
            </w:r>
            <w:r w:rsidR="00366B1A" w:rsidRPr="00366B1A">
              <w:rPr>
                <w:rFonts w:asciiTheme="minorHAnsi" w:hAnsiTheme="minorHAnsi" w:cstheme="minorHAnsi"/>
                <w:sz w:val="21"/>
                <w:szCs w:val="21"/>
              </w:rPr>
              <w:t xml:space="preserve"> </w:t>
            </w:r>
            <w:r w:rsidRPr="00366B1A">
              <w:rPr>
                <w:rStyle w:val="ui-provider"/>
                <w:rFonts w:asciiTheme="minorHAnsi" w:hAnsiTheme="minorHAnsi" w:cstheme="minorHAnsi"/>
                <w:sz w:val="21"/>
                <w:szCs w:val="21"/>
              </w:rPr>
              <w:t xml:space="preserve">Check out the IBM Skills Academy courses starting soon! </w:t>
            </w:r>
            <w:hyperlink r:id="rId10" w:tgtFrame="_blank" w:tooltip="https://www.fgcu.edu/ibmskillsacademy/" w:history="1">
              <w:r w:rsidRPr="00366B1A">
                <w:rPr>
                  <w:rStyle w:val="Hyperlink"/>
                  <w:rFonts w:asciiTheme="minorHAnsi" w:hAnsiTheme="minorHAnsi" w:cstheme="minorHAnsi"/>
                  <w:sz w:val="21"/>
                  <w:szCs w:val="21"/>
                </w:rPr>
                <w:t>https://www.fgcu.edu/ibmskillsacademy/</w:t>
              </w:r>
            </w:hyperlink>
            <w:r w:rsidRPr="00366B1A">
              <w:rPr>
                <w:rStyle w:val="ui-provider"/>
                <w:rFonts w:asciiTheme="minorHAnsi" w:hAnsiTheme="minorHAnsi" w:cstheme="minorHAnsi"/>
                <w:sz w:val="21"/>
                <w:szCs w:val="21"/>
              </w:rPr>
              <w:t xml:space="preserve"> </w:t>
            </w:r>
          </w:p>
          <w:p w14:paraId="5078FCAC" w14:textId="77777777" w:rsidR="00BF7D15" w:rsidRPr="00366B1A" w:rsidRDefault="00BF7D15" w:rsidP="00BF7D15">
            <w:pPr>
              <w:pStyle w:val="NormalWeb"/>
              <w:rPr>
                <w:rFonts w:asciiTheme="minorHAnsi" w:hAnsiTheme="minorHAnsi" w:cstheme="minorHAnsi"/>
              </w:rPr>
            </w:pPr>
          </w:p>
          <w:p w14:paraId="6257AA0A" w14:textId="05F8229E" w:rsidR="00BF7D15" w:rsidRPr="00366B1A" w:rsidRDefault="00BF7D15" w:rsidP="00BF7D15">
            <w:pPr>
              <w:pStyle w:val="NormalWeb"/>
              <w:rPr>
                <w:rFonts w:asciiTheme="minorHAnsi" w:hAnsiTheme="minorHAnsi" w:cstheme="minorHAnsi"/>
              </w:rPr>
            </w:pPr>
            <w:r w:rsidRPr="00366B1A">
              <w:rPr>
                <w:rFonts w:asciiTheme="minorHAnsi" w:hAnsiTheme="minorHAnsi" w:cstheme="minorHAnsi"/>
              </w:rPr>
              <w:t xml:space="preserve">Andi: </w:t>
            </w:r>
            <w:r w:rsidR="00385510" w:rsidRPr="00366B1A">
              <w:rPr>
                <w:rFonts w:asciiTheme="minorHAnsi" w:hAnsiTheme="minorHAnsi" w:cstheme="minorHAnsi"/>
              </w:rPr>
              <w:t>I</w:t>
            </w:r>
            <w:r w:rsidRPr="00366B1A">
              <w:rPr>
                <w:rFonts w:asciiTheme="minorHAnsi" w:hAnsiTheme="minorHAnsi" w:cstheme="minorHAnsi"/>
              </w:rPr>
              <w:t xml:space="preserve">f you have ideas for </w:t>
            </w:r>
            <w:r w:rsidR="00366B1A" w:rsidRPr="00366B1A">
              <w:rPr>
                <w:rFonts w:asciiTheme="minorHAnsi" w:hAnsiTheme="minorHAnsi" w:cstheme="minorHAnsi"/>
              </w:rPr>
              <w:t xml:space="preserve">SAC </w:t>
            </w:r>
            <w:r w:rsidRPr="00366B1A">
              <w:rPr>
                <w:rFonts w:asciiTheme="minorHAnsi" w:hAnsiTheme="minorHAnsi" w:cstheme="minorHAnsi"/>
              </w:rPr>
              <w:t>guest speakers</w:t>
            </w:r>
            <w:r w:rsidR="00366B1A" w:rsidRPr="00366B1A">
              <w:rPr>
                <w:rFonts w:asciiTheme="minorHAnsi" w:hAnsiTheme="minorHAnsi" w:cstheme="minorHAnsi"/>
              </w:rPr>
              <w:t xml:space="preserve">, let her know; busy </w:t>
            </w:r>
            <w:r w:rsidRPr="00366B1A">
              <w:rPr>
                <w:rFonts w:asciiTheme="minorHAnsi" w:hAnsiTheme="minorHAnsi" w:cstheme="minorHAnsi"/>
              </w:rPr>
              <w:t xml:space="preserve">looking for 3 new </w:t>
            </w:r>
            <w:r w:rsidR="00366B1A" w:rsidRPr="00366B1A">
              <w:rPr>
                <w:rFonts w:asciiTheme="minorHAnsi" w:hAnsiTheme="minorHAnsi" w:cstheme="minorHAnsi"/>
              </w:rPr>
              <w:t xml:space="preserve">Academic </w:t>
            </w:r>
            <w:r w:rsidRPr="00366B1A">
              <w:rPr>
                <w:rFonts w:asciiTheme="minorHAnsi" w:hAnsiTheme="minorHAnsi" w:cstheme="minorHAnsi"/>
              </w:rPr>
              <w:t xml:space="preserve">Affairs positions </w:t>
            </w:r>
          </w:p>
          <w:p w14:paraId="55B3C4B2" w14:textId="77777777" w:rsidR="00BF7D15" w:rsidRPr="00366B1A" w:rsidRDefault="00BF7D15" w:rsidP="00BF7D15">
            <w:pPr>
              <w:pStyle w:val="NormalWeb"/>
              <w:rPr>
                <w:rFonts w:asciiTheme="minorHAnsi" w:hAnsiTheme="minorHAnsi" w:cstheme="minorHAnsi"/>
              </w:rPr>
            </w:pPr>
          </w:p>
          <w:p w14:paraId="68C6E359" w14:textId="673FD104" w:rsidR="00BF7D15" w:rsidRPr="00366B1A" w:rsidRDefault="00BF7D15" w:rsidP="00BF7D15">
            <w:pPr>
              <w:pStyle w:val="NormalWeb"/>
              <w:rPr>
                <w:rFonts w:asciiTheme="minorHAnsi" w:hAnsiTheme="minorHAnsi" w:cstheme="minorHAnsi"/>
              </w:rPr>
            </w:pPr>
            <w:r w:rsidRPr="00366B1A">
              <w:rPr>
                <w:rFonts w:asciiTheme="minorHAnsi" w:hAnsiTheme="minorHAnsi" w:cstheme="minorHAnsi"/>
              </w:rPr>
              <w:t>Georgia: New test proctor, Belinda</w:t>
            </w:r>
            <w:r w:rsidR="00385510" w:rsidRPr="00366B1A">
              <w:rPr>
                <w:rFonts w:asciiTheme="minorHAnsi" w:hAnsiTheme="minorHAnsi" w:cstheme="minorHAnsi"/>
              </w:rPr>
              <w:t>, stop in and say hi to her!</w:t>
            </w:r>
          </w:p>
          <w:p w14:paraId="4F6FFDE5" w14:textId="77777777" w:rsidR="00BF7D15" w:rsidRPr="00366B1A" w:rsidRDefault="00BF7D15" w:rsidP="00BF7D15">
            <w:pPr>
              <w:pStyle w:val="NormalWeb"/>
              <w:rPr>
                <w:rFonts w:asciiTheme="minorHAnsi" w:hAnsiTheme="minorHAnsi" w:cstheme="minorHAnsi"/>
              </w:rPr>
            </w:pPr>
          </w:p>
          <w:p w14:paraId="02C3D74D" w14:textId="0803B417" w:rsidR="00BF7D15" w:rsidRPr="00366B1A" w:rsidRDefault="00BF7D15" w:rsidP="00BF7D15">
            <w:pPr>
              <w:pStyle w:val="NormalWeb"/>
              <w:rPr>
                <w:rFonts w:asciiTheme="minorHAnsi" w:hAnsiTheme="minorHAnsi" w:cstheme="minorHAnsi"/>
              </w:rPr>
            </w:pPr>
            <w:r w:rsidRPr="00366B1A">
              <w:rPr>
                <w:rFonts w:asciiTheme="minorHAnsi" w:hAnsiTheme="minorHAnsi" w:cstheme="minorHAnsi"/>
              </w:rPr>
              <w:t xml:space="preserve">Amy: </w:t>
            </w:r>
            <w:r w:rsidR="00385510" w:rsidRPr="00366B1A">
              <w:rPr>
                <w:rFonts w:asciiTheme="minorHAnsi" w:hAnsiTheme="minorHAnsi" w:cstheme="minorHAnsi"/>
              </w:rPr>
              <w:t>New role as</w:t>
            </w:r>
            <w:r w:rsidRPr="00366B1A">
              <w:rPr>
                <w:rFonts w:asciiTheme="minorHAnsi" w:hAnsiTheme="minorHAnsi" w:cstheme="minorHAnsi"/>
              </w:rPr>
              <w:t xml:space="preserve"> Lucas</w:t>
            </w:r>
            <w:r w:rsidR="00366B1A" w:rsidRPr="00366B1A">
              <w:rPr>
                <w:rFonts w:asciiTheme="minorHAnsi" w:hAnsiTheme="minorHAnsi" w:cstheme="minorHAnsi"/>
              </w:rPr>
              <w:t xml:space="preserve"> Center for Faculty Development</w:t>
            </w:r>
            <w:r w:rsidRPr="00366B1A">
              <w:rPr>
                <w:rFonts w:asciiTheme="minorHAnsi" w:hAnsiTheme="minorHAnsi" w:cstheme="minorHAnsi"/>
              </w:rPr>
              <w:t xml:space="preserve"> </w:t>
            </w:r>
            <w:r w:rsidR="00385510" w:rsidRPr="00366B1A">
              <w:rPr>
                <w:rFonts w:asciiTheme="minorHAnsi" w:hAnsiTheme="minorHAnsi" w:cstheme="minorHAnsi"/>
              </w:rPr>
              <w:t>Coordinator</w:t>
            </w:r>
            <w:r w:rsidR="00366B1A" w:rsidRPr="00366B1A">
              <w:rPr>
                <w:rFonts w:asciiTheme="minorHAnsi" w:hAnsiTheme="minorHAnsi" w:cstheme="minorHAnsi"/>
              </w:rPr>
              <w:t xml:space="preserve">, September guest speaker </w:t>
            </w:r>
            <w:hyperlink r:id="rId11" w:history="1">
              <w:r w:rsidR="00366B1A" w:rsidRPr="00366B1A">
                <w:rPr>
                  <w:rStyle w:val="Hyperlink"/>
                  <w:rFonts w:asciiTheme="minorHAnsi" w:hAnsiTheme="minorHAnsi" w:cstheme="minorHAnsi"/>
                </w:rPr>
                <w:t>https://reg.learningstream.com/reg/event_page.aspx?ek=0002-0021-edb76d7339084819ab2d40b358fed567</w:t>
              </w:r>
            </w:hyperlink>
            <w:r w:rsidR="00366B1A" w:rsidRPr="00366B1A">
              <w:rPr>
                <w:rFonts w:asciiTheme="minorHAnsi" w:hAnsiTheme="minorHAnsi" w:cstheme="minorHAnsi"/>
              </w:rPr>
              <w:t xml:space="preserve"> </w:t>
            </w:r>
          </w:p>
          <w:p w14:paraId="34317FB5" w14:textId="77777777" w:rsidR="00BF7D15" w:rsidRPr="00366B1A" w:rsidRDefault="00BF7D15" w:rsidP="00BF7D15">
            <w:pPr>
              <w:pStyle w:val="NormalWeb"/>
              <w:rPr>
                <w:rFonts w:asciiTheme="minorHAnsi" w:hAnsiTheme="minorHAnsi" w:cstheme="minorHAnsi"/>
              </w:rPr>
            </w:pPr>
          </w:p>
          <w:p w14:paraId="13B976DE" w14:textId="4476191F" w:rsidR="00BF7D15" w:rsidRPr="000D67E4" w:rsidRDefault="00BF7D15" w:rsidP="00BF7D15">
            <w:pPr>
              <w:pStyle w:val="NormalWeb"/>
              <w:rPr>
                <w:rFonts w:cstheme="minorHAnsi"/>
              </w:rPr>
            </w:pPr>
            <w:r w:rsidRPr="00366B1A">
              <w:rPr>
                <w:rFonts w:asciiTheme="minorHAnsi" w:hAnsiTheme="minorHAnsi" w:cstheme="minorHAnsi"/>
              </w:rPr>
              <w:t xml:space="preserve">Kristen: </w:t>
            </w:r>
            <w:r w:rsidR="00385510" w:rsidRPr="00366B1A">
              <w:rPr>
                <w:rFonts w:asciiTheme="minorHAnsi" w:hAnsiTheme="minorHAnsi" w:cstheme="minorHAnsi"/>
              </w:rPr>
              <w:t>New role as Assistant Vice President, Innovative Education and Partnerships</w:t>
            </w:r>
            <w:r w:rsidR="00385510">
              <w:t xml:space="preserve"> </w:t>
            </w:r>
            <w:r>
              <w:rPr>
                <w:rFonts w:cstheme="minorHAnsi"/>
              </w:rPr>
              <w:t xml:space="preserve"> </w:t>
            </w:r>
          </w:p>
        </w:tc>
      </w:tr>
      <w:tr w:rsidR="00F86C19" w:rsidRPr="000D67E4" w14:paraId="187B0687" w14:textId="77777777" w:rsidTr="00CD0D6C">
        <w:tc>
          <w:tcPr>
            <w:tcW w:w="643" w:type="pct"/>
            <w:tcBorders>
              <w:top w:val="single" w:sz="4" w:space="0" w:color="auto"/>
              <w:bottom w:val="single" w:sz="4" w:space="0" w:color="auto"/>
            </w:tcBorders>
          </w:tcPr>
          <w:p w14:paraId="0533991D" w14:textId="77777777" w:rsidR="00F86C19" w:rsidRPr="000D67E4" w:rsidRDefault="00F86C19" w:rsidP="00994F1A">
            <w:pPr>
              <w:pStyle w:val="NoSpacing"/>
              <w:ind w:left="0" w:firstLine="0"/>
              <w:rPr>
                <w:rFonts w:cstheme="minorHAnsi"/>
                <w:sz w:val="24"/>
                <w:szCs w:val="24"/>
              </w:rPr>
            </w:pPr>
          </w:p>
        </w:tc>
        <w:tc>
          <w:tcPr>
            <w:tcW w:w="808" w:type="pct"/>
            <w:tcBorders>
              <w:top w:val="single" w:sz="4" w:space="0" w:color="auto"/>
              <w:bottom w:val="single" w:sz="4" w:space="0" w:color="auto"/>
            </w:tcBorders>
          </w:tcPr>
          <w:p w14:paraId="27859AA5" w14:textId="77777777" w:rsidR="00F86C19" w:rsidRPr="000D67E4" w:rsidRDefault="00F86C19"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B8A6CC1" w14:textId="77777777" w:rsidR="00F86C19" w:rsidRPr="000D67E4" w:rsidRDefault="00F86C19" w:rsidP="00F86C19">
            <w:pPr>
              <w:ind w:left="432" w:hanging="432"/>
              <w:rPr>
                <w:rFonts w:cstheme="minorHAnsi"/>
                <w:b/>
                <w:bCs/>
                <w:sz w:val="24"/>
                <w:szCs w:val="24"/>
                <w:u w:val="single"/>
              </w:rPr>
            </w:pPr>
          </w:p>
        </w:tc>
      </w:tr>
    </w:tbl>
    <w:p w14:paraId="5CC91AF4" w14:textId="41580704" w:rsidR="00984AEF" w:rsidRPr="000D67E4" w:rsidRDefault="00984AEF" w:rsidP="0064679C">
      <w:pPr>
        <w:pStyle w:val="NoSpacing"/>
        <w:ind w:left="0" w:firstLine="0"/>
        <w:rPr>
          <w:rFonts w:cstheme="minorHAnsi"/>
          <w:sz w:val="24"/>
          <w:szCs w:val="24"/>
        </w:rPr>
      </w:pPr>
    </w:p>
    <w:p w14:paraId="2A1BD776" w14:textId="173BEB27" w:rsidR="00631BE6" w:rsidRPr="00EC086B" w:rsidRDefault="00984AEF" w:rsidP="00EC086B">
      <w:r w:rsidRPr="00EC086B">
        <w:t>Next Meeting</w:t>
      </w:r>
      <w:r w:rsidR="0078273B" w:rsidRPr="00EC086B">
        <w:t>:</w:t>
      </w:r>
      <w:r w:rsidR="00B03234" w:rsidRPr="00EC086B">
        <w:t xml:space="preserve"> </w:t>
      </w:r>
      <w:r w:rsidR="00366B1A" w:rsidRPr="00EC086B">
        <w:t>September 10th</w:t>
      </w:r>
      <w:r w:rsidR="0078273B" w:rsidRPr="00EC086B">
        <w:t>,</w:t>
      </w:r>
      <w:r w:rsidR="00663C08" w:rsidRPr="00EC086B">
        <w:t xml:space="preserve"> 202</w:t>
      </w:r>
      <w:r w:rsidR="000D0332" w:rsidRPr="00EC086B">
        <w:t>1</w:t>
      </w:r>
      <w:r w:rsidR="0078273B" w:rsidRPr="00EC086B">
        <w:t xml:space="preserve"> </w:t>
      </w:r>
      <w:r w:rsidR="00E37F31" w:rsidRPr="00EC086B">
        <w:t>1</w:t>
      </w:r>
      <w:r w:rsidR="00F159AE" w:rsidRPr="00EC086B">
        <w:t>2:30</w:t>
      </w:r>
      <w:r w:rsidR="00F8637F" w:rsidRPr="00EC086B">
        <w:t xml:space="preserve"> </w:t>
      </w:r>
      <w:r w:rsidR="00EE5F29" w:rsidRPr="00EC086B">
        <w:t>pm</w:t>
      </w:r>
      <w:r w:rsidR="00487A9C" w:rsidRPr="00EC086B">
        <w:t xml:space="preserve"> </w:t>
      </w:r>
      <w:r w:rsidR="00CA368D" w:rsidRPr="00EC086B">
        <w:t>on TEAMS</w:t>
      </w:r>
      <w:r w:rsidR="003248B5" w:rsidRPr="00EC086B">
        <w:t>.</w:t>
      </w:r>
    </w:p>
    <w:p w14:paraId="5249EB1C" w14:textId="77777777" w:rsidR="00EC086B" w:rsidRPr="00EC086B" w:rsidRDefault="00487A9C" w:rsidP="00EC086B">
      <w:r w:rsidRPr="00EC086B">
        <w:t xml:space="preserve">President </w:t>
      </w:r>
      <w:r w:rsidR="00C7632C" w:rsidRPr="00EC086B">
        <w:t>adjourned the</w:t>
      </w:r>
      <w:r w:rsidR="00B04623" w:rsidRPr="00EC086B">
        <w:t xml:space="preserve"> </w:t>
      </w:r>
      <w:r w:rsidR="006B4B83" w:rsidRPr="00EC086B">
        <w:t xml:space="preserve">meeting </w:t>
      </w:r>
      <w:r w:rsidR="00C5275A" w:rsidRPr="00EC086B">
        <w:t>at</w:t>
      </w:r>
      <w:r w:rsidR="00F159AE" w:rsidRPr="00EC086B">
        <w:t xml:space="preserve"> </w:t>
      </w:r>
      <w:r w:rsidR="00AE74B4" w:rsidRPr="00EC086B">
        <w:t>1:</w:t>
      </w:r>
      <w:r w:rsidR="00366B1A" w:rsidRPr="00EC086B">
        <w:t>53</w:t>
      </w:r>
      <w:r w:rsidR="00AE74B4" w:rsidRPr="00EC086B">
        <w:t xml:space="preserve"> PM</w:t>
      </w:r>
    </w:p>
    <w:p w14:paraId="0FAFC123" w14:textId="1F1A62B8" w:rsidR="00EF3166" w:rsidRPr="000D67E4" w:rsidRDefault="00EF3166" w:rsidP="00EC086B">
      <w:bookmarkStart w:id="0" w:name="_GoBack"/>
      <w:bookmarkEnd w:id="0"/>
      <w:r w:rsidRPr="00EC086B">
        <w:t xml:space="preserve">Second: </w:t>
      </w:r>
      <w:r w:rsidR="00366B1A" w:rsidRPr="00EC086B">
        <w:t>Am</w:t>
      </w:r>
      <w:r w:rsidR="00366B1A">
        <w:t>y</w:t>
      </w:r>
    </w:p>
    <w:sectPr w:rsidR="00EF3166" w:rsidRPr="000D67E4"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FDCBB" w14:textId="77777777" w:rsidR="006F6178" w:rsidRDefault="006F6178" w:rsidP="0037238F">
      <w:r>
        <w:separator/>
      </w:r>
    </w:p>
  </w:endnote>
  <w:endnote w:type="continuationSeparator" w:id="0">
    <w:p w14:paraId="08B78131" w14:textId="77777777" w:rsidR="006F6178" w:rsidRDefault="006F6178"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FUI-Bold">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56551" w14:textId="77777777" w:rsidR="006F6178" w:rsidRDefault="006F6178" w:rsidP="0037238F">
      <w:r>
        <w:separator/>
      </w:r>
    </w:p>
  </w:footnote>
  <w:footnote w:type="continuationSeparator" w:id="0">
    <w:p w14:paraId="629D798E" w14:textId="77777777" w:rsidR="006F6178" w:rsidRDefault="006F6178"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E1EAA"/>
    <w:multiLevelType w:val="multilevel"/>
    <w:tmpl w:val="43C8E4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EB6320"/>
    <w:multiLevelType w:val="multilevel"/>
    <w:tmpl w:val="0ECAB9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2264DB"/>
    <w:multiLevelType w:val="multilevel"/>
    <w:tmpl w:val="E1BA498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1C2E5A"/>
    <w:multiLevelType w:val="multilevel"/>
    <w:tmpl w:val="B7D62A1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6A542F"/>
    <w:multiLevelType w:val="multilevel"/>
    <w:tmpl w:val="8BA2461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DF77F3"/>
    <w:multiLevelType w:val="multilevel"/>
    <w:tmpl w:val="005C1B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1229EE"/>
    <w:multiLevelType w:val="hybridMultilevel"/>
    <w:tmpl w:val="0CE2A5B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832250"/>
    <w:multiLevelType w:val="multilevel"/>
    <w:tmpl w:val="0CD49C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DA306E"/>
    <w:multiLevelType w:val="hybridMultilevel"/>
    <w:tmpl w:val="49606698"/>
    <w:lvl w:ilvl="0" w:tplc="C41C1CE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4E19BE"/>
    <w:multiLevelType w:val="multilevel"/>
    <w:tmpl w:val="8B8E70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5C4335A"/>
    <w:multiLevelType w:val="hybridMultilevel"/>
    <w:tmpl w:val="3F528F4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11D71"/>
    <w:multiLevelType w:val="multilevel"/>
    <w:tmpl w:val="457C38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3D55AA"/>
    <w:multiLevelType w:val="multilevel"/>
    <w:tmpl w:val="323EEC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1A0E1E"/>
    <w:multiLevelType w:val="multilevel"/>
    <w:tmpl w:val="760C0E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3D70DAF"/>
    <w:multiLevelType w:val="multilevel"/>
    <w:tmpl w:val="3E1C1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CB361CF"/>
    <w:multiLevelType w:val="multilevel"/>
    <w:tmpl w:val="F962AB2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53256F8"/>
    <w:multiLevelType w:val="hybridMultilevel"/>
    <w:tmpl w:val="A0A215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0"/>
  </w:num>
  <w:num w:numId="3">
    <w:abstractNumId w:val="6"/>
  </w:num>
  <w:num w:numId="4">
    <w:abstractNumId w:val="11"/>
  </w:num>
  <w:num w:numId="5">
    <w:abstractNumId w:val="14"/>
  </w:num>
  <w:num w:numId="6">
    <w:abstractNumId w:val="7"/>
  </w:num>
  <w:num w:numId="7">
    <w:abstractNumId w:val="1"/>
  </w:num>
  <w:num w:numId="8">
    <w:abstractNumId w:val="12"/>
  </w:num>
  <w:num w:numId="9">
    <w:abstractNumId w:val="5"/>
  </w:num>
  <w:num w:numId="10">
    <w:abstractNumId w:val="0"/>
  </w:num>
  <w:num w:numId="11">
    <w:abstractNumId w:val="4"/>
  </w:num>
  <w:num w:numId="12">
    <w:abstractNumId w:val="2"/>
  </w:num>
  <w:num w:numId="13">
    <w:abstractNumId w:val="15"/>
  </w:num>
  <w:num w:numId="14">
    <w:abstractNumId w:val="3"/>
  </w:num>
  <w:num w:numId="15">
    <w:abstractNumId w:val="9"/>
  </w:num>
  <w:num w:numId="16">
    <w:abstractNumId w:val="13"/>
  </w:num>
  <w:num w:numId="17">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645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310E"/>
    <w:rsid w:val="00003897"/>
    <w:rsid w:val="00005AC5"/>
    <w:rsid w:val="000072E2"/>
    <w:rsid w:val="00007497"/>
    <w:rsid w:val="00010A99"/>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AE5"/>
    <w:rsid w:val="0005282F"/>
    <w:rsid w:val="00052E44"/>
    <w:rsid w:val="0005362F"/>
    <w:rsid w:val="00055713"/>
    <w:rsid w:val="00056011"/>
    <w:rsid w:val="0005682A"/>
    <w:rsid w:val="000569B6"/>
    <w:rsid w:val="000608AE"/>
    <w:rsid w:val="000619CB"/>
    <w:rsid w:val="00062BD6"/>
    <w:rsid w:val="000632B1"/>
    <w:rsid w:val="00064230"/>
    <w:rsid w:val="000669E1"/>
    <w:rsid w:val="0007064E"/>
    <w:rsid w:val="000709F8"/>
    <w:rsid w:val="00071189"/>
    <w:rsid w:val="00071DFD"/>
    <w:rsid w:val="00072485"/>
    <w:rsid w:val="0007290F"/>
    <w:rsid w:val="00072AD8"/>
    <w:rsid w:val="00074FA5"/>
    <w:rsid w:val="00077488"/>
    <w:rsid w:val="000776AF"/>
    <w:rsid w:val="00080385"/>
    <w:rsid w:val="000804F6"/>
    <w:rsid w:val="00080A28"/>
    <w:rsid w:val="00081460"/>
    <w:rsid w:val="000817F0"/>
    <w:rsid w:val="000834ED"/>
    <w:rsid w:val="00083AAB"/>
    <w:rsid w:val="00084458"/>
    <w:rsid w:val="00084648"/>
    <w:rsid w:val="00085357"/>
    <w:rsid w:val="0008693D"/>
    <w:rsid w:val="00086EE6"/>
    <w:rsid w:val="000870F8"/>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779"/>
    <w:rsid w:val="000A17E7"/>
    <w:rsid w:val="000A1840"/>
    <w:rsid w:val="000A2832"/>
    <w:rsid w:val="000A29DA"/>
    <w:rsid w:val="000A3624"/>
    <w:rsid w:val="000A4333"/>
    <w:rsid w:val="000A46AD"/>
    <w:rsid w:val="000A5634"/>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CB2"/>
    <w:rsid w:val="000F3E7C"/>
    <w:rsid w:val="000F4518"/>
    <w:rsid w:val="000F4978"/>
    <w:rsid w:val="000F78CD"/>
    <w:rsid w:val="00100643"/>
    <w:rsid w:val="00102A7B"/>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3075B"/>
    <w:rsid w:val="001319C0"/>
    <w:rsid w:val="001325B3"/>
    <w:rsid w:val="0013335B"/>
    <w:rsid w:val="00134276"/>
    <w:rsid w:val="001342F0"/>
    <w:rsid w:val="00134523"/>
    <w:rsid w:val="00135E41"/>
    <w:rsid w:val="00135EE2"/>
    <w:rsid w:val="00140AD1"/>
    <w:rsid w:val="00141E08"/>
    <w:rsid w:val="0014226D"/>
    <w:rsid w:val="001429C0"/>
    <w:rsid w:val="00142D2E"/>
    <w:rsid w:val="001439ED"/>
    <w:rsid w:val="0014447F"/>
    <w:rsid w:val="00147118"/>
    <w:rsid w:val="00147B31"/>
    <w:rsid w:val="001504EB"/>
    <w:rsid w:val="00151092"/>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90720"/>
    <w:rsid w:val="00191544"/>
    <w:rsid w:val="00191DDE"/>
    <w:rsid w:val="0019248C"/>
    <w:rsid w:val="0019373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785"/>
    <w:rsid w:val="001C2B40"/>
    <w:rsid w:val="001C42C1"/>
    <w:rsid w:val="001C4ACC"/>
    <w:rsid w:val="001C5CDA"/>
    <w:rsid w:val="001C6412"/>
    <w:rsid w:val="001C642E"/>
    <w:rsid w:val="001C6908"/>
    <w:rsid w:val="001C6C02"/>
    <w:rsid w:val="001C7EB5"/>
    <w:rsid w:val="001D065E"/>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1F37"/>
    <w:rsid w:val="001E2683"/>
    <w:rsid w:val="001E485C"/>
    <w:rsid w:val="001E4E36"/>
    <w:rsid w:val="001E558D"/>
    <w:rsid w:val="001E5761"/>
    <w:rsid w:val="001E6269"/>
    <w:rsid w:val="001E6828"/>
    <w:rsid w:val="001E69A2"/>
    <w:rsid w:val="001E724B"/>
    <w:rsid w:val="001E795E"/>
    <w:rsid w:val="001F02A5"/>
    <w:rsid w:val="001F0640"/>
    <w:rsid w:val="001F069F"/>
    <w:rsid w:val="001F0FB0"/>
    <w:rsid w:val="001F195D"/>
    <w:rsid w:val="001F247E"/>
    <w:rsid w:val="001F2B7A"/>
    <w:rsid w:val="001F30DD"/>
    <w:rsid w:val="001F3AA0"/>
    <w:rsid w:val="001F4234"/>
    <w:rsid w:val="001F4684"/>
    <w:rsid w:val="001F5404"/>
    <w:rsid w:val="001F5A9E"/>
    <w:rsid w:val="001F789C"/>
    <w:rsid w:val="001F7CB2"/>
    <w:rsid w:val="002004C4"/>
    <w:rsid w:val="00200985"/>
    <w:rsid w:val="00201223"/>
    <w:rsid w:val="002016D4"/>
    <w:rsid w:val="00202CDB"/>
    <w:rsid w:val="00203EDA"/>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646F"/>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6E17"/>
    <w:rsid w:val="002777D2"/>
    <w:rsid w:val="002777ED"/>
    <w:rsid w:val="002779F7"/>
    <w:rsid w:val="00280B0D"/>
    <w:rsid w:val="00280DE1"/>
    <w:rsid w:val="002810DF"/>
    <w:rsid w:val="002813C3"/>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6FD8"/>
    <w:rsid w:val="002F722E"/>
    <w:rsid w:val="002F7594"/>
    <w:rsid w:val="002F7EA0"/>
    <w:rsid w:val="00300C7E"/>
    <w:rsid w:val="00301598"/>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FD6"/>
    <w:rsid w:val="003302CE"/>
    <w:rsid w:val="00330535"/>
    <w:rsid w:val="003308BC"/>
    <w:rsid w:val="0033175C"/>
    <w:rsid w:val="00332213"/>
    <w:rsid w:val="00332E1B"/>
    <w:rsid w:val="003336EE"/>
    <w:rsid w:val="00334ADE"/>
    <w:rsid w:val="00335F4D"/>
    <w:rsid w:val="0033679F"/>
    <w:rsid w:val="00336FF1"/>
    <w:rsid w:val="003371DE"/>
    <w:rsid w:val="00337E13"/>
    <w:rsid w:val="00340C72"/>
    <w:rsid w:val="003421AA"/>
    <w:rsid w:val="003438FC"/>
    <w:rsid w:val="00344A34"/>
    <w:rsid w:val="00347B64"/>
    <w:rsid w:val="00352AAF"/>
    <w:rsid w:val="0035380E"/>
    <w:rsid w:val="00354609"/>
    <w:rsid w:val="003558DB"/>
    <w:rsid w:val="003566FD"/>
    <w:rsid w:val="00356DBC"/>
    <w:rsid w:val="00356DEC"/>
    <w:rsid w:val="00357A3C"/>
    <w:rsid w:val="00357C6F"/>
    <w:rsid w:val="00360479"/>
    <w:rsid w:val="003604EE"/>
    <w:rsid w:val="00360988"/>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169E"/>
    <w:rsid w:val="00381F9C"/>
    <w:rsid w:val="00382071"/>
    <w:rsid w:val="00383A0B"/>
    <w:rsid w:val="00383F05"/>
    <w:rsid w:val="00383FE2"/>
    <w:rsid w:val="003854E1"/>
    <w:rsid w:val="00385510"/>
    <w:rsid w:val="00385543"/>
    <w:rsid w:val="0038605F"/>
    <w:rsid w:val="003872AF"/>
    <w:rsid w:val="0038765F"/>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CB4"/>
    <w:rsid w:val="003A2D55"/>
    <w:rsid w:val="003A32E3"/>
    <w:rsid w:val="003A51AC"/>
    <w:rsid w:val="003A51BB"/>
    <w:rsid w:val="003A6454"/>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C05B5"/>
    <w:rsid w:val="003C159A"/>
    <w:rsid w:val="003C243C"/>
    <w:rsid w:val="003C246B"/>
    <w:rsid w:val="003C2853"/>
    <w:rsid w:val="003C2C2E"/>
    <w:rsid w:val="003C2E80"/>
    <w:rsid w:val="003C2EC7"/>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BDF"/>
    <w:rsid w:val="00406882"/>
    <w:rsid w:val="00406CC8"/>
    <w:rsid w:val="00410474"/>
    <w:rsid w:val="004114FF"/>
    <w:rsid w:val="00411689"/>
    <w:rsid w:val="004144AF"/>
    <w:rsid w:val="004152CF"/>
    <w:rsid w:val="00416168"/>
    <w:rsid w:val="00416615"/>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F51"/>
    <w:rsid w:val="004621F0"/>
    <w:rsid w:val="004623A1"/>
    <w:rsid w:val="0046254F"/>
    <w:rsid w:val="00463523"/>
    <w:rsid w:val="0046473D"/>
    <w:rsid w:val="00466B92"/>
    <w:rsid w:val="00471D93"/>
    <w:rsid w:val="004721D5"/>
    <w:rsid w:val="0047320F"/>
    <w:rsid w:val="004755D1"/>
    <w:rsid w:val="0047648C"/>
    <w:rsid w:val="004777C8"/>
    <w:rsid w:val="00480064"/>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7B2C"/>
    <w:rsid w:val="004B1DBF"/>
    <w:rsid w:val="004B24C8"/>
    <w:rsid w:val="004B2B17"/>
    <w:rsid w:val="004B3893"/>
    <w:rsid w:val="004B3DAC"/>
    <w:rsid w:val="004B47E8"/>
    <w:rsid w:val="004B4C2D"/>
    <w:rsid w:val="004B69E5"/>
    <w:rsid w:val="004B6C8B"/>
    <w:rsid w:val="004B6D79"/>
    <w:rsid w:val="004B6F12"/>
    <w:rsid w:val="004B7EC0"/>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DE5"/>
    <w:rsid w:val="004E3670"/>
    <w:rsid w:val="004E4454"/>
    <w:rsid w:val="004E5FD8"/>
    <w:rsid w:val="004E7AD1"/>
    <w:rsid w:val="004E7D76"/>
    <w:rsid w:val="004F0492"/>
    <w:rsid w:val="004F2222"/>
    <w:rsid w:val="004F3DB2"/>
    <w:rsid w:val="004F3F42"/>
    <w:rsid w:val="004F4365"/>
    <w:rsid w:val="004F4870"/>
    <w:rsid w:val="004F5769"/>
    <w:rsid w:val="004F60F8"/>
    <w:rsid w:val="004F647B"/>
    <w:rsid w:val="004F6626"/>
    <w:rsid w:val="004F72D2"/>
    <w:rsid w:val="004F7C1F"/>
    <w:rsid w:val="00501160"/>
    <w:rsid w:val="00501299"/>
    <w:rsid w:val="00504A32"/>
    <w:rsid w:val="00504AE5"/>
    <w:rsid w:val="00507F9E"/>
    <w:rsid w:val="005100AD"/>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62"/>
    <w:rsid w:val="00531C66"/>
    <w:rsid w:val="00531DF6"/>
    <w:rsid w:val="005320BE"/>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A9B"/>
    <w:rsid w:val="005B60E1"/>
    <w:rsid w:val="005B6177"/>
    <w:rsid w:val="005C0085"/>
    <w:rsid w:val="005C0E49"/>
    <w:rsid w:val="005C3495"/>
    <w:rsid w:val="005C39E1"/>
    <w:rsid w:val="005C3DC0"/>
    <w:rsid w:val="005C4440"/>
    <w:rsid w:val="005C6328"/>
    <w:rsid w:val="005C65C2"/>
    <w:rsid w:val="005C7089"/>
    <w:rsid w:val="005C75B8"/>
    <w:rsid w:val="005D03B5"/>
    <w:rsid w:val="005D05E4"/>
    <w:rsid w:val="005D0855"/>
    <w:rsid w:val="005D1193"/>
    <w:rsid w:val="005D1A90"/>
    <w:rsid w:val="005D2618"/>
    <w:rsid w:val="005D347A"/>
    <w:rsid w:val="005D3AA4"/>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443"/>
    <w:rsid w:val="005F3A15"/>
    <w:rsid w:val="005F4707"/>
    <w:rsid w:val="005F48F8"/>
    <w:rsid w:val="005F716F"/>
    <w:rsid w:val="005F7625"/>
    <w:rsid w:val="00600567"/>
    <w:rsid w:val="00600B80"/>
    <w:rsid w:val="00600CF0"/>
    <w:rsid w:val="00601186"/>
    <w:rsid w:val="0060128D"/>
    <w:rsid w:val="0060195A"/>
    <w:rsid w:val="00603090"/>
    <w:rsid w:val="00603A00"/>
    <w:rsid w:val="00603DDB"/>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576"/>
    <w:rsid w:val="00626F12"/>
    <w:rsid w:val="006319C8"/>
    <w:rsid w:val="00631BE6"/>
    <w:rsid w:val="0063219A"/>
    <w:rsid w:val="006323BD"/>
    <w:rsid w:val="006324AD"/>
    <w:rsid w:val="00632549"/>
    <w:rsid w:val="00632563"/>
    <w:rsid w:val="00632CCF"/>
    <w:rsid w:val="00634BCD"/>
    <w:rsid w:val="006364A4"/>
    <w:rsid w:val="00636E72"/>
    <w:rsid w:val="00636F4D"/>
    <w:rsid w:val="0063733C"/>
    <w:rsid w:val="006403E5"/>
    <w:rsid w:val="0064288F"/>
    <w:rsid w:val="00642BE8"/>
    <w:rsid w:val="00643457"/>
    <w:rsid w:val="00644154"/>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2818"/>
    <w:rsid w:val="00692CF6"/>
    <w:rsid w:val="0069383C"/>
    <w:rsid w:val="00693A44"/>
    <w:rsid w:val="00693AA8"/>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C221B"/>
    <w:rsid w:val="006C3218"/>
    <w:rsid w:val="006C336F"/>
    <w:rsid w:val="006C3BB2"/>
    <w:rsid w:val="006C405D"/>
    <w:rsid w:val="006C4435"/>
    <w:rsid w:val="006C44DE"/>
    <w:rsid w:val="006C4D30"/>
    <w:rsid w:val="006C4FE9"/>
    <w:rsid w:val="006C5629"/>
    <w:rsid w:val="006C7632"/>
    <w:rsid w:val="006D069B"/>
    <w:rsid w:val="006D0E29"/>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79F6"/>
    <w:rsid w:val="006F2ABD"/>
    <w:rsid w:val="006F3CEC"/>
    <w:rsid w:val="006F3FD5"/>
    <w:rsid w:val="006F433D"/>
    <w:rsid w:val="006F4FAF"/>
    <w:rsid w:val="006F5B83"/>
    <w:rsid w:val="006F6178"/>
    <w:rsid w:val="00700493"/>
    <w:rsid w:val="007005A9"/>
    <w:rsid w:val="00702B3E"/>
    <w:rsid w:val="00702EE1"/>
    <w:rsid w:val="0070380A"/>
    <w:rsid w:val="00703CD6"/>
    <w:rsid w:val="0070402B"/>
    <w:rsid w:val="0070402F"/>
    <w:rsid w:val="0070420C"/>
    <w:rsid w:val="00705254"/>
    <w:rsid w:val="00705B63"/>
    <w:rsid w:val="00705CB3"/>
    <w:rsid w:val="007063E8"/>
    <w:rsid w:val="007067D8"/>
    <w:rsid w:val="007072B6"/>
    <w:rsid w:val="007072C0"/>
    <w:rsid w:val="0070781A"/>
    <w:rsid w:val="007079AA"/>
    <w:rsid w:val="0071112C"/>
    <w:rsid w:val="00711E68"/>
    <w:rsid w:val="007127B5"/>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14F3"/>
    <w:rsid w:val="007317DD"/>
    <w:rsid w:val="007329C0"/>
    <w:rsid w:val="00732FCA"/>
    <w:rsid w:val="00732FD2"/>
    <w:rsid w:val="007348B9"/>
    <w:rsid w:val="007354AD"/>
    <w:rsid w:val="007365A6"/>
    <w:rsid w:val="00736E6E"/>
    <w:rsid w:val="00737593"/>
    <w:rsid w:val="00737FE7"/>
    <w:rsid w:val="00740016"/>
    <w:rsid w:val="00740CBB"/>
    <w:rsid w:val="00740D02"/>
    <w:rsid w:val="00740EEA"/>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2DB"/>
    <w:rsid w:val="007954EC"/>
    <w:rsid w:val="00796078"/>
    <w:rsid w:val="007969C6"/>
    <w:rsid w:val="007A0873"/>
    <w:rsid w:val="007A1AB3"/>
    <w:rsid w:val="007A1DF6"/>
    <w:rsid w:val="007A22D8"/>
    <w:rsid w:val="007A2EF8"/>
    <w:rsid w:val="007A3F32"/>
    <w:rsid w:val="007A3FAE"/>
    <w:rsid w:val="007A6681"/>
    <w:rsid w:val="007A7119"/>
    <w:rsid w:val="007A780D"/>
    <w:rsid w:val="007A7AC8"/>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7724"/>
    <w:rsid w:val="0081777F"/>
    <w:rsid w:val="00817A93"/>
    <w:rsid w:val="0082034B"/>
    <w:rsid w:val="008223A4"/>
    <w:rsid w:val="00822BD9"/>
    <w:rsid w:val="00823024"/>
    <w:rsid w:val="0082345E"/>
    <w:rsid w:val="00823DC2"/>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73B"/>
    <w:rsid w:val="00844652"/>
    <w:rsid w:val="0084530D"/>
    <w:rsid w:val="00845A62"/>
    <w:rsid w:val="0084604E"/>
    <w:rsid w:val="00846836"/>
    <w:rsid w:val="0085279B"/>
    <w:rsid w:val="008533C4"/>
    <w:rsid w:val="0085343A"/>
    <w:rsid w:val="00853452"/>
    <w:rsid w:val="00853AC6"/>
    <w:rsid w:val="00854838"/>
    <w:rsid w:val="00854CC4"/>
    <w:rsid w:val="00854D2B"/>
    <w:rsid w:val="008550AA"/>
    <w:rsid w:val="00855F1B"/>
    <w:rsid w:val="00856166"/>
    <w:rsid w:val="00856534"/>
    <w:rsid w:val="00857569"/>
    <w:rsid w:val="0086051C"/>
    <w:rsid w:val="00860EEA"/>
    <w:rsid w:val="0086218A"/>
    <w:rsid w:val="008646B4"/>
    <w:rsid w:val="00864AC1"/>
    <w:rsid w:val="00864D24"/>
    <w:rsid w:val="008652F5"/>
    <w:rsid w:val="00865B75"/>
    <w:rsid w:val="00866362"/>
    <w:rsid w:val="00867053"/>
    <w:rsid w:val="00871D4E"/>
    <w:rsid w:val="008721E8"/>
    <w:rsid w:val="00872609"/>
    <w:rsid w:val="00873126"/>
    <w:rsid w:val="00873539"/>
    <w:rsid w:val="00873885"/>
    <w:rsid w:val="00874422"/>
    <w:rsid w:val="008757B7"/>
    <w:rsid w:val="00875A4C"/>
    <w:rsid w:val="008760B0"/>
    <w:rsid w:val="008761F0"/>
    <w:rsid w:val="00876AFA"/>
    <w:rsid w:val="00877A26"/>
    <w:rsid w:val="00881010"/>
    <w:rsid w:val="00881375"/>
    <w:rsid w:val="00882CE4"/>
    <w:rsid w:val="008854B3"/>
    <w:rsid w:val="008856FE"/>
    <w:rsid w:val="008858A5"/>
    <w:rsid w:val="00886139"/>
    <w:rsid w:val="0088622C"/>
    <w:rsid w:val="00887743"/>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20141"/>
    <w:rsid w:val="009223C9"/>
    <w:rsid w:val="00922A2F"/>
    <w:rsid w:val="00922C7F"/>
    <w:rsid w:val="00923AE3"/>
    <w:rsid w:val="00923B2C"/>
    <w:rsid w:val="0092425C"/>
    <w:rsid w:val="00924569"/>
    <w:rsid w:val="00924B76"/>
    <w:rsid w:val="009250BF"/>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E7F"/>
    <w:rsid w:val="00947455"/>
    <w:rsid w:val="009506B2"/>
    <w:rsid w:val="00950C7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B4C"/>
    <w:rsid w:val="009E3D91"/>
    <w:rsid w:val="009E401B"/>
    <w:rsid w:val="009E4B95"/>
    <w:rsid w:val="009E4F49"/>
    <w:rsid w:val="009E6BCC"/>
    <w:rsid w:val="009E6FE9"/>
    <w:rsid w:val="009E7364"/>
    <w:rsid w:val="009E7BEF"/>
    <w:rsid w:val="009F0316"/>
    <w:rsid w:val="009F1C36"/>
    <w:rsid w:val="009F42EC"/>
    <w:rsid w:val="009F4D6E"/>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B28"/>
    <w:rsid w:val="00A21B00"/>
    <w:rsid w:val="00A2216D"/>
    <w:rsid w:val="00A225B8"/>
    <w:rsid w:val="00A226D7"/>
    <w:rsid w:val="00A22C82"/>
    <w:rsid w:val="00A23A32"/>
    <w:rsid w:val="00A23D7E"/>
    <w:rsid w:val="00A23DDE"/>
    <w:rsid w:val="00A24186"/>
    <w:rsid w:val="00A25610"/>
    <w:rsid w:val="00A25E08"/>
    <w:rsid w:val="00A26337"/>
    <w:rsid w:val="00A26682"/>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CEC"/>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809B8"/>
    <w:rsid w:val="00A80A5B"/>
    <w:rsid w:val="00A80DE1"/>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12E3"/>
    <w:rsid w:val="00B1170E"/>
    <w:rsid w:val="00B11796"/>
    <w:rsid w:val="00B11EDF"/>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6047"/>
    <w:rsid w:val="00B3180A"/>
    <w:rsid w:val="00B32B57"/>
    <w:rsid w:val="00B333DA"/>
    <w:rsid w:val="00B33DA0"/>
    <w:rsid w:val="00B35730"/>
    <w:rsid w:val="00B35D52"/>
    <w:rsid w:val="00B3696A"/>
    <w:rsid w:val="00B4089B"/>
    <w:rsid w:val="00B4092C"/>
    <w:rsid w:val="00B40FB9"/>
    <w:rsid w:val="00B42274"/>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DE8"/>
    <w:rsid w:val="00B61916"/>
    <w:rsid w:val="00B6196B"/>
    <w:rsid w:val="00B6355C"/>
    <w:rsid w:val="00B6383B"/>
    <w:rsid w:val="00B653D9"/>
    <w:rsid w:val="00B67117"/>
    <w:rsid w:val="00B67D6E"/>
    <w:rsid w:val="00B70584"/>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AC"/>
    <w:rsid w:val="00B92829"/>
    <w:rsid w:val="00B92AA2"/>
    <w:rsid w:val="00B957EC"/>
    <w:rsid w:val="00BA0B03"/>
    <w:rsid w:val="00BA1E2E"/>
    <w:rsid w:val="00BA368B"/>
    <w:rsid w:val="00BA3935"/>
    <w:rsid w:val="00BA48A1"/>
    <w:rsid w:val="00BA5AFE"/>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AED"/>
    <w:rsid w:val="00BD4A4B"/>
    <w:rsid w:val="00BD55E9"/>
    <w:rsid w:val="00BD5998"/>
    <w:rsid w:val="00BD60D8"/>
    <w:rsid w:val="00BD7CC4"/>
    <w:rsid w:val="00BE03A5"/>
    <w:rsid w:val="00BE0CA8"/>
    <w:rsid w:val="00BE2372"/>
    <w:rsid w:val="00BE2CFE"/>
    <w:rsid w:val="00BE3CA5"/>
    <w:rsid w:val="00BE469D"/>
    <w:rsid w:val="00BE4A0D"/>
    <w:rsid w:val="00BE5351"/>
    <w:rsid w:val="00BE7AB5"/>
    <w:rsid w:val="00BF0446"/>
    <w:rsid w:val="00BF0A88"/>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9A7"/>
    <w:rsid w:val="00C02B1A"/>
    <w:rsid w:val="00C0318D"/>
    <w:rsid w:val="00C0409F"/>
    <w:rsid w:val="00C04100"/>
    <w:rsid w:val="00C042DC"/>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A58"/>
    <w:rsid w:val="00C26B5E"/>
    <w:rsid w:val="00C276CB"/>
    <w:rsid w:val="00C27907"/>
    <w:rsid w:val="00C30278"/>
    <w:rsid w:val="00C303FD"/>
    <w:rsid w:val="00C30888"/>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50DFC"/>
    <w:rsid w:val="00C51ABF"/>
    <w:rsid w:val="00C52027"/>
    <w:rsid w:val="00C52706"/>
    <w:rsid w:val="00C5275A"/>
    <w:rsid w:val="00C527B2"/>
    <w:rsid w:val="00C5342A"/>
    <w:rsid w:val="00C551B2"/>
    <w:rsid w:val="00C55806"/>
    <w:rsid w:val="00C55AD6"/>
    <w:rsid w:val="00C57804"/>
    <w:rsid w:val="00C5781A"/>
    <w:rsid w:val="00C602A5"/>
    <w:rsid w:val="00C6076A"/>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7ED2"/>
    <w:rsid w:val="00CC09BF"/>
    <w:rsid w:val="00CC206B"/>
    <w:rsid w:val="00CC2689"/>
    <w:rsid w:val="00CC29BD"/>
    <w:rsid w:val="00CC3B23"/>
    <w:rsid w:val="00CC43F5"/>
    <w:rsid w:val="00CC4765"/>
    <w:rsid w:val="00CC58F6"/>
    <w:rsid w:val="00CC69CB"/>
    <w:rsid w:val="00CD0660"/>
    <w:rsid w:val="00CD0D6C"/>
    <w:rsid w:val="00CD2FD1"/>
    <w:rsid w:val="00CD3693"/>
    <w:rsid w:val="00CD3F04"/>
    <w:rsid w:val="00CD44C8"/>
    <w:rsid w:val="00CD48BB"/>
    <w:rsid w:val="00CD5A8D"/>
    <w:rsid w:val="00CD5B3E"/>
    <w:rsid w:val="00CD7161"/>
    <w:rsid w:val="00CD79AD"/>
    <w:rsid w:val="00CD7FC9"/>
    <w:rsid w:val="00CE035D"/>
    <w:rsid w:val="00CE072A"/>
    <w:rsid w:val="00CE12B5"/>
    <w:rsid w:val="00CE1E1E"/>
    <w:rsid w:val="00CE1F73"/>
    <w:rsid w:val="00CE3E0B"/>
    <w:rsid w:val="00CE4A13"/>
    <w:rsid w:val="00CE56D5"/>
    <w:rsid w:val="00CE5CE8"/>
    <w:rsid w:val="00CE76CE"/>
    <w:rsid w:val="00CE7AC0"/>
    <w:rsid w:val="00CE7E2E"/>
    <w:rsid w:val="00CF0BD9"/>
    <w:rsid w:val="00CF11BC"/>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314A"/>
    <w:rsid w:val="00D231DE"/>
    <w:rsid w:val="00D23293"/>
    <w:rsid w:val="00D23C78"/>
    <w:rsid w:val="00D2424E"/>
    <w:rsid w:val="00D26140"/>
    <w:rsid w:val="00D264EA"/>
    <w:rsid w:val="00D273B9"/>
    <w:rsid w:val="00D2760E"/>
    <w:rsid w:val="00D27CC2"/>
    <w:rsid w:val="00D30B03"/>
    <w:rsid w:val="00D30CD8"/>
    <w:rsid w:val="00D311D8"/>
    <w:rsid w:val="00D3197B"/>
    <w:rsid w:val="00D31A53"/>
    <w:rsid w:val="00D31A89"/>
    <w:rsid w:val="00D32F2F"/>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806AA"/>
    <w:rsid w:val="00D80A87"/>
    <w:rsid w:val="00D8177F"/>
    <w:rsid w:val="00D8281C"/>
    <w:rsid w:val="00D834A0"/>
    <w:rsid w:val="00D83A9D"/>
    <w:rsid w:val="00D83FD4"/>
    <w:rsid w:val="00D84775"/>
    <w:rsid w:val="00D84E2C"/>
    <w:rsid w:val="00D84FA8"/>
    <w:rsid w:val="00D850A0"/>
    <w:rsid w:val="00D85802"/>
    <w:rsid w:val="00D85860"/>
    <w:rsid w:val="00D85EEE"/>
    <w:rsid w:val="00D8684D"/>
    <w:rsid w:val="00D9035D"/>
    <w:rsid w:val="00D919EB"/>
    <w:rsid w:val="00D9336A"/>
    <w:rsid w:val="00D9369C"/>
    <w:rsid w:val="00D94FD4"/>
    <w:rsid w:val="00D974BA"/>
    <w:rsid w:val="00DA055F"/>
    <w:rsid w:val="00DA09BE"/>
    <w:rsid w:val="00DA0AFA"/>
    <w:rsid w:val="00DA10E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3AF"/>
    <w:rsid w:val="00DB1EF4"/>
    <w:rsid w:val="00DB1FB0"/>
    <w:rsid w:val="00DB282F"/>
    <w:rsid w:val="00DB2A1F"/>
    <w:rsid w:val="00DB2AF0"/>
    <w:rsid w:val="00DB2C36"/>
    <w:rsid w:val="00DB383F"/>
    <w:rsid w:val="00DB53EF"/>
    <w:rsid w:val="00DB65A1"/>
    <w:rsid w:val="00DB7013"/>
    <w:rsid w:val="00DC19F8"/>
    <w:rsid w:val="00DC1A34"/>
    <w:rsid w:val="00DC22E4"/>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78B"/>
    <w:rsid w:val="00E12BC0"/>
    <w:rsid w:val="00E13250"/>
    <w:rsid w:val="00E139A8"/>
    <w:rsid w:val="00E13CF5"/>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70D8"/>
    <w:rsid w:val="00E47A37"/>
    <w:rsid w:val="00E47A4A"/>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75FA"/>
    <w:rsid w:val="00E70BE7"/>
    <w:rsid w:val="00E71B6D"/>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29A7"/>
    <w:rsid w:val="00EA30E4"/>
    <w:rsid w:val="00EA333A"/>
    <w:rsid w:val="00EA36B8"/>
    <w:rsid w:val="00EA3B33"/>
    <w:rsid w:val="00EA3D36"/>
    <w:rsid w:val="00EA56F5"/>
    <w:rsid w:val="00EA619E"/>
    <w:rsid w:val="00EA67DA"/>
    <w:rsid w:val="00EA758A"/>
    <w:rsid w:val="00EA75EC"/>
    <w:rsid w:val="00EA78E8"/>
    <w:rsid w:val="00EB0774"/>
    <w:rsid w:val="00EB1D1A"/>
    <w:rsid w:val="00EB205D"/>
    <w:rsid w:val="00EB31DB"/>
    <w:rsid w:val="00EB34D4"/>
    <w:rsid w:val="00EB3C3F"/>
    <w:rsid w:val="00EB4E48"/>
    <w:rsid w:val="00EB58F7"/>
    <w:rsid w:val="00EB5C7E"/>
    <w:rsid w:val="00EB77A3"/>
    <w:rsid w:val="00EB7AF5"/>
    <w:rsid w:val="00EB7DB2"/>
    <w:rsid w:val="00EC086B"/>
    <w:rsid w:val="00EC328E"/>
    <w:rsid w:val="00EC4107"/>
    <w:rsid w:val="00EC4D35"/>
    <w:rsid w:val="00EC536E"/>
    <w:rsid w:val="00EC59B8"/>
    <w:rsid w:val="00EC684C"/>
    <w:rsid w:val="00EC6B16"/>
    <w:rsid w:val="00EC7543"/>
    <w:rsid w:val="00ED0595"/>
    <w:rsid w:val="00ED1244"/>
    <w:rsid w:val="00ED12A1"/>
    <w:rsid w:val="00ED1C5B"/>
    <w:rsid w:val="00ED3803"/>
    <w:rsid w:val="00ED3CAF"/>
    <w:rsid w:val="00ED3CBC"/>
    <w:rsid w:val="00ED459A"/>
    <w:rsid w:val="00ED61BB"/>
    <w:rsid w:val="00ED6693"/>
    <w:rsid w:val="00ED7F9B"/>
    <w:rsid w:val="00EE12FF"/>
    <w:rsid w:val="00EE1516"/>
    <w:rsid w:val="00EE3D93"/>
    <w:rsid w:val="00EE40DE"/>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30E"/>
    <w:rsid w:val="00F17F99"/>
    <w:rsid w:val="00F22922"/>
    <w:rsid w:val="00F22AF2"/>
    <w:rsid w:val="00F23D9C"/>
    <w:rsid w:val="00F24C2C"/>
    <w:rsid w:val="00F256D4"/>
    <w:rsid w:val="00F25924"/>
    <w:rsid w:val="00F260D7"/>
    <w:rsid w:val="00F268CA"/>
    <w:rsid w:val="00F2740D"/>
    <w:rsid w:val="00F27BC6"/>
    <w:rsid w:val="00F3049B"/>
    <w:rsid w:val="00F30B3B"/>
    <w:rsid w:val="00F31350"/>
    <w:rsid w:val="00F314A4"/>
    <w:rsid w:val="00F323F5"/>
    <w:rsid w:val="00F331D9"/>
    <w:rsid w:val="00F33599"/>
    <w:rsid w:val="00F33A72"/>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CA5"/>
    <w:rsid w:val="00F550FE"/>
    <w:rsid w:val="00F5573D"/>
    <w:rsid w:val="00F55975"/>
    <w:rsid w:val="00F55D90"/>
    <w:rsid w:val="00F567ED"/>
    <w:rsid w:val="00F56D4D"/>
    <w:rsid w:val="00F60123"/>
    <w:rsid w:val="00F60C27"/>
    <w:rsid w:val="00F60E3D"/>
    <w:rsid w:val="00F62B0F"/>
    <w:rsid w:val="00F6507A"/>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50FC"/>
    <w:rsid w:val="00F8637F"/>
    <w:rsid w:val="00F8666C"/>
    <w:rsid w:val="00F86AFB"/>
    <w:rsid w:val="00F86C19"/>
    <w:rsid w:val="00F872EE"/>
    <w:rsid w:val="00F87BF2"/>
    <w:rsid w:val="00F9016A"/>
    <w:rsid w:val="00F9030B"/>
    <w:rsid w:val="00F90CA8"/>
    <w:rsid w:val="00F9188B"/>
    <w:rsid w:val="00F91F4B"/>
    <w:rsid w:val="00F92FDA"/>
    <w:rsid w:val="00F93671"/>
    <w:rsid w:val="00F95471"/>
    <w:rsid w:val="00F964DE"/>
    <w:rsid w:val="00F9679E"/>
    <w:rsid w:val="00F97357"/>
    <w:rsid w:val="00F974D5"/>
    <w:rsid w:val="00FA04BB"/>
    <w:rsid w:val="00FA0FD5"/>
    <w:rsid w:val="00FA288A"/>
    <w:rsid w:val="00FA2EB0"/>
    <w:rsid w:val="00FA30F3"/>
    <w:rsid w:val="00FA318D"/>
    <w:rsid w:val="00FA3C1D"/>
    <w:rsid w:val="00FA4278"/>
    <w:rsid w:val="00FA4D26"/>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735"/>
    <w:rsid w:val="00FC0BED"/>
    <w:rsid w:val="00FC25E0"/>
    <w:rsid w:val="00FC2CD1"/>
    <w:rsid w:val="00FC2D0B"/>
    <w:rsid w:val="00FC3489"/>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2962"/>
    <w:rsid w:val="00FE348E"/>
    <w:rsid w:val="00FE51EA"/>
    <w:rsid w:val="00FE5487"/>
    <w:rsid w:val="00FE6184"/>
    <w:rsid w:val="00FE682B"/>
    <w:rsid w:val="00FE7634"/>
    <w:rsid w:val="00FF06B9"/>
    <w:rsid w:val="00FF16EC"/>
    <w:rsid w:val="00FF23C5"/>
    <w:rsid w:val="00FF3384"/>
    <w:rsid w:val="00FF3892"/>
    <w:rsid w:val="00FF3A8A"/>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4513"/>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ve.fgcu.edu/organizations/staff-advisory-council-sac"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learningstream.com/reg/event_page.aspx?ek=0002-0021-edb76d7339084819ab2d40b358fed567" TargetMode="External"/><Relationship Id="rId5" Type="http://schemas.openxmlformats.org/officeDocument/2006/relationships/webSettings" Target="webSettings.xml"/><Relationship Id="rId10" Type="http://schemas.openxmlformats.org/officeDocument/2006/relationships/hyperlink" Target="https://www.fgcu.edu/ibmskillsacademy/" TargetMode="External"/><Relationship Id="rId4" Type="http://schemas.openxmlformats.org/officeDocument/2006/relationships/settings" Target="settings.xml"/><Relationship Id="rId9" Type="http://schemas.openxmlformats.org/officeDocument/2006/relationships/hyperlink" Target="mailto:sac@fgcu.edu"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757876"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FUI-Bold">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F397C"/>
    <w:rsid w:val="001108B4"/>
    <w:rsid w:val="00152B32"/>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7B56"/>
    <w:rsid w:val="00563DB7"/>
    <w:rsid w:val="0058255F"/>
    <w:rsid w:val="00597485"/>
    <w:rsid w:val="005E7983"/>
    <w:rsid w:val="00622AB6"/>
    <w:rsid w:val="0062624F"/>
    <w:rsid w:val="0064663B"/>
    <w:rsid w:val="00653164"/>
    <w:rsid w:val="00655710"/>
    <w:rsid w:val="006F40A3"/>
    <w:rsid w:val="006F6433"/>
    <w:rsid w:val="007571B7"/>
    <w:rsid w:val="00757876"/>
    <w:rsid w:val="0085207B"/>
    <w:rsid w:val="00860621"/>
    <w:rsid w:val="00871A8E"/>
    <w:rsid w:val="00917F9A"/>
    <w:rsid w:val="00993C6B"/>
    <w:rsid w:val="009A0289"/>
    <w:rsid w:val="009B1A97"/>
    <w:rsid w:val="009E7549"/>
    <w:rsid w:val="00A05BEE"/>
    <w:rsid w:val="00A06446"/>
    <w:rsid w:val="00A42EFA"/>
    <w:rsid w:val="00A7170D"/>
    <w:rsid w:val="00A7679A"/>
    <w:rsid w:val="00A81F6C"/>
    <w:rsid w:val="00A95024"/>
    <w:rsid w:val="00B00541"/>
    <w:rsid w:val="00B2186E"/>
    <w:rsid w:val="00B34B43"/>
    <w:rsid w:val="00B45535"/>
    <w:rsid w:val="00B70E6E"/>
    <w:rsid w:val="00B810E8"/>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72C4A-C0EE-4567-874D-763447721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745</Words>
  <Characters>99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4</cp:revision>
  <cp:lastPrinted>2020-11-18T20:48:00Z</cp:lastPrinted>
  <dcterms:created xsi:type="dcterms:W3CDTF">2021-08-27T18:51:00Z</dcterms:created>
  <dcterms:modified xsi:type="dcterms:W3CDTF">2021-08-27T19:07:00Z</dcterms:modified>
</cp:coreProperties>
</file>